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93119" w:rsidRDefault="00733091">
      <w:pPr>
        <w:rPr>
          <w:rFonts w:ascii="Times New Roman" w:hAnsi="Times New Roman" w:cs="Times New Roman"/>
          <w:sz w:val="24"/>
          <w:szCs w:val="24"/>
        </w:rPr>
      </w:pPr>
      <w:r w:rsidRPr="0073309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682FE7E2" wp14:editId="10DFC1F7">
            <wp:simplePos x="0" y="0"/>
            <wp:positionH relativeFrom="column">
              <wp:posOffset>1292225</wp:posOffset>
            </wp:positionH>
            <wp:positionV relativeFrom="paragraph">
              <wp:posOffset>-123294</wp:posOffset>
            </wp:positionV>
            <wp:extent cx="2488952" cy="2466753"/>
            <wp:effectExtent l="0" t="0" r="6985" b="0"/>
            <wp:wrapNone/>
            <wp:docPr id="2" name="Picture 2" descr="F:\Kerjaan\UPN\logo_upn_neger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Kerjaan\UPN\logo_upn_negeri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8952" cy="2466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POSAL PROGRAM KREATIVITAS MAHASISWA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JUDUL PROGRAM </w:t>
      </w:r>
      <w:r w:rsidRPr="00733091">
        <w:rPr>
          <w:rFonts w:ascii="Times New Roman" w:hAnsi="Times New Roman" w:cs="Times New Roman"/>
          <w:b/>
          <w:sz w:val="24"/>
          <w:szCs w:val="24"/>
        </w:rPr>
        <w:t>MAKSIMAL 12 KATA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DANG KEGIATAN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KM </w:t>
      </w:r>
      <w:r w:rsidR="00577930">
        <w:rPr>
          <w:rFonts w:ascii="Times New Roman" w:hAnsi="Times New Roman" w:cs="Times New Roman"/>
          <w:sz w:val="24"/>
          <w:szCs w:val="24"/>
        </w:rPr>
        <w:t>PENE</w:t>
      </w:r>
      <w:r w:rsidR="00FA07CE">
        <w:rPr>
          <w:rFonts w:ascii="Times New Roman" w:hAnsi="Times New Roman" w:cs="Times New Roman"/>
          <w:sz w:val="24"/>
          <w:szCs w:val="24"/>
        </w:rPr>
        <w:t>RAPAN TEKNOLOGI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usulkan oleh: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Nama lengkap Ketua; NPM; Tahun Angkatan)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Nama lengkap Anggota 1; NPM; Tahun Angkatan)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Nama lengkap Anggota 2; NPM; Tahun Angkatan)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AS PEMBANGUNAN NASIONAL “VETERAN” JAWA TIMUR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RABAYA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0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ENGESAHAN PKM</w:t>
      </w:r>
      <w:r w:rsidR="00933404">
        <w:rPr>
          <w:rFonts w:ascii="Times New Roman" w:hAnsi="Times New Roman" w:cs="Times New Roman"/>
          <w:sz w:val="24"/>
          <w:szCs w:val="24"/>
        </w:rPr>
        <w:t>-PENERAPAN TEKNOLOGI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3969"/>
        <w:gridCol w:w="283"/>
        <w:gridCol w:w="3255"/>
      </w:tblGrid>
      <w:tr w:rsidR="00733091" w:rsidTr="009C063C">
        <w:trPr>
          <w:trHeight w:val="526"/>
        </w:trPr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969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dul Kegiatan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Pr="00623207" w:rsidRDefault="00623207" w:rsidP="00623207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23207">
              <w:rPr>
                <w:rFonts w:ascii="Times New Roman" w:hAnsi="Times New Roman" w:cs="Times New Roman"/>
                <w:i/>
                <w:sz w:val="24"/>
                <w:szCs w:val="24"/>
              </w:rPr>
              <w:t>Maksimal 12 kata</w:t>
            </w: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969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dang Kegiatan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9C3801" w:rsidP="009C38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KM</w:t>
            </w:r>
            <w:r w:rsidR="007E11A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119BE">
              <w:rPr>
                <w:rFonts w:ascii="Times New Roman" w:hAnsi="Times New Roman" w:cs="Times New Roman"/>
                <w:sz w:val="24"/>
                <w:szCs w:val="24"/>
              </w:rPr>
              <w:t>T</w:t>
            </w: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969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tua Pelaksana Kegiatan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5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733091" w:rsidRPr="00733091" w:rsidRDefault="00733091" w:rsidP="00733091">
            <w:pPr>
              <w:pStyle w:val="ListParagraph"/>
              <w:numPr>
                <w:ilvl w:val="0"/>
                <w:numId w:val="2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Lengkap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733091" w:rsidP="00E141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733091" w:rsidRPr="00733091" w:rsidRDefault="00733091" w:rsidP="00733091">
            <w:pPr>
              <w:pStyle w:val="ListParagraph"/>
              <w:numPr>
                <w:ilvl w:val="0"/>
                <w:numId w:val="2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PM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733091" w:rsidRDefault="00733091" w:rsidP="00733091">
            <w:pPr>
              <w:pStyle w:val="ListParagraph"/>
              <w:numPr>
                <w:ilvl w:val="0"/>
                <w:numId w:val="2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rusan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0B74CB" w:rsidP="000B74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Informatika</w:t>
            </w: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733091" w:rsidRDefault="00733091" w:rsidP="00733091">
            <w:pPr>
              <w:pStyle w:val="ListParagraph"/>
              <w:numPr>
                <w:ilvl w:val="0"/>
                <w:numId w:val="2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</w:t>
            </w:r>
            <w:r w:rsidR="00927F24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uruan Tinggi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tas Pembangunan Nasional “Veteran” Jawa Timur</w:t>
            </w: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733091" w:rsidRDefault="00733091" w:rsidP="00733091">
            <w:pPr>
              <w:pStyle w:val="ListParagraph"/>
              <w:numPr>
                <w:ilvl w:val="0"/>
                <w:numId w:val="2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amat Rumah dan Telp/HP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733091" w:rsidRDefault="00733091" w:rsidP="00733091">
            <w:pPr>
              <w:pStyle w:val="ListParagraph"/>
              <w:numPr>
                <w:ilvl w:val="0"/>
                <w:numId w:val="2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3969" w:type="dxa"/>
          </w:tcPr>
          <w:p w:rsidR="00733091" w:rsidRP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ggota Pelaksana Kegiatan/Penulis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7D4F62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-5</w:t>
            </w:r>
            <w:r w:rsidR="00733091">
              <w:rPr>
                <w:rFonts w:ascii="Times New Roman" w:hAnsi="Times New Roman" w:cs="Times New Roman"/>
                <w:sz w:val="24"/>
                <w:szCs w:val="24"/>
              </w:rPr>
              <w:t xml:space="preserve"> Orang</w:t>
            </w:r>
          </w:p>
        </w:tc>
      </w:tr>
      <w:tr w:rsidR="00733091" w:rsidTr="009C063C">
        <w:tc>
          <w:tcPr>
            <w:tcW w:w="421" w:type="dxa"/>
          </w:tcPr>
          <w:p w:rsidR="00733091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969" w:type="dxa"/>
          </w:tcPr>
          <w:p w:rsidR="00733091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sen Pendamping</w:t>
            </w:r>
          </w:p>
        </w:tc>
        <w:tc>
          <w:tcPr>
            <w:tcW w:w="283" w:type="dxa"/>
          </w:tcPr>
          <w:p w:rsidR="00733091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23207" w:rsidTr="009C063C">
        <w:tc>
          <w:tcPr>
            <w:tcW w:w="421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623207" w:rsidRPr="00623207" w:rsidRDefault="00623207" w:rsidP="00623207">
            <w:pPr>
              <w:pStyle w:val="ListParagraph"/>
              <w:numPr>
                <w:ilvl w:val="0"/>
                <w:numId w:val="3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Lengkap dan Gelar</w:t>
            </w:r>
          </w:p>
        </w:tc>
        <w:tc>
          <w:tcPr>
            <w:tcW w:w="283" w:type="dxa"/>
          </w:tcPr>
          <w:p w:rsidR="00623207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giarto, S.Kom,. M.Kom</w:t>
            </w:r>
          </w:p>
        </w:tc>
      </w:tr>
      <w:tr w:rsidR="00623207" w:rsidTr="009C063C">
        <w:tc>
          <w:tcPr>
            <w:tcW w:w="421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623207" w:rsidRDefault="00623207" w:rsidP="00623207">
            <w:pPr>
              <w:pStyle w:val="ListParagraph"/>
              <w:numPr>
                <w:ilvl w:val="0"/>
                <w:numId w:val="3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DN/NIDK</w:t>
            </w:r>
          </w:p>
        </w:tc>
        <w:tc>
          <w:tcPr>
            <w:tcW w:w="283" w:type="dxa"/>
          </w:tcPr>
          <w:p w:rsidR="00623207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714028703</w:t>
            </w:r>
          </w:p>
        </w:tc>
      </w:tr>
      <w:tr w:rsidR="00623207" w:rsidTr="009C063C">
        <w:tc>
          <w:tcPr>
            <w:tcW w:w="421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623207" w:rsidRDefault="00623207" w:rsidP="00623207">
            <w:pPr>
              <w:pStyle w:val="ListParagraph"/>
              <w:numPr>
                <w:ilvl w:val="0"/>
                <w:numId w:val="3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amat Rumah dan Telp/HP</w:t>
            </w:r>
          </w:p>
        </w:tc>
        <w:tc>
          <w:tcPr>
            <w:tcW w:w="283" w:type="dxa"/>
          </w:tcPr>
          <w:p w:rsidR="00623207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l. Kupang Panjaan VII/2A Surabaya / 085732322544</w:t>
            </w:r>
          </w:p>
        </w:tc>
      </w:tr>
      <w:tr w:rsidR="00623207" w:rsidTr="009C063C">
        <w:tc>
          <w:tcPr>
            <w:tcW w:w="421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3969" w:type="dxa"/>
          </w:tcPr>
          <w:p w:rsidR="00623207" w:rsidRP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Kegiatan Total</w:t>
            </w:r>
          </w:p>
        </w:tc>
        <w:tc>
          <w:tcPr>
            <w:tcW w:w="283" w:type="dxa"/>
          </w:tcPr>
          <w:p w:rsidR="00623207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5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23207" w:rsidTr="009C063C">
        <w:tc>
          <w:tcPr>
            <w:tcW w:w="421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623207" w:rsidRPr="00623207" w:rsidRDefault="00623207" w:rsidP="00623207">
            <w:pPr>
              <w:pStyle w:val="ListParagraph"/>
              <w:numPr>
                <w:ilvl w:val="0"/>
                <w:numId w:val="4"/>
              </w:numPr>
              <w:ind w:left="317" w:hanging="3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menristekdiki</w:t>
            </w:r>
          </w:p>
        </w:tc>
        <w:tc>
          <w:tcPr>
            <w:tcW w:w="283" w:type="dxa"/>
          </w:tcPr>
          <w:p w:rsidR="00623207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p. </w:t>
            </w:r>
          </w:p>
        </w:tc>
      </w:tr>
      <w:tr w:rsidR="00623207" w:rsidTr="009C063C">
        <w:tc>
          <w:tcPr>
            <w:tcW w:w="421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623207" w:rsidRDefault="00623207" w:rsidP="00623207">
            <w:pPr>
              <w:pStyle w:val="ListParagraph"/>
              <w:numPr>
                <w:ilvl w:val="0"/>
                <w:numId w:val="4"/>
              </w:numPr>
              <w:ind w:left="317" w:hanging="3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DA1B8D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ber Lain (sebutkan …)</w:t>
            </w:r>
          </w:p>
        </w:tc>
        <w:tc>
          <w:tcPr>
            <w:tcW w:w="283" w:type="dxa"/>
          </w:tcPr>
          <w:p w:rsidR="00623207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p. ….. (Max 50% </w:t>
            </w:r>
            <w:r w:rsidR="00AB569E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)</w:t>
            </w:r>
          </w:p>
        </w:tc>
      </w:tr>
      <w:tr w:rsidR="00623207" w:rsidTr="009C063C">
        <w:tc>
          <w:tcPr>
            <w:tcW w:w="421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969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gka Waktu Pelaksanaan</w:t>
            </w:r>
          </w:p>
        </w:tc>
        <w:tc>
          <w:tcPr>
            <w:tcW w:w="283" w:type="dxa"/>
          </w:tcPr>
          <w:p w:rsidR="00623207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623207" w:rsidRDefault="0032217B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623207">
              <w:rPr>
                <w:rFonts w:ascii="Times New Roman" w:hAnsi="Times New Roman" w:cs="Times New Roman"/>
                <w:sz w:val="24"/>
                <w:szCs w:val="24"/>
              </w:rPr>
              <w:t xml:space="preserve"> Bulan</w:t>
            </w:r>
          </w:p>
        </w:tc>
      </w:tr>
    </w:tbl>
    <w:p w:rsidR="00623207" w:rsidRDefault="00623207" w:rsidP="00623207">
      <w:pPr>
        <w:rPr>
          <w:rFonts w:ascii="Times New Roman" w:hAnsi="Times New Roman" w:cs="Times New Roman"/>
          <w:sz w:val="24"/>
          <w:szCs w:val="24"/>
        </w:rPr>
      </w:pPr>
    </w:p>
    <w:p w:rsidR="009C063C" w:rsidRDefault="009C063C" w:rsidP="00623207">
      <w:pPr>
        <w:rPr>
          <w:rFonts w:ascii="Times New Roman" w:hAnsi="Times New Roman" w:cs="Times New Roman"/>
          <w:sz w:val="24"/>
          <w:szCs w:val="24"/>
        </w:rPr>
      </w:pPr>
    </w:p>
    <w:p w:rsidR="009C063C" w:rsidRDefault="009C063C" w:rsidP="00623207">
      <w:pPr>
        <w:rPr>
          <w:rFonts w:ascii="Times New Roman" w:hAnsi="Times New Roman" w:cs="Times New Roman"/>
          <w:sz w:val="24"/>
          <w:szCs w:val="24"/>
        </w:rPr>
      </w:pPr>
    </w:p>
    <w:p w:rsidR="009C063C" w:rsidRDefault="00D10172" w:rsidP="0062320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2562240</wp:posOffset>
                </wp:positionV>
                <wp:extent cx="935665" cy="489097"/>
                <wp:effectExtent l="0" t="0" r="17145" b="25400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5665" cy="489097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10172" w:rsidRPr="00D10172" w:rsidRDefault="00D10172" w:rsidP="00D10172">
                            <w:pPr>
                              <w:jc w:val="center"/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STEMPEL LEMBA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Rounded Rectangle 3" o:spid="_x0000_s1026" style="position:absolute;margin-left:-5.4pt;margin-top:201.75pt;width:73.65pt;height:38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" fillcolor="white [3201]" strokecolor="#70ad47 [3209]" strokeweight="1pt">
                <v:stroke joinstyle="miter"/>
                <v:textbox>
                  <w:txbxContent>
                    <w:p w:rsidR="00D10172" w:rsidRPr="00D10172" w:rsidRDefault="00D10172" w:rsidP="00D10172">
                      <w:pPr>
                        <w:jc w:val="center"/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STEMPEL LEMBAGA</w:t>
                      </w:r>
                    </w:p>
                  </w:txbxContent>
                </v:textbox>
              </v:roundrect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3250"/>
      </w:tblGrid>
      <w:tr w:rsidR="00623207" w:rsidTr="009C063C">
        <w:tc>
          <w:tcPr>
            <w:tcW w:w="4678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0" w:type="dxa"/>
          </w:tcPr>
          <w:p w:rsidR="00623207" w:rsidRDefault="00623207" w:rsidP="000B74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urabaya, </w:t>
            </w:r>
            <w:r w:rsidR="000B74CB">
              <w:rPr>
                <w:rFonts w:ascii="Times New Roman" w:hAnsi="Times New Roman" w:cs="Times New Roman"/>
                <w:sz w:val="24"/>
                <w:szCs w:val="24"/>
              </w:rPr>
              <w:t>xx November 2019</w:t>
            </w:r>
          </w:p>
        </w:tc>
      </w:tr>
      <w:tr w:rsidR="00623207" w:rsidTr="009C063C">
        <w:tc>
          <w:tcPr>
            <w:tcW w:w="4678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yetujui,</w:t>
            </w:r>
          </w:p>
        </w:tc>
        <w:tc>
          <w:tcPr>
            <w:tcW w:w="3250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23207" w:rsidTr="009C063C">
        <w:tc>
          <w:tcPr>
            <w:tcW w:w="4678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kil Dekan III</w:t>
            </w:r>
          </w:p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kultas Ilmu Komputer</w:t>
            </w:r>
          </w:p>
        </w:tc>
        <w:tc>
          <w:tcPr>
            <w:tcW w:w="3250" w:type="dxa"/>
          </w:tcPr>
          <w:p w:rsidR="009C063C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tua Pelaksana Kegiatan,</w:t>
            </w:r>
          </w:p>
        </w:tc>
      </w:tr>
      <w:tr w:rsidR="00623207" w:rsidTr="009C063C">
        <w:tc>
          <w:tcPr>
            <w:tcW w:w="4678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0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23207" w:rsidTr="00376952">
        <w:trPr>
          <w:trHeight w:val="807"/>
        </w:trPr>
        <w:tc>
          <w:tcPr>
            <w:tcW w:w="4678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Dr. </w:t>
            </w:r>
            <w:r w:rsidRPr="0062320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Basuki Rahmat, </w:t>
            </w: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>S.Si,. M.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NPT. 3 6907 06 0209 1</w:t>
            </w:r>
          </w:p>
        </w:tc>
        <w:tc>
          <w:tcPr>
            <w:tcW w:w="3250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2320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Nama Lengkap Ketu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NPM. </w:t>
            </w:r>
          </w:p>
        </w:tc>
      </w:tr>
      <w:tr w:rsidR="00623207" w:rsidTr="009C063C">
        <w:tc>
          <w:tcPr>
            <w:tcW w:w="4678" w:type="dxa"/>
          </w:tcPr>
          <w:p w:rsidR="00623207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kil Rektor III,</w:t>
            </w:r>
          </w:p>
          <w:p w:rsidR="009C063C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C063C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C063C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C063C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0" w:type="dxa"/>
          </w:tcPr>
          <w:p w:rsidR="00623207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sen Pendamping,</w:t>
            </w:r>
          </w:p>
        </w:tc>
      </w:tr>
      <w:tr w:rsidR="009C063C" w:rsidTr="009C063C">
        <w:tc>
          <w:tcPr>
            <w:tcW w:w="4678" w:type="dxa"/>
          </w:tcPr>
          <w:p w:rsidR="009C063C" w:rsidRPr="009C063C" w:rsidRDefault="009C063C" w:rsidP="0062320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9C063C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Ir. Sutiyono, M.T</w:t>
            </w: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br/>
            </w:r>
            <w:r w:rsidRPr="009C063C">
              <w:rPr>
                <w:rFonts w:ascii="Times New Roman" w:hAnsi="Times New Roman" w:cs="Times New Roman"/>
                <w:sz w:val="24"/>
                <w:szCs w:val="24"/>
              </w:rPr>
              <w:t>NIP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C063C">
              <w:rPr>
                <w:rFonts w:ascii="Times New Roman" w:hAnsi="Times New Roman" w:cs="Times New Roman"/>
                <w:sz w:val="24"/>
                <w:szCs w:val="24"/>
              </w:rPr>
              <w:t>19600713 198703 1 001</w:t>
            </w:r>
          </w:p>
        </w:tc>
        <w:tc>
          <w:tcPr>
            <w:tcW w:w="3250" w:type="dxa"/>
          </w:tcPr>
          <w:p w:rsidR="009C063C" w:rsidRPr="009C063C" w:rsidRDefault="009C063C" w:rsidP="009C063C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9C063C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Sugiarto, S.Kom,. M.Kom</w:t>
            </w: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br/>
            </w:r>
            <w:r w:rsidRPr="009C063C">
              <w:rPr>
                <w:rFonts w:ascii="Times New Roman" w:hAnsi="Times New Roman" w:cs="Times New Roman"/>
                <w:sz w:val="24"/>
                <w:szCs w:val="24"/>
              </w:rPr>
              <w:t>NIDN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0714028703</w:t>
            </w:r>
          </w:p>
        </w:tc>
      </w:tr>
    </w:tbl>
    <w:p w:rsidR="00C63ACA" w:rsidRPr="00C63ACA" w:rsidRDefault="00C63ACA" w:rsidP="00C63AC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  <w:sectPr w:rsidR="00C63ACA" w:rsidRPr="00C63ACA" w:rsidSect="00E06888">
          <w:headerReference w:type="default" r:id="rId9"/>
          <w:footerReference w:type="default" r:id="rId10"/>
          <w:pgSz w:w="11907" w:h="16840" w:code="9"/>
          <w:pgMar w:top="1701" w:right="1701" w:bottom="1701" w:left="2268" w:header="709" w:footer="709" w:gutter="0"/>
          <w:pgNumType w:fmt="lowerRoman" w:start="1"/>
          <w:cols w:space="708"/>
          <w:docGrid w:linePitch="360"/>
        </w:sect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DAFTAR ISI</w:t>
      </w:r>
    </w:p>
    <w:p w:rsidR="00274447" w:rsidRPr="00E44B2B" w:rsidRDefault="00493119" w:rsidP="00D40CF2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44B2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BAB </w:t>
      </w:r>
      <w:r w:rsidR="00884383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Pr="00E44B2B">
        <w:rPr>
          <w:rFonts w:ascii="Times New Roman" w:hAnsi="Times New Roman" w:cs="Times New Roman"/>
          <w:b/>
          <w:sz w:val="24"/>
          <w:szCs w:val="24"/>
        </w:rPr>
        <w:t>PENDAHULUAN</w:t>
      </w:r>
    </w:p>
    <w:p w:rsidR="00204221" w:rsidRPr="00204221" w:rsidRDefault="00204221" w:rsidP="00204221">
      <w:pPr>
        <w:pStyle w:val="ListParagraph"/>
        <w:numPr>
          <w:ilvl w:val="1"/>
          <w:numId w:val="5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tar Belakang</w:t>
      </w:r>
    </w:p>
    <w:p w:rsidR="00194596" w:rsidRPr="00194596" w:rsidRDefault="00194596" w:rsidP="0019459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4596">
        <w:rPr>
          <w:rFonts w:ascii="Times New Roman" w:hAnsi="Times New Roman" w:cs="Times New Roman"/>
          <w:sz w:val="24"/>
          <w:szCs w:val="24"/>
        </w:rPr>
        <w:t>Pada bab ini, ungkapkan proses identifikasi masalah bersama mitra yang ak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94596">
        <w:rPr>
          <w:rFonts w:ascii="Times New Roman" w:hAnsi="Times New Roman" w:cs="Times New Roman"/>
          <w:sz w:val="24"/>
          <w:szCs w:val="24"/>
        </w:rPr>
        <w:t>diselesaikan. Upayakan untuk memperoleh persoalan prioritas mitra yang dipinda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94596">
        <w:rPr>
          <w:rFonts w:ascii="Times New Roman" w:hAnsi="Times New Roman" w:cs="Times New Roman"/>
          <w:sz w:val="24"/>
          <w:szCs w:val="24"/>
        </w:rPr>
        <w:t>mulai dari aspek hulu sampai dengan hilirnya. PKM-T disarankan hanya fokus pad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94596">
        <w:rPr>
          <w:rFonts w:ascii="Times New Roman" w:hAnsi="Times New Roman" w:cs="Times New Roman"/>
          <w:sz w:val="24"/>
          <w:szCs w:val="24"/>
        </w:rPr>
        <w:t>satu persoalan prioritas baik dari aspek teknologi maupun sosial humaniora. Pad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94596">
        <w:rPr>
          <w:rFonts w:ascii="Times New Roman" w:hAnsi="Times New Roman" w:cs="Times New Roman"/>
          <w:sz w:val="24"/>
          <w:szCs w:val="24"/>
        </w:rPr>
        <w:t>kedua aspek itupun cukup satu persoalan prioritas mitra yang ditangani, apaka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94596">
        <w:rPr>
          <w:rFonts w:ascii="Times New Roman" w:hAnsi="Times New Roman" w:cs="Times New Roman"/>
          <w:sz w:val="24"/>
          <w:szCs w:val="24"/>
        </w:rPr>
        <w:t>bagian hulu, proses dan hilirnya.</w:t>
      </w:r>
    </w:p>
    <w:p w:rsidR="00194596" w:rsidRPr="00194596" w:rsidRDefault="00194596" w:rsidP="0019459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4596">
        <w:rPr>
          <w:rFonts w:ascii="Times New Roman" w:hAnsi="Times New Roman" w:cs="Times New Roman"/>
          <w:sz w:val="24"/>
          <w:szCs w:val="24"/>
        </w:rPr>
        <w:t>Jelaskan pada aspek mana bantuan ilmu dan teknologi yang ditawarkan diyakini ak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94596">
        <w:rPr>
          <w:rFonts w:ascii="Times New Roman" w:hAnsi="Times New Roman" w:cs="Times New Roman"/>
          <w:sz w:val="24"/>
          <w:szCs w:val="24"/>
        </w:rPr>
        <w:t>mampu meningkatkan nilai tambah bagi mitra, misalnya peningkatan mutu produk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94596">
        <w:rPr>
          <w:rFonts w:ascii="Times New Roman" w:hAnsi="Times New Roman" w:cs="Times New Roman"/>
          <w:sz w:val="24"/>
          <w:szCs w:val="24"/>
        </w:rPr>
        <w:t>perbaikan proses produksi, pengolahan limbah, sistem jaminan mutu dan lain-la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94596">
        <w:rPr>
          <w:rFonts w:ascii="Times New Roman" w:hAnsi="Times New Roman" w:cs="Times New Roman"/>
          <w:sz w:val="24"/>
          <w:szCs w:val="24"/>
        </w:rPr>
        <w:t>atau aspek-aspek manajemen yang mencakup perbaikan kualitas pola interaksi SDM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94596">
        <w:rPr>
          <w:rFonts w:ascii="Times New Roman" w:hAnsi="Times New Roman" w:cs="Times New Roman"/>
          <w:sz w:val="24"/>
          <w:szCs w:val="24"/>
        </w:rPr>
        <w:t>pemasaran, pembukuan atau status usaha.</w:t>
      </w:r>
    </w:p>
    <w:p w:rsidR="00AA3F80" w:rsidRDefault="00194596" w:rsidP="0019459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4596">
        <w:rPr>
          <w:rFonts w:ascii="Times New Roman" w:hAnsi="Times New Roman" w:cs="Times New Roman"/>
          <w:sz w:val="24"/>
          <w:szCs w:val="24"/>
        </w:rPr>
        <w:t>Ungkapkan pula profil usaha dan kinerja mitra yang akan dilibatkan dalam kegiat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94596">
        <w:rPr>
          <w:rFonts w:ascii="Times New Roman" w:hAnsi="Times New Roman" w:cs="Times New Roman"/>
          <w:sz w:val="24"/>
          <w:szCs w:val="24"/>
        </w:rPr>
        <w:t>PKM-T secara kuantitatif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94596">
        <w:rPr>
          <w:rFonts w:ascii="Times New Roman" w:hAnsi="Times New Roman" w:cs="Times New Roman"/>
          <w:sz w:val="24"/>
          <w:szCs w:val="24"/>
        </w:rPr>
        <w:t>Pada bab ini pula disajikan jenis Luaran yang akan dihasilkan disertai penjelas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94596">
        <w:rPr>
          <w:rFonts w:ascii="Times New Roman" w:hAnsi="Times New Roman" w:cs="Times New Roman"/>
          <w:sz w:val="24"/>
          <w:szCs w:val="24"/>
        </w:rPr>
        <w:t>manfaatnya bagi mitra.</w:t>
      </w:r>
    </w:p>
    <w:p w:rsidR="00E92933" w:rsidRDefault="00E92933" w:rsidP="00AA3F80">
      <w:pPr>
        <w:pStyle w:val="ListParagraph"/>
        <w:numPr>
          <w:ilvl w:val="1"/>
          <w:numId w:val="5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il Usaha Mitra</w:t>
      </w:r>
    </w:p>
    <w:p w:rsidR="00AA3F80" w:rsidRDefault="005F7655" w:rsidP="00AA3F80">
      <w:pPr>
        <w:pStyle w:val="ListParagraph"/>
        <w:numPr>
          <w:ilvl w:val="1"/>
          <w:numId w:val="5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musan Permasalahan</w:t>
      </w:r>
    </w:p>
    <w:p w:rsidR="005F7655" w:rsidRDefault="005F7655" w:rsidP="00AA3F80">
      <w:pPr>
        <w:pStyle w:val="ListParagraph"/>
        <w:numPr>
          <w:ilvl w:val="1"/>
          <w:numId w:val="5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ujuan </w:t>
      </w:r>
      <w:r w:rsidR="007B409D">
        <w:rPr>
          <w:rFonts w:ascii="Times New Roman" w:hAnsi="Times New Roman" w:cs="Times New Roman"/>
          <w:sz w:val="24"/>
          <w:szCs w:val="24"/>
        </w:rPr>
        <w:t>Kegiatan</w:t>
      </w:r>
    </w:p>
    <w:p w:rsidR="005F7655" w:rsidRDefault="005F7655" w:rsidP="00AA3F80">
      <w:pPr>
        <w:pStyle w:val="ListParagraph"/>
        <w:numPr>
          <w:ilvl w:val="1"/>
          <w:numId w:val="5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rgensi </w:t>
      </w:r>
      <w:r w:rsidR="007B409D">
        <w:rPr>
          <w:rFonts w:ascii="Times New Roman" w:hAnsi="Times New Roman" w:cs="Times New Roman"/>
          <w:sz w:val="24"/>
          <w:szCs w:val="24"/>
        </w:rPr>
        <w:t>Kegiatan</w:t>
      </w:r>
    </w:p>
    <w:p w:rsidR="005F7655" w:rsidRPr="00204221" w:rsidRDefault="005C1EC9" w:rsidP="00AA3F80">
      <w:pPr>
        <w:pStyle w:val="ListParagraph"/>
        <w:numPr>
          <w:ilvl w:val="1"/>
          <w:numId w:val="5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uaran </w:t>
      </w:r>
      <w:r w:rsidR="005F7655">
        <w:rPr>
          <w:rFonts w:ascii="Times New Roman" w:hAnsi="Times New Roman" w:cs="Times New Roman"/>
          <w:sz w:val="24"/>
          <w:szCs w:val="24"/>
        </w:rPr>
        <w:t>yang Ditargetkan</w:t>
      </w:r>
    </w:p>
    <w:p w:rsidR="005F7655" w:rsidRDefault="005F7655" w:rsidP="00AA3F8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3F80" w:rsidRPr="00884383" w:rsidRDefault="00AA3F80" w:rsidP="00493119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AA3F80" w:rsidRPr="00884383" w:rsidSect="003D6219">
          <w:headerReference w:type="default" r:id="rId11"/>
          <w:footerReference w:type="default" r:id="rId12"/>
          <w:pgSz w:w="11907" w:h="16840" w:code="9"/>
          <w:pgMar w:top="1701" w:right="1701" w:bottom="1701" w:left="2268" w:header="709" w:footer="709" w:gutter="0"/>
          <w:pgNumType w:start="1"/>
          <w:cols w:space="708"/>
          <w:docGrid w:linePitch="360"/>
        </w:sectPr>
      </w:pPr>
    </w:p>
    <w:p w:rsidR="00493119" w:rsidRPr="00E44B2B" w:rsidRDefault="00493119" w:rsidP="00A745D5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44B2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BAB </w:t>
      </w:r>
      <w:r w:rsidR="00C709E2">
        <w:rPr>
          <w:rFonts w:ascii="Times New Roman" w:hAnsi="Times New Roman" w:cs="Times New Roman"/>
          <w:b/>
          <w:sz w:val="24"/>
          <w:szCs w:val="24"/>
        </w:rPr>
        <w:t xml:space="preserve">2. </w:t>
      </w:r>
      <w:r w:rsidRPr="00E44B2B">
        <w:rPr>
          <w:rFonts w:ascii="Times New Roman" w:hAnsi="Times New Roman" w:cs="Times New Roman"/>
          <w:b/>
          <w:sz w:val="24"/>
          <w:szCs w:val="24"/>
        </w:rPr>
        <w:t>TINJAUAN PUSTAKA</w:t>
      </w:r>
      <w:bookmarkStart w:id="0" w:name="_GoBack"/>
      <w:bookmarkEnd w:id="0"/>
    </w:p>
    <w:p w:rsidR="002928A3" w:rsidRPr="002928A3" w:rsidRDefault="002928A3" w:rsidP="002928A3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2928A3" w:rsidRPr="002928A3" w:rsidRDefault="002928A3" w:rsidP="002928A3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2928A3" w:rsidRDefault="002928A3" w:rsidP="002928A3">
      <w:pPr>
        <w:pStyle w:val="ListParagraph"/>
        <w:numPr>
          <w:ilvl w:val="1"/>
          <w:numId w:val="7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bab 1</w:t>
      </w:r>
    </w:p>
    <w:p w:rsidR="008F3EFC" w:rsidRPr="008F3EFC" w:rsidRDefault="00A91701" w:rsidP="00A91701">
      <w:pPr>
        <w:spacing w:line="276" w:lineRule="auto"/>
        <w:ind w:left="18"/>
        <w:jc w:val="both"/>
        <w:rPr>
          <w:rFonts w:ascii="Times New Roman" w:hAnsi="Times New Roman" w:cs="Times New Roman"/>
          <w:sz w:val="24"/>
          <w:szCs w:val="24"/>
        </w:rPr>
      </w:pPr>
      <w:r w:rsidRPr="00A91701">
        <w:rPr>
          <w:rFonts w:ascii="Times New Roman" w:hAnsi="Times New Roman" w:cs="Times New Roman"/>
          <w:sz w:val="24"/>
          <w:szCs w:val="24"/>
        </w:rPr>
        <w:t>Uraikan secara ilmiah semua hal yang relevan dengan persoalan atau kebutuhan</w:t>
      </w:r>
      <w:r>
        <w:rPr>
          <w:rFonts w:ascii="Times New Roman" w:hAnsi="Times New Roman" w:cs="Times New Roman"/>
          <w:sz w:val="24"/>
          <w:szCs w:val="24"/>
        </w:rPr>
        <w:t xml:space="preserve"> p</w:t>
      </w:r>
      <w:r w:rsidRPr="00A91701">
        <w:rPr>
          <w:rFonts w:ascii="Times New Roman" w:hAnsi="Times New Roman" w:cs="Times New Roman"/>
          <w:sz w:val="24"/>
          <w:szCs w:val="24"/>
        </w:rPr>
        <w:t>rioritas mitra yang akan diselesaikan, termasuk solusi yang ditawarkan.</w:t>
      </w:r>
      <w:r>
        <w:rPr>
          <w:rFonts w:ascii="Times New Roman" w:hAnsi="Times New Roman" w:cs="Times New Roman"/>
          <w:sz w:val="24"/>
          <w:szCs w:val="24"/>
        </w:rPr>
        <w:t xml:space="preserve"> Jika </w:t>
      </w:r>
      <w:r w:rsidRPr="00A91701">
        <w:rPr>
          <w:rFonts w:ascii="Times New Roman" w:hAnsi="Times New Roman" w:cs="Times New Roman"/>
          <w:sz w:val="24"/>
          <w:szCs w:val="24"/>
        </w:rPr>
        <w:t>solusinya sudah pernah dipublikasikan pihak lain, agar diungkapkan juga. Ya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91701">
        <w:rPr>
          <w:rFonts w:ascii="Times New Roman" w:hAnsi="Times New Roman" w:cs="Times New Roman"/>
          <w:sz w:val="24"/>
          <w:szCs w:val="24"/>
        </w:rPr>
        <w:t>diutamakan dalam PKM-T adalah ketepatan solusi iptek yang akan diberikan kepad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91701">
        <w:rPr>
          <w:rFonts w:ascii="Times New Roman" w:hAnsi="Times New Roman" w:cs="Times New Roman"/>
          <w:sz w:val="24"/>
          <w:szCs w:val="24"/>
        </w:rPr>
        <w:t>mitra. Solusi yang ditawarkan dapat berupa karya orisinil dan dapat juga berupa kary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91701">
        <w:rPr>
          <w:rFonts w:ascii="Times New Roman" w:hAnsi="Times New Roman" w:cs="Times New Roman"/>
          <w:sz w:val="24"/>
          <w:szCs w:val="24"/>
        </w:rPr>
        <w:t>tiruan pihak lain.</w:t>
      </w:r>
    </w:p>
    <w:p w:rsidR="002928A3" w:rsidRDefault="002928A3" w:rsidP="002928A3">
      <w:pPr>
        <w:pStyle w:val="ListParagraph"/>
        <w:numPr>
          <w:ilvl w:val="1"/>
          <w:numId w:val="7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bab 2</w:t>
      </w:r>
    </w:p>
    <w:p w:rsidR="002928A3" w:rsidRPr="00204221" w:rsidRDefault="002928A3" w:rsidP="002928A3">
      <w:pPr>
        <w:pStyle w:val="ListParagraph"/>
        <w:numPr>
          <w:ilvl w:val="1"/>
          <w:numId w:val="7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bab 3</w:t>
      </w:r>
    </w:p>
    <w:p w:rsidR="00B26E2F" w:rsidRPr="00032A5A" w:rsidRDefault="00B26E2F" w:rsidP="00032A5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B26E2F" w:rsidRPr="00032A5A" w:rsidSect="001E18F2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493119" w:rsidRPr="00E44B2B" w:rsidRDefault="00493119" w:rsidP="00B26E2F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44B2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BAB 3. </w:t>
      </w:r>
      <w:r w:rsidR="00B10F2C">
        <w:rPr>
          <w:rFonts w:ascii="Times New Roman" w:hAnsi="Times New Roman" w:cs="Times New Roman"/>
          <w:b/>
          <w:sz w:val="24"/>
          <w:szCs w:val="24"/>
        </w:rPr>
        <w:t>METODE PE</w:t>
      </w:r>
      <w:r w:rsidR="00980E7A">
        <w:rPr>
          <w:rFonts w:ascii="Times New Roman" w:hAnsi="Times New Roman" w:cs="Times New Roman"/>
          <w:b/>
          <w:sz w:val="24"/>
          <w:szCs w:val="24"/>
        </w:rPr>
        <w:t>LAKSANAAN</w:t>
      </w:r>
    </w:p>
    <w:p w:rsidR="00FC51C6" w:rsidRPr="00FC51C6" w:rsidRDefault="00FC51C6" w:rsidP="00FC51C6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FC51C6" w:rsidRPr="00FC51C6" w:rsidRDefault="00FC51C6" w:rsidP="00FC51C6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FC51C6" w:rsidRPr="00FC51C6" w:rsidRDefault="00FC51C6" w:rsidP="00FC51C6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FC51C6" w:rsidRDefault="00A16E37" w:rsidP="00FC51C6">
      <w:pPr>
        <w:pStyle w:val="ListParagraph"/>
        <w:numPr>
          <w:ilvl w:val="1"/>
          <w:numId w:val="8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a Pelaksanaan</w:t>
      </w:r>
    </w:p>
    <w:p w:rsidR="00A16E37" w:rsidRPr="00FC51C6" w:rsidRDefault="00A16E37" w:rsidP="00FC51C6">
      <w:pPr>
        <w:pStyle w:val="ListParagraph"/>
        <w:numPr>
          <w:ilvl w:val="1"/>
          <w:numId w:val="8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hapan Pekerjaan</w:t>
      </w:r>
    </w:p>
    <w:p w:rsidR="00E97AE7" w:rsidRPr="00735086" w:rsidRDefault="00943E92" w:rsidP="00943E92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E97AE7" w:rsidRPr="00735086" w:rsidSect="001E18F2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  <w:r w:rsidRPr="00943E92">
        <w:rPr>
          <w:rFonts w:ascii="Times New Roman" w:hAnsi="Times New Roman" w:cs="Times New Roman"/>
          <w:sz w:val="24"/>
          <w:szCs w:val="24"/>
        </w:rPr>
        <w:t>Pada bab ini, uraikan secara lengkap teknik/cara pelaksanaan program (apaka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43E92">
        <w:rPr>
          <w:rFonts w:ascii="Times New Roman" w:hAnsi="Times New Roman" w:cs="Times New Roman"/>
          <w:sz w:val="24"/>
          <w:szCs w:val="24"/>
        </w:rPr>
        <w:t>pendidikan, konsultasi, pelatihan, rekayasa keteknikan, rekayasa sosial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43E92">
        <w:rPr>
          <w:rFonts w:ascii="Times New Roman" w:hAnsi="Times New Roman" w:cs="Times New Roman"/>
          <w:sz w:val="24"/>
          <w:szCs w:val="24"/>
        </w:rPr>
        <w:t>pendampingan, pengujian mutu, dll) dan tahapan pekerjaan dalam pencapaian tuju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43E92">
        <w:rPr>
          <w:rFonts w:ascii="Times New Roman" w:hAnsi="Times New Roman" w:cs="Times New Roman"/>
          <w:sz w:val="24"/>
          <w:szCs w:val="24"/>
        </w:rPr>
        <w:t>program.</w:t>
      </w:r>
    </w:p>
    <w:p w:rsidR="00493119" w:rsidRPr="00E44B2B" w:rsidRDefault="00493119" w:rsidP="00E97AE7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44B2B">
        <w:rPr>
          <w:rFonts w:ascii="Times New Roman" w:hAnsi="Times New Roman" w:cs="Times New Roman"/>
          <w:b/>
          <w:sz w:val="24"/>
          <w:szCs w:val="24"/>
        </w:rPr>
        <w:lastRenderedPageBreak/>
        <w:t>BAB 4. BIAYA DAN JADWAL KEGIATAN</w:t>
      </w:r>
    </w:p>
    <w:p w:rsidR="00DF6146" w:rsidRPr="00DF6146" w:rsidRDefault="00DF6146" w:rsidP="00DF6146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DF6146" w:rsidRPr="00DF6146" w:rsidRDefault="00DF6146" w:rsidP="00DF6146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DF6146" w:rsidRPr="00DF6146" w:rsidRDefault="00DF6146" w:rsidP="00DF6146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DF6146" w:rsidRPr="00DF6146" w:rsidRDefault="00DF6146" w:rsidP="00DF6146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866680" w:rsidRDefault="007E7AB2" w:rsidP="00DF6146">
      <w:pPr>
        <w:pStyle w:val="ListParagraph"/>
        <w:numPr>
          <w:ilvl w:val="1"/>
          <w:numId w:val="9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ggaran Biaya</w:t>
      </w:r>
    </w:p>
    <w:p w:rsidR="00C14E26" w:rsidRPr="00C14E26" w:rsidRDefault="00C14E26" w:rsidP="00C14E2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14E26">
        <w:rPr>
          <w:rFonts w:ascii="Times New Roman" w:hAnsi="Times New Roman" w:cs="Times New Roman"/>
          <w:sz w:val="24"/>
          <w:szCs w:val="24"/>
        </w:rPr>
        <w:t>Rekomendasi bagi pengalokasian dan penggunaan dana PKM-T, untuk operasion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14E26">
        <w:rPr>
          <w:rFonts w:ascii="Times New Roman" w:hAnsi="Times New Roman" w:cs="Times New Roman"/>
          <w:sz w:val="24"/>
          <w:szCs w:val="24"/>
        </w:rPr>
        <w:t>dan administrasi adalah 80 dan 20% masing-masingnya. Khusus untuk biay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14E26">
        <w:rPr>
          <w:rFonts w:ascii="Times New Roman" w:hAnsi="Times New Roman" w:cs="Times New Roman"/>
          <w:sz w:val="24"/>
          <w:szCs w:val="24"/>
        </w:rPr>
        <w:t>perjalanan PKM-T dalam kota, dilakukan seefisien dan seminimal mungkin (at cost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14E26">
        <w:rPr>
          <w:rFonts w:ascii="Times New Roman" w:hAnsi="Times New Roman" w:cs="Times New Roman"/>
          <w:sz w:val="24"/>
          <w:szCs w:val="24"/>
        </w:rPr>
        <w:t>Sedangkan untuk PKM-T di luar kota, biaya perjalanan disusun seefisien d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14E26">
        <w:rPr>
          <w:rFonts w:ascii="Times New Roman" w:hAnsi="Times New Roman" w:cs="Times New Roman"/>
          <w:sz w:val="24"/>
          <w:szCs w:val="24"/>
        </w:rPr>
        <w:t>seoptimal mungkin mengacu kepada peraturan Menteri Keuangan RI.</w:t>
      </w:r>
    </w:p>
    <w:p w:rsidR="00911508" w:rsidRPr="00911508" w:rsidRDefault="00C14E26" w:rsidP="00C14E2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14E26">
        <w:rPr>
          <w:rFonts w:ascii="Times New Roman" w:hAnsi="Times New Roman" w:cs="Times New Roman"/>
          <w:sz w:val="24"/>
          <w:szCs w:val="24"/>
        </w:rPr>
        <w:t>Dengan memperhatikan proses pengelolaan PKM berbasis ON LINE, item biaya ya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14E26">
        <w:rPr>
          <w:rFonts w:ascii="Times New Roman" w:hAnsi="Times New Roman" w:cs="Times New Roman"/>
          <w:sz w:val="24"/>
          <w:szCs w:val="24"/>
        </w:rPr>
        <w:t>tidak diperkenankan diusulkan dalam RAB PKM-T adalah</w:t>
      </w:r>
      <w:r w:rsidR="00911508" w:rsidRPr="00911508">
        <w:rPr>
          <w:rFonts w:ascii="Times New Roman" w:hAnsi="Times New Roman" w:cs="Times New Roman"/>
          <w:sz w:val="24"/>
          <w:szCs w:val="24"/>
        </w:rPr>
        <w:t>:</w:t>
      </w:r>
    </w:p>
    <w:p w:rsidR="00EA51F6" w:rsidRPr="00EA51F6" w:rsidRDefault="00EA51F6" w:rsidP="00EA51F6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51F6">
        <w:rPr>
          <w:rFonts w:ascii="Times New Roman" w:hAnsi="Times New Roman" w:cs="Times New Roman"/>
          <w:sz w:val="24"/>
          <w:szCs w:val="24"/>
        </w:rPr>
        <w:t>Fee atau Honorarium untuk Tim, Dosen Pendamping atau Pihak ke 3/mitra</w:t>
      </w:r>
    </w:p>
    <w:p w:rsidR="00EA51F6" w:rsidRPr="00EA51F6" w:rsidRDefault="00EA51F6" w:rsidP="00EA51F6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51F6">
        <w:rPr>
          <w:rFonts w:ascii="Times New Roman" w:hAnsi="Times New Roman" w:cs="Times New Roman"/>
          <w:sz w:val="24"/>
          <w:szCs w:val="24"/>
        </w:rPr>
        <w:t>Konsumsi untuk Tim, Dosen Pendamping atau Pihak ke 3/kelompok mitra</w:t>
      </w:r>
    </w:p>
    <w:p w:rsidR="00EA51F6" w:rsidRPr="00EA51F6" w:rsidRDefault="00EA51F6" w:rsidP="00EA51F6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51F6">
        <w:rPr>
          <w:rFonts w:ascii="Times New Roman" w:hAnsi="Times New Roman" w:cs="Times New Roman"/>
          <w:sz w:val="24"/>
          <w:szCs w:val="24"/>
        </w:rPr>
        <w:t>Pembelian atau penyewaan Komputer PC, Labtop, Printer, Ponsel, Kamera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A51F6">
        <w:rPr>
          <w:rFonts w:ascii="Times New Roman" w:hAnsi="Times New Roman" w:cs="Times New Roman"/>
          <w:sz w:val="24"/>
          <w:szCs w:val="24"/>
        </w:rPr>
        <w:t>Handycam, sewa laboratorium, peralatan laboratorium lainnya (jika sifatnya wajib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A51F6">
        <w:rPr>
          <w:rFonts w:ascii="Times New Roman" w:hAnsi="Times New Roman" w:cs="Times New Roman"/>
          <w:sz w:val="24"/>
          <w:szCs w:val="24"/>
        </w:rPr>
        <w:t>agar besarannya tidak melebihi Rp 1.500.000,-) termasuk peralatan gelas,</w:t>
      </w:r>
    </w:p>
    <w:p w:rsidR="00EA51F6" w:rsidRPr="00EA51F6" w:rsidRDefault="00EA51F6" w:rsidP="00EA51F6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51F6">
        <w:rPr>
          <w:rFonts w:ascii="Times New Roman" w:hAnsi="Times New Roman" w:cs="Times New Roman"/>
          <w:sz w:val="24"/>
          <w:szCs w:val="24"/>
        </w:rPr>
        <w:t>Penyusunan, penggandaan dan penjilidan Laporan Kemajuan, Laporan Akhi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A51F6">
        <w:rPr>
          <w:rFonts w:ascii="Times New Roman" w:hAnsi="Times New Roman" w:cs="Times New Roman"/>
          <w:sz w:val="24"/>
          <w:szCs w:val="24"/>
        </w:rPr>
        <w:t>(kecuali PTS, atau PTN yang mewajibkan hardcopy)</w:t>
      </w:r>
    </w:p>
    <w:p w:rsidR="00EA51F6" w:rsidRPr="00EA51F6" w:rsidRDefault="00EA51F6" w:rsidP="00EA51F6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51F6">
        <w:rPr>
          <w:rFonts w:ascii="Times New Roman" w:hAnsi="Times New Roman" w:cs="Times New Roman"/>
          <w:sz w:val="24"/>
          <w:szCs w:val="24"/>
        </w:rPr>
        <w:t>Kertas lebih dari 2 rim, ATK sesuai kebutuhan (eceran)</w:t>
      </w:r>
    </w:p>
    <w:p w:rsidR="00911508" w:rsidRPr="00167177" w:rsidRDefault="00EA51F6" w:rsidP="00EA51F6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Pr="00EA51F6">
        <w:rPr>
          <w:rFonts w:ascii="Times New Roman" w:hAnsi="Times New Roman" w:cs="Times New Roman"/>
          <w:sz w:val="24"/>
          <w:szCs w:val="24"/>
        </w:rPr>
        <w:t>erjalanan seminar Luar Kota</w:t>
      </w:r>
    </w:p>
    <w:p w:rsidR="00493119" w:rsidRDefault="00911508" w:rsidP="001A1E1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1508">
        <w:rPr>
          <w:rFonts w:ascii="Times New Roman" w:hAnsi="Times New Roman" w:cs="Times New Roman"/>
          <w:sz w:val="24"/>
          <w:szCs w:val="24"/>
        </w:rPr>
        <w:t>Rekapitulasi rencana anggaran biaya disusun sesuai dengan kebutuhan dan</w:t>
      </w:r>
      <w:r w:rsidR="00E56F42">
        <w:rPr>
          <w:rFonts w:ascii="Times New Roman" w:hAnsi="Times New Roman" w:cs="Times New Roman"/>
          <w:sz w:val="24"/>
          <w:szCs w:val="24"/>
        </w:rPr>
        <w:t xml:space="preserve"> </w:t>
      </w:r>
      <w:r w:rsidRPr="00911508">
        <w:rPr>
          <w:rFonts w:ascii="Times New Roman" w:hAnsi="Times New Roman" w:cs="Times New Roman"/>
          <w:sz w:val="24"/>
          <w:szCs w:val="24"/>
        </w:rPr>
        <w:t>disusun</w:t>
      </w:r>
      <w:r w:rsidR="00C82964">
        <w:rPr>
          <w:rFonts w:ascii="Times New Roman" w:hAnsi="Times New Roman" w:cs="Times New Roman"/>
          <w:sz w:val="24"/>
          <w:szCs w:val="24"/>
        </w:rPr>
        <w:t xml:space="preserve"> </w:t>
      </w:r>
      <w:r w:rsidRPr="00911508">
        <w:rPr>
          <w:rFonts w:ascii="Times New Roman" w:hAnsi="Times New Roman" w:cs="Times New Roman"/>
          <w:sz w:val="24"/>
          <w:szCs w:val="24"/>
        </w:rPr>
        <w:t xml:space="preserve">mengikuti format pada Tabel </w:t>
      </w:r>
      <w:r w:rsidR="00206DBA">
        <w:rPr>
          <w:rFonts w:ascii="Times New Roman" w:hAnsi="Times New Roman" w:cs="Times New Roman"/>
          <w:sz w:val="24"/>
          <w:szCs w:val="24"/>
        </w:rPr>
        <w:t>4</w:t>
      </w:r>
      <w:r w:rsidRPr="00911508">
        <w:rPr>
          <w:rFonts w:ascii="Times New Roman" w:hAnsi="Times New Roman" w:cs="Times New Roman"/>
          <w:sz w:val="24"/>
          <w:szCs w:val="24"/>
        </w:rPr>
        <w:t>.1.</w:t>
      </w:r>
    </w:p>
    <w:p w:rsidR="00C60C35" w:rsidRDefault="00206DBA" w:rsidP="00206DBA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el 4.1 Format Rekapitulasi Rencana Anggaran Biaya PKM-</w:t>
      </w:r>
      <w:r w:rsidR="00F62D8E">
        <w:rPr>
          <w:rFonts w:ascii="Times New Roman" w:hAnsi="Times New Roman" w:cs="Times New Roman"/>
          <w:sz w:val="24"/>
          <w:szCs w:val="24"/>
        </w:rPr>
        <w:t>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35"/>
        <w:gridCol w:w="3860"/>
        <w:gridCol w:w="1980"/>
      </w:tblGrid>
      <w:tr w:rsidR="003A2780" w:rsidTr="001D63EF">
        <w:trPr>
          <w:jc w:val="center"/>
        </w:trPr>
        <w:tc>
          <w:tcPr>
            <w:tcW w:w="635" w:type="dxa"/>
            <w:shd w:val="clear" w:color="auto" w:fill="D9D9D9" w:themeFill="background1" w:themeFillShade="D9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3860" w:type="dxa"/>
            <w:shd w:val="clear" w:color="auto" w:fill="D9D9D9" w:themeFill="background1" w:themeFillShade="D9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Pengeluaran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(Rp)</w:t>
            </w:r>
          </w:p>
        </w:tc>
      </w:tr>
      <w:tr w:rsidR="003A2780" w:rsidTr="003A2780">
        <w:trPr>
          <w:jc w:val="center"/>
        </w:trPr>
        <w:tc>
          <w:tcPr>
            <w:tcW w:w="635" w:type="dxa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860" w:type="dxa"/>
          </w:tcPr>
          <w:p w:rsidR="003A2780" w:rsidRDefault="003A2780" w:rsidP="003A278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lengkapan yang diperlukan</w:t>
            </w:r>
          </w:p>
        </w:tc>
        <w:tc>
          <w:tcPr>
            <w:tcW w:w="1980" w:type="dxa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2780" w:rsidTr="003A2780">
        <w:trPr>
          <w:jc w:val="center"/>
        </w:trPr>
        <w:tc>
          <w:tcPr>
            <w:tcW w:w="635" w:type="dxa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860" w:type="dxa"/>
          </w:tcPr>
          <w:p w:rsidR="003A2780" w:rsidRDefault="003A2780" w:rsidP="003A278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han habis pakai</w:t>
            </w:r>
          </w:p>
        </w:tc>
        <w:tc>
          <w:tcPr>
            <w:tcW w:w="1980" w:type="dxa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2780" w:rsidTr="003A2780">
        <w:trPr>
          <w:jc w:val="center"/>
        </w:trPr>
        <w:tc>
          <w:tcPr>
            <w:tcW w:w="635" w:type="dxa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60" w:type="dxa"/>
          </w:tcPr>
          <w:p w:rsidR="003A2780" w:rsidRDefault="003A2780" w:rsidP="003A278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jalanan</w:t>
            </w:r>
          </w:p>
        </w:tc>
        <w:tc>
          <w:tcPr>
            <w:tcW w:w="1980" w:type="dxa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2780" w:rsidTr="003A2780">
        <w:trPr>
          <w:jc w:val="center"/>
        </w:trPr>
        <w:tc>
          <w:tcPr>
            <w:tcW w:w="635" w:type="dxa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860" w:type="dxa"/>
          </w:tcPr>
          <w:p w:rsidR="003A2780" w:rsidRDefault="003A2780" w:rsidP="003A278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in-lain</w:t>
            </w:r>
          </w:p>
        </w:tc>
        <w:tc>
          <w:tcPr>
            <w:tcW w:w="1980" w:type="dxa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2780" w:rsidTr="003A2780">
        <w:trPr>
          <w:jc w:val="center"/>
        </w:trPr>
        <w:tc>
          <w:tcPr>
            <w:tcW w:w="635" w:type="dxa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60" w:type="dxa"/>
          </w:tcPr>
          <w:p w:rsidR="003A2780" w:rsidRDefault="003A2780" w:rsidP="00701CF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</w:p>
        </w:tc>
        <w:tc>
          <w:tcPr>
            <w:tcW w:w="1980" w:type="dxa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60C35" w:rsidRDefault="00C60C35" w:rsidP="0091150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93119" w:rsidRPr="00493119" w:rsidRDefault="00493119" w:rsidP="0049311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>4.2 Jadwal Kegiatan</w:t>
      </w:r>
    </w:p>
    <w:p w:rsidR="00493119" w:rsidRPr="00493119" w:rsidRDefault="00332B74" w:rsidP="00332B7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2B74">
        <w:rPr>
          <w:rFonts w:ascii="Times New Roman" w:hAnsi="Times New Roman" w:cs="Times New Roman"/>
          <w:sz w:val="24"/>
          <w:szCs w:val="24"/>
        </w:rPr>
        <w:t xml:space="preserve">Jadwal kegiatan antara 3 s.d 5 bulan, disusun dalam bentuk </w:t>
      </w:r>
      <w:r w:rsidRPr="00332B74">
        <w:rPr>
          <w:rFonts w:ascii="Times New Roman" w:hAnsi="Times New Roman" w:cs="Times New Roman"/>
          <w:i/>
          <w:iCs/>
          <w:sz w:val="24"/>
          <w:szCs w:val="24"/>
        </w:rPr>
        <w:t xml:space="preserve">bar chart </w:t>
      </w:r>
      <w:r w:rsidRPr="00332B74">
        <w:rPr>
          <w:rFonts w:ascii="Times New Roman" w:hAnsi="Times New Roman" w:cs="Times New Roman"/>
          <w:sz w:val="24"/>
          <w:szCs w:val="24"/>
        </w:rPr>
        <w:t>sesuai deng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32B74">
        <w:rPr>
          <w:rFonts w:ascii="Times New Roman" w:hAnsi="Times New Roman" w:cs="Times New Roman"/>
          <w:sz w:val="24"/>
          <w:szCs w:val="24"/>
        </w:rPr>
        <w:t>format</w:t>
      </w:r>
      <w:r w:rsidR="00F10D7D">
        <w:rPr>
          <w:rFonts w:ascii="Times New Roman" w:hAnsi="Times New Roman" w:cs="Times New Roman"/>
          <w:sz w:val="24"/>
          <w:szCs w:val="24"/>
        </w:rPr>
        <w:t xml:space="preserve"> di Lampiran 1</w:t>
      </w:r>
      <w:r w:rsidR="00493119" w:rsidRPr="00493119">
        <w:rPr>
          <w:rFonts w:ascii="Times New Roman" w:hAnsi="Times New Roman" w:cs="Times New Roman"/>
          <w:sz w:val="24"/>
          <w:szCs w:val="24"/>
        </w:rPr>
        <w:t>.</w:t>
      </w:r>
    </w:p>
    <w:p w:rsidR="00866680" w:rsidRDefault="00866680" w:rsidP="0049311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  <w:sectPr w:rsidR="00866680" w:rsidSect="001E18F2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493119" w:rsidRPr="00DC7838" w:rsidRDefault="00493119" w:rsidP="00866680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7838">
        <w:rPr>
          <w:rFonts w:ascii="Times New Roman" w:hAnsi="Times New Roman" w:cs="Times New Roman"/>
          <w:b/>
          <w:sz w:val="24"/>
          <w:szCs w:val="24"/>
        </w:rPr>
        <w:lastRenderedPageBreak/>
        <w:t>DAFTAR PUSTAKA</w:t>
      </w:r>
    </w:p>
    <w:p w:rsidR="00493119" w:rsidRPr="00493119" w:rsidRDefault="00124168" w:rsidP="0012416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24168">
        <w:rPr>
          <w:rFonts w:ascii="Times New Roman" w:hAnsi="Times New Roman" w:cs="Times New Roman"/>
          <w:sz w:val="24"/>
          <w:szCs w:val="24"/>
        </w:rPr>
        <w:t>Daftar pustaka disusun berdasarkan sistem nama dan tahun, dengan urutan abja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24168">
        <w:rPr>
          <w:rFonts w:ascii="Times New Roman" w:hAnsi="Times New Roman" w:cs="Times New Roman"/>
          <w:sz w:val="24"/>
          <w:szCs w:val="24"/>
        </w:rPr>
        <w:t>nama pengarang, tahun, judul tulisan, dan sumber. Hanya pustaka yang dikutip dala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24168">
        <w:rPr>
          <w:rFonts w:ascii="Times New Roman" w:hAnsi="Times New Roman" w:cs="Times New Roman"/>
          <w:sz w:val="24"/>
          <w:szCs w:val="24"/>
        </w:rPr>
        <w:t>Proposal kegiatan saja yang dicantumkan di dalam daftar pustaka</w:t>
      </w:r>
      <w:r w:rsidR="00493119" w:rsidRPr="00493119">
        <w:rPr>
          <w:rFonts w:ascii="Times New Roman" w:hAnsi="Times New Roman" w:cs="Times New Roman"/>
          <w:sz w:val="24"/>
          <w:szCs w:val="24"/>
        </w:rPr>
        <w:t>.</w:t>
      </w:r>
    </w:p>
    <w:p w:rsidR="00172045" w:rsidRDefault="00172045" w:rsidP="0049311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  <w:sectPr w:rsidR="00172045" w:rsidSect="001E18F2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493119" w:rsidRPr="00DC7838" w:rsidRDefault="00493119" w:rsidP="00172045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7838">
        <w:rPr>
          <w:rFonts w:ascii="Times New Roman" w:hAnsi="Times New Roman" w:cs="Times New Roman"/>
          <w:b/>
          <w:sz w:val="24"/>
          <w:szCs w:val="24"/>
        </w:rPr>
        <w:lastRenderedPageBreak/>
        <w:t>LAMPIRAN</w:t>
      </w:r>
    </w:p>
    <w:p w:rsidR="00493119" w:rsidRPr="00493119" w:rsidRDefault="00493119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>Lampiran 1</w:t>
      </w:r>
      <w:r w:rsidR="00C62FEB">
        <w:rPr>
          <w:rFonts w:ascii="Times New Roman" w:hAnsi="Times New Roman" w:cs="Times New Roman"/>
          <w:sz w:val="24"/>
          <w:szCs w:val="24"/>
        </w:rPr>
        <w:t>.</w:t>
      </w:r>
      <w:r w:rsidRPr="00493119">
        <w:rPr>
          <w:rFonts w:ascii="Times New Roman" w:hAnsi="Times New Roman" w:cs="Times New Roman"/>
          <w:sz w:val="24"/>
          <w:szCs w:val="24"/>
        </w:rPr>
        <w:t xml:space="preserve"> Biodata   Ketua dan   Anggota   serta   Dosen   Pembimbing   yang ditandatangani (Lampiran </w:t>
      </w:r>
      <w:r w:rsidR="00B53875">
        <w:rPr>
          <w:rFonts w:ascii="Times New Roman" w:hAnsi="Times New Roman" w:cs="Times New Roman"/>
          <w:sz w:val="24"/>
          <w:szCs w:val="24"/>
        </w:rPr>
        <w:t>2</w:t>
      </w:r>
      <w:r w:rsidRPr="00493119">
        <w:rPr>
          <w:rFonts w:ascii="Times New Roman" w:hAnsi="Times New Roman" w:cs="Times New Roman"/>
          <w:sz w:val="24"/>
          <w:szCs w:val="24"/>
        </w:rPr>
        <w:t>)</w:t>
      </w:r>
    </w:p>
    <w:p w:rsidR="00493119" w:rsidRPr="00493119" w:rsidRDefault="00493119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>Lampiran 2</w:t>
      </w:r>
      <w:r w:rsidR="00C62FEB">
        <w:rPr>
          <w:rFonts w:ascii="Times New Roman" w:hAnsi="Times New Roman" w:cs="Times New Roman"/>
          <w:sz w:val="24"/>
          <w:szCs w:val="24"/>
        </w:rPr>
        <w:t>.</w:t>
      </w:r>
      <w:r w:rsidRPr="00493119">
        <w:rPr>
          <w:rFonts w:ascii="Times New Roman" w:hAnsi="Times New Roman" w:cs="Times New Roman"/>
          <w:sz w:val="24"/>
          <w:szCs w:val="24"/>
        </w:rPr>
        <w:t xml:space="preserve"> Justifikasi Anggaran Kegiatan (Lampiran </w:t>
      </w:r>
      <w:r w:rsidR="00B53875">
        <w:rPr>
          <w:rFonts w:ascii="Times New Roman" w:hAnsi="Times New Roman" w:cs="Times New Roman"/>
          <w:sz w:val="24"/>
          <w:szCs w:val="24"/>
        </w:rPr>
        <w:t>3</w:t>
      </w:r>
      <w:r w:rsidRPr="00493119">
        <w:rPr>
          <w:rFonts w:ascii="Times New Roman" w:hAnsi="Times New Roman" w:cs="Times New Roman"/>
          <w:sz w:val="24"/>
          <w:szCs w:val="24"/>
        </w:rPr>
        <w:t>).</w:t>
      </w:r>
    </w:p>
    <w:p w:rsidR="00493119" w:rsidRPr="00493119" w:rsidRDefault="00493119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>Lampiran 3</w:t>
      </w:r>
      <w:r w:rsidR="00C62FEB">
        <w:rPr>
          <w:rFonts w:ascii="Times New Roman" w:hAnsi="Times New Roman" w:cs="Times New Roman"/>
          <w:sz w:val="24"/>
          <w:szCs w:val="24"/>
        </w:rPr>
        <w:t>.</w:t>
      </w:r>
      <w:r w:rsidRPr="00493119">
        <w:rPr>
          <w:rFonts w:ascii="Times New Roman" w:hAnsi="Times New Roman" w:cs="Times New Roman"/>
          <w:sz w:val="24"/>
          <w:szCs w:val="24"/>
        </w:rPr>
        <w:t xml:space="preserve"> Susunan Organisasi Tim Pelaksana dan Pembagian Tugas (Lampiran </w:t>
      </w:r>
      <w:r w:rsidR="00B53875">
        <w:rPr>
          <w:rFonts w:ascii="Times New Roman" w:hAnsi="Times New Roman" w:cs="Times New Roman"/>
          <w:sz w:val="24"/>
          <w:szCs w:val="24"/>
        </w:rPr>
        <w:t>4</w:t>
      </w:r>
      <w:r w:rsidRPr="00493119">
        <w:rPr>
          <w:rFonts w:ascii="Times New Roman" w:hAnsi="Times New Roman" w:cs="Times New Roman"/>
          <w:sz w:val="24"/>
          <w:szCs w:val="24"/>
        </w:rPr>
        <w:t>)</w:t>
      </w:r>
    </w:p>
    <w:p w:rsidR="00493119" w:rsidRDefault="00493119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>Lampiran 4</w:t>
      </w:r>
      <w:r w:rsidR="00C62FEB">
        <w:rPr>
          <w:rFonts w:ascii="Times New Roman" w:hAnsi="Times New Roman" w:cs="Times New Roman"/>
          <w:sz w:val="24"/>
          <w:szCs w:val="24"/>
        </w:rPr>
        <w:t>.</w:t>
      </w:r>
      <w:r w:rsidRPr="00493119">
        <w:rPr>
          <w:rFonts w:ascii="Times New Roman" w:hAnsi="Times New Roman" w:cs="Times New Roman"/>
          <w:sz w:val="24"/>
          <w:szCs w:val="24"/>
        </w:rPr>
        <w:t xml:space="preserve"> Surat Pernyataan Ketua Pelaksana (Lampiran </w:t>
      </w:r>
      <w:r w:rsidR="00B53875">
        <w:rPr>
          <w:rFonts w:ascii="Times New Roman" w:hAnsi="Times New Roman" w:cs="Times New Roman"/>
          <w:sz w:val="24"/>
          <w:szCs w:val="24"/>
        </w:rPr>
        <w:t>5</w:t>
      </w:r>
      <w:r w:rsidRPr="00493119">
        <w:rPr>
          <w:rFonts w:ascii="Times New Roman" w:hAnsi="Times New Roman" w:cs="Times New Roman"/>
          <w:sz w:val="24"/>
          <w:szCs w:val="24"/>
        </w:rPr>
        <w:t>)</w:t>
      </w:r>
    </w:p>
    <w:p w:rsidR="00C62FEB" w:rsidRDefault="00C62FEB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piran 5. Surat Pernyataan Kesediaan dari Mitra (Lampiran 6)</w:t>
      </w:r>
    </w:p>
    <w:p w:rsidR="00C62FEB" w:rsidRDefault="00C62FEB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piran 6. Gambaran Teknologi yang akan Diterapkan</w:t>
      </w:r>
    </w:p>
    <w:p w:rsidR="007341CE" w:rsidRDefault="007341CE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piran 7. Denah Detail Lokasi Mitra Kerja</w:t>
      </w:r>
    </w:p>
    <w:p w:rsidR="00157C26" w:rsidRDefault="00157C26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57C26" w:rsidRDefault="00157C26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157C26" w:rsidSect="001E18F2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157C26" w:rsidRDefault="00157C26" w:rsidP="005A27D3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LAMPIRAN 1</w:t>
      </w:r>
      <w:r w:rsidR="008E3C22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E373E">
        <w:rPr>
          <w:rFonts w:ascii="Times New Roman" w:hAnsi="Times New Roman" w:cs="Times New Roman"/>
          <w:b/>
          <w:bCs/>
          <w:sz w:val="24"/>
          <w:szCs w:val="24"/>
        </w:rPr>
        <w:t xml:space="preserve">FORMAT </w:t>
      </w:r>
      <w:r>
        <w:rPr>
          <w:rFonts w:ascii="Times New Roman" w:hAnsi="Times New Roman" w:cs="Times New Roman"/>
          <w:b/>
          <w:bCs/>
          <w:sz w:val="24"/>
          <w:szCs w:val="24"/>
        </w:rPr>
        <w:t>JADWAL KEGIATAN</w:t>
      </w:r>
    </w:p>
    <w:p w:rsidR="00157C26" w:rsidRDefault="00157C26" w:rsidP="005A27D3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Ind w:w="535" w:type="dxa"/>
        <w:tblLook w:val="04A0" w:firstRow="1" w:lastRow="0" w:firstColumn="1" w:lastColumn="0" w:noHBand="0" w:noVBand="1"/>
      </w:tblPr>
      <w:tblGrid>
        <w:gridCol w:w="597"/>
        <w:gridCol w:w="3723"/>
        <w:gridCol w:w="630"/>
        <w:gridCol w:w="630"/>
        <w:gridCol w:w="630"/>
        <w:gridCol w:w="630"/>
        <w:gridCol w:w="553"/>
      </w:tblGrid>
      <w:tr w:rsidR="00A3730B" w:rsidRPr="00F20FC9" w:rsidTr="00A3730B">
        <w:tc>
          <w:tcPr>
            <w:tcW w:w="597" w:type="dxa"/>
            <w:vMerge w:val="restart"/>
            <w:vAlign w:val="center"/>
          </w:tcPr>
          <w:p w:rsidR="00A3730B" w:rsidRPr="00F20FC9" w:rsidRDefault="00A3730B" w:rsidP="00A373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20FC9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3723" w:type="dxa"/>
            <w:vMerge w:val="restart"/>
            <w:vAlign w:val="center"/>
          </w:tcPr>
          <w:p w:rsidR="00A3730B" w:rsidRPr="00F20FC9" w:rsidRDefault="00A3730B" w:rsidP="00A373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Kegiatan</w:t>
            </w:r>
          </w:p>
        </w:tc>
        <w:tc>
          <w:tcPr>
            <w:tcW w:w="3073" w:type="dxa"/>
            <w:gridSpan w:val="5"/>
          </w:tcPr>
          <w:p w:rsidR="00A3730B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lan</w:t>
            </w:r>
          </w:p>
        </w:tc>
      </w:tr>
      <w:tr w:rsidR="00A3730B" w:rsidRPr="00F20FC9" w:rsidTr="00A3730B">
        <w:tc>
          <w:tcPr>
            <w:tcW w:w="597" w:type="dxa"/>
            <w:vMerge/>
          </w:tcPr>
          <w:p w:rsidR="00A3730B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3" w:type="dxa"/>
            <w:vMerge/>
          </w:tcPr>
          <w:p w:rsidR="00A3730B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A3730B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:rsidR="00A3730B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:rsidR="00A3730B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:rsidR="00A3730B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53" w:type="dxa"/>
          </w:tcPr>
          <w:p w:rsidR="00A3730B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F20FC9" w:rsidRPr="00F20FC9" w:rsidTr="00A3730B">
        <w:tc>
          <w:tcPr>
            <w:tcW w:w="597" w:type="dxa"/>
          </w:tcPr>
          <w:p w:rsidR="00F20FC9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723" w:type="dxa"/>
          </w:tcPr>
          <w:p w:rsidR="00F20FC9" w:rsidRPr="00F20FC9" w:rsidRDefault="00A3730B" w:rsidP="00A373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giatan 1</w:t>
            </w: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3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20FC9" w:rsidRPr="00F20FC9" w:rsidTr="00A3730B">
        <w:tc>
          <w:tcPr>
            <w:tcW w:w="597" w:type="dxa"/>
          </w:tcPr>
          <w:p w:rsidR="00F20FC9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723" w:type="dxa"/>
          </w:tcPr>
          <w:p w:rsidR="00F20FC9" w:rsidRPr="00F20FC9" w:rsidRDefault="00A3730B" w:rsidP="00A373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giatan 2</w:t>
            </w: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3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20FC9" w:rsidRPr="00F20FC9" w:rsidTr="00A3730B">
        <w:tc>
          <w:tcPr>
            <w:tcW w:w="597" w:type="dxa"/>
          </w:tcPr>
          <w:p w:rsidR="00F20FC9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723" w:type="dxa"/>
          </w:tcPr>
          <w:p w:rsidR="00F20FC9" w:rsidRPr="00F20FC9" w:rsidRDefault="00A3730B" w:rsidP="00A373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..........</w:t>
            </w: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3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20FC9" w:rsidRPr="00F20FC9" w:rsidTr="00A3730B">
        <w:tc>
          <w:tcPr>
            <w:tcW w:w="597" w:type="dxa"/>
          </w:tcPr>
          <w:p w:rsidR="00F20FC9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723" w:type="dxa"/>
          </w:tcPr>
          <w:p w:rsidR="00F20FC9" w:rsidRPr="00F20FC9" w:rsidRDefault="00A3730B" w:rsidP="00A373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..........</w:t>
            </w: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3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20FC9" w:rsidRPr="00F20FC9" w:rsidTr="00A3730B">
        <w:tc>
          <w:tcPr>
            <w:tcW w:w="597" w:type="dxa"/>
          </w:tcPr>
          <w:p w:rsidR="00F20FC9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723" w:type="dxa"/>
          </w:tcPr>
          <w:p w:rsidR="00F20FC9" w:rsidRPr="00F20FC9" w:rsidRDefault="00A3730B" w:rsidP="00A373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..........</w:t>
            </w: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3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20FC9" w:rsidRPr="00F20FC9" w:rsidTr="00A3730B">
        <w:tc>
          <w:tcPr>
            <w:tcW w:w="597" w:type="dxa"/>
          </w:tcPr>
          <w:p w:rsidR="00F20FC9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723" w:type="dxa"/>
          </w:tcPr>
          <w:p w:rsidR="00F20FC9" w:rsidRPr="00F20FC9" w:rsidRDefault="00A3730B" w:rsidP="00A373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giatan ke-n</w:t>
            </w: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3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20FC9" w:rsidRDefault="00F20FC9" w:rsidP="00157C2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10266" w:rsidRDefault="00010266" w:rsidP="00157C2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  <w:sectPr w:rsidR="00010266" w:rsidSect="001E18F2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157C26" w:rsidRDefault="00010266" w:rsidP="00D42EEE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LAMPIRAN 2. BIODATA KETUA, ANGGOTA, DAN DOSEN PEMBIMBING</w:t>
      </w:r>
    </w:p>
    <w:p w:rsidR="00D2135B" w:rsidRDefault="00D2135B" w:rsidP="00D42EEE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DB2FD9" w:rsidRDefault="00DB2FD9" w:rsidP="00D42EE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piran 2.1. Biodata Ketua</w:t>
      </w:r>
    </w:p>
    <w:p w:rsidR="00132FA4" w:rsidRDefault="00132FA4" w:rsidP="00D42EE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3570A" w:rsidRDefault="0053570A" w:rsidP="00D42EEE">
      <w:pPr>
        <w:pStyle w:val="ListParagraph"/>
        <w:numPr>
          <w:ilvl w:val="0"/>
          <w:numId w:val="14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tas Diri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4"/>
        <w:gridCol w:w="2862"/>
        <w:gridCol w:w="4582"/>
      </w:tblGrid>
      <w:tr w:rsidR="00A915DD" w:rsidTr="009F2974">
        <w:tc>
          <w:tcPr>
            <w:tcW w:w="305" w:type="pct"/>
          </w:tcPr>
          <w:p w:rsidR="00A915DD" w:rsidRDefault="007E1CE7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5" w:type="pct"/>
          </w:tcPr>
          <w:p w:rsidR="00A915DD" w:rsidRDefault="007E1CE7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Lengkap</w:t>
            </w:r>
          </w:p>
        </w:tc>
        <w:tc>
          <w:tcPr>
            <w:tcW w:w="2890" w:type="pct"/>
          </w:tcPr>
          <w:p w:rsidR="00A915DD" w:rsidRDefault="00A915DD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15DD" w:rsidTr="009F2974">
        <w:tc>
          <w:tcPr>
            <w:tcW w:w="305" w:type="pct"/>
          </w:tcPr>
          <w:p w:rsidR="00A915DD" w:rsidRDefault="007E1CE7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05" w:type="pct"/>
          </w:tcPr>
          <w:p w:rsidR="00A915DD" w:rsidRDefault="00B454C1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Kelamin</w:t>
            </w:r>
          </w:p>
        </w:tc>
        <w:tc>
          <w:tcPr>
            <w:tcW w:w="2890" w:type="pct"/>
          </w:tcPr>
          <w:p w:rsidR="00A915DD" w:rsidRDefault="007C7069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/P</w:t>
            </w:r>
          </w:p>
        </w:tc>
      </w:tr>
      <w:tr w:rsidR="00A915DD" w:rsidTr="009F2974">
        <w:tc>
          <w:tcPr>
            <w:tcW w:w="305" w:type="pct"/>
          </w:tcPr>
          <w:p w:rsidR="00A915DD" w:rsidRDefault="007E1CE7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05" w:type="pct"/>
          </w:tcPr>
          <w:p w:rsidR="00A915DD" w:rsidRDefault="00B454C1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Studi</w:t>
            </w:r>
          </w:p>
        </w:tc>
        <w:tc>
          <w:tcPr>
            <w:tcW w:w="2890" w:type="pct"/>
          </w:tcPr>
          <w:p w:rsidR="00A915DD" w:rsidRDefault="00A915DD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15DD" w:rsidTr="009F2974">
        <w:tc>
          <w:tcPr>
            <w:tcW w:w="305" w:type="pct"/>
          </w:tcPr>
          <w:p w:rsidR="00A915DD" w:rsidRDefault="007E1CE7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05" w:type="pct"/>
          </w:tcPr>
          <w:p w:rsidR="00A915DD" w:rsidRDefault="00B454C1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6E23E9">
              <w:rPr>
                <w:rFonts w:ascii="Times New Roman" w:hAnsi="Times New Roman" w:cs="Times New Roman"/>
                <w:sz w:val="24"/>
                <w:szCs w:val="24"/>
              </w:rPr>
              <w:t>PM</w:t>
            </w:r>
          </w:p>
        </w:tc>
        <w:tc>
          <w:tcPr>
            <w:tcW w:w="2890" w:type="pct"/>
          </w:tcPr>
          <w:p w:rsidR="00A915DD" w:rsidRDefault="00A915DD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15DD" w:rsidTr="009F2974">
        <w:tc>
          <w:tcPr>
            <w:tcW w:w="305" w:type="pct"/>
          </w:tcPr>
          <w:p w:rsidR="00A915DD" w:rsidRDefault="007E1CE7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5" w:type="pct"/>
          </w:tcPr>
          <w:p w:rsidR="00A915DD" w:rsidRDefault="00B454C1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pat dan Tanggal Lahir</w:t>
            </w:r>
          </w:p>
        </w:tc>
        <w:tc>
          <w:tcPr>
            <w:tcW w:w="2890" w:type="pct"/>
          </w:tcPr>
          <w:p w:rsidR="00A915DD" w:rsidRDefault="00A915DD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15DD" w:rsidTr="009F2974">
        <w:tc>
          <w:tcPr>
            <w:tcW w:w="305" w:type="pct"/>
          </w:tcPr>
          <w:p w:rsidR="00A915DD" w:rsidRDefault="007E1CE7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05" w:type="pct"/>
          </w:tcPr>
          <w:p w:rsidR="00A915DD" w:rsidRDefault="00B454C1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amat E-mail</w:t>
            </w:r>
          </w:p>
        </w:tc>
        <w:tc>
          <w:tcPr>
            <w:tcW w:w="2890" w:type="pct"/>
          </w:tcPr>
          <w:p w:rsidR="00A915DD" w:rsidRDefault="00A915DD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15DD" w:rsidTr="009F2974">
        <w:tc>
          <w:tcPr>
            <w:tcW w:w="305" w:type="pct"/>
          </w:tcPr>
          <w:p w:rsidR="00A915DD" w:rsidRDefault="007E1CE7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05" w:type="pct"/>
          </w:tcPr>
          <w:p w:rsidR="00A915DD" w:rsidRDefault="00B454C1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mor Telepon/HP</w:t>
            </w:r>
          </w:p>
        </w:tc>
        <w:tc>
          <w:tcPr>
            <w:tcW w:w="2890" w:type="pct"/>
          </w:tcPr>
          <w:p w:rsidR="00A915DD" w:rsidRDefault="00A915DD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3570A" w:rsidRDefault="0053570A" w:rsidP="00D42EEE">
      <w:pPr>
        <w:pStyle w:val="ListParagraph"/>
        <w:numPr>
          <w:ilvl w:val="0"/>
          <w:numId w:val="14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giatan Kemahasiswaan yang Sedang/Pernah Diikuti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1"/>
        <w:gridCol w:w="2814"/>
        <w:gridCol w:w="2520"/>
        <w:gridCol w:w="2083"/>
      </w:tblGrid>
      <w:tr w:rsidR="009F2974" w:rsidTr="009F2974">
        <w:tc>
          <w:tcPr>
            <w:tcW w:w="322" w:type="pct"/>
          </w:tcPr>
          <w:p w:rsidR="009F2974" w:rsidRDefault="009F2974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775" w:type="pct"/>
          </w:tcPr>
          <w:p w:rsidR="009F2974" w:rsidRDefault="009F2974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Kegiatan</w:t>
            </w:r>
          </w:p>
        </w:tc>
        <w:tc>
          <w:tcPr>
            <w:tcW w:w="1589" w:type="pct"/>
          </w:tcPr>
          <w:p w:rsidR="009F2974" w:rsidRDefault="009F2974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us dalam Kegiatan</w:t>
            </w:r>
          </w:p>
        </w:tc>
        <w:tc>
          <w:tcPr>
            <w:tcW w:w="1314" w:type="pct"/>
          </w:tcPr>
          <w:p w:rsidR="009F2974" w:rsidRDefault="00EF3101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ktu dan Tempat</w:t>
            </w:r>
          </w:p>
        </w:tc>
      </w:tr>
      <w:tr w:rsidR="009F2974" w:rsidTr="009F2974">
        <w:tc>
          <w:tcPr>
            <w:tcW w:w="322" w:type="pct"/>
          </w:tcPr>
          <w:p w:rsidR="009F2974" w:rsidRDefault="009F2974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75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4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974" w:rsidTr="009F2974">
        <w:tc>
          <w:tcPr>
            <w:tcW w:w="322" w:type="pct"/>
          </w:tcPr>
          <w:p w:rsidR="009F2974" w:rsidRDefault="009F2974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75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4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974" w:rsidTr="009F2974">
        <w:tc>
          <w:tcPr>
            <w:tcW w:w="322" w:type="pct"/>
          </w:tcPr>
          <w:p w:rsidR="009F2974" w:rsidRDefault="009F2974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75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4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3570A" w:rsidRDefault="0053570A" w:rsidP="00D42EEE">
      <w:pPr>
        <w:pStyle w:val="ListParagraph"/>
        <w:numPr>
          <w:ilvl w:val="0"/>
          <w:numId w:val="14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ghargaan yang Pernah Diterim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1"/>
        <w:gridCol w:w="2814"/>
        <w:gridCol w:w="3060"/>
        <w:gridCol w:w="1543"/>
      </w:tblGrid>
      <w:tr w:rsidR="00283A5E" w:rsidTr="00CE787D">
        <w:tc>
          <w:tcPr>
            <w:tcW w:w="322" w:type="pct"/>
          </w:tcPr>
          <w:p w:rsidR="00283A5E" w:rsidRDefault="00283A5E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775" w:type="pct"/>
          </w:tcPr>
          <w:p w:rsidR="00283A5E" w:rsidRDefault="00283A5E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enis </w:t>
            </w:r>
            <w:r w:rsidR="00F95193">
              <w:rPr>
                <w:rFonts w:ascii="Times New Roman" w:hAnsi="Times New Roman" w:cs="Times New Roman"/>
                <w:sz w:val="24"/>
                <w:szCs w:val="24"/>
              </w:rPr>
              <w:t>Penghargaan</w:t>
            </w:r>
          </w:p>
        </w:tc>
        <w:tc>
          <w:tcPr>
            <w:tcW w:w="1930" w:type="pct"/>
          </w:tcPr>
          <w:p w:rsidR="00283A5E" w:rsidRDefault="00CE787D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hak Pemberi Penghargaan</w:t>
            </w:r>
          </w:p>
        </w:tc>
        <w:tc>
          <w:tcPr>
            <w:tcW w:w="973" w:type="pct"/>
          </w:tcPr>
          <w:p w:rsidR="00283A5E" w:rsidRDefault="00CE787D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hun</w:t>
            </w:r>
          </w:p>
        </w:tc>
      </w:tr>
      <w:tr w:rsidR="00283A5E" w:rsidTr="00CE787D">
        <w:tc>
          <w:tcPr>
            <w:tcW w:w="322" w:type="pct"/>
          </w:tcPr>
          <w:p w:rsidR="00283A5E" w:rsidRDefault="00283A5E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75" w:type="pct"/>
          </w:tcPr>
          <w:p w:rsidR="00283A5E" w:rsidRDefault="00283A5E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0" w:type="pct"/>
          </w:tcPr>
          <w:p w:rsidR="00283A5E" w:rsidRDefault="00283A5E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283A5E" w:rsidRDefault="00283A5E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3A5E" w:rsidTr="00CE787D">
        <w:tc>
          <w:tcPr>
            <w:tcW w:w="322" w:type="pct"/>
          </w:tcPr>
          <w:p w:rsidR="00283A5E" w:rsidRDefault="00283A5E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75" w:type="pct"/>
          </w:tcPr>
          <w:p w:rsidR="00283A5E" w:rsidRDefault="00283A5E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0" w:type="pct"/>
          </w:tcPr>
          <w:p w:rsidR="00283A5E" w:rsidRDefault="00283A5E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283A5E" w:rsidRDefault="00283A5E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4552" w:rsidRPr="00E14552" w:rsidRDefault="00E14552" w:rsidP="00D42EE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2135B" w:rsidRDefault="00C23516" w:rsidP="00D42EE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mua data yang saya isikan dan tercantum dalam biodata ini adalah benar dan dapat dipertanggungjawabkan secara hukum. Apabila di kemudian hari ternyata dijumpai ketidaksesuaian dengan kenyataan, saya sanggup menerima sanksi.</w:t>
      </w:r>
    </w:p>
    <w:p w:rsidR="00AE1635" w:rsidRPr="00C23516" w:rsidRDefault="00AE1635" w:rsidP="00D42EE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ikian biodata ini sata buat dengan sebenarnya untuk memenuhi salah satu p</w:t>
      </w:r>
      <w:r w:rsidR="006B083E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rsyaratan dalam pengajuan PKM-</w:t>
      </w:r>
      <w:r w:rsidR="000C5001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D2135B" w:rsidRDefault="00774B5D" w:rsidP="00157C2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819400</wp:posOffset>
                </wp:positionH>
                <wp:positionV relativeFrom="paragraph">
                  <wp:posOffset>278765</wp:posOffset>
                </wp:positionV>
                <wp:extent cx="2148840" cy="1905000"/>
                <wp:effectExtent l="0" t="0" r="381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8840" cy="1905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774B5D" w:rsidRDefault="00774B5D" w:rsidP="00774B5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Kota, tanggal-bulan-tahun</w:t>
                            </w:r>
                          </w:p>
                          <w:p w:rsidR="00774B5D" w:rsidRDefault="00774B5D" w:rsidP="00774B5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Ketua</w:t>
                            </w:r>
                            <w:r w:rsidR="0073165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Tim</w:t>
                            </w:r>
                          </w:p>
                          <w:p w:rsidR="00731657" w:rsidRDefault="00731657" w:rsidP="00774B5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731657" w:rsidRDefault="00731657" w:rsidP="00774B5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731657" w:rsidRDefault="00731657" w:rsidP="00774B5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tanda tangan)</w:t>
                            </w:r>
                          </w:p>
                          <w:p w:rsidR="00731657" w:rsidRDefault="00731657" w:rsidP="00774B5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731657" w:rsidRDefault="00731657" w:rsidP="00774B5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731657" w:rsidRDefault="00731657" w:rsidP="00A6372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Nama Lengkap)</w:t>
                            </w:r>
                          </w:p>
                          <w:p w:rsidR="00731657" w:rsidRDefault="00731657" w:rsidP="00774B5D">
                            <w:pPr>
                              <w:spacing w:after="0"/>
                            </w:pPr>
                          </w:p>
                          <w:p w:rsidR="00731657" w:rsidRDefault="00731657" w:rsidP="00774B5D">
                            <w:pPr>
                              <w:spacing w:after="0"/>
                            </w:pPr>
                          </w:p>
                          <w:p w:rsidR="00731657" w:rsidRDefault="00731657" w:rsidP="00774B5D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left:0;text-align:left;margin-left:222pt;margin-top:21.95pt;width:169.2pt;height:150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" fillcolor="white [3201]" stroked="f" strokeweight=".5pt">
                <v:textbox>
                  <w:txbxContent>
                    <w:p w:rsidR="00774B5D" w:rsidRDefault="00774B5D" w:rsidP="00774B5D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Kota, tanggal-bulan-tahun</w:t>
                      </w:r>
                    </w:p>
                    <w:p w:rsidR="00774B5D" w:rsidRDefault="00774B5D" w:rsidP="00774B5D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Ketua</w:t>
                      </w:r>
                      <w:r w:rsidR="0073165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Tim</w:t>
                      </w:r>
                    </w:p>
                    <w:p w:rsidR="00731657" w:rsidRDefault="00731657" w:rsidP="00774B5D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731657" w:rsidRDefault="00731657" w:rsidP="00774B5D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731657" w:rsidRDefault="00731657" w:rsidP="00774B5D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tanda tangan)</w:t>
                      </w:r>
                    </w:p>
                    <w:p w:rsidR="00731657" w:rsidRDefault="00731657" w:rsidP="00774B5D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731657" w:rsidRDefault="00731657" w:rsidP="00774B5D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731657" w:rsidRDefault="00731657" w:rsidP="00A6372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Nama Lengkap)</w:t>
                      </w:r>
                    </w:p>
                    <w:p w:rsidR="00731657" w:rsidRDefault="00731657" w:rsidP="00774B5D">
                      <w:pPr>
                        <w:spacing w:after="0"/>
                      </w:pPr>
                    </w:p>
                    <w:p w:rsidR="00731657" w:rsidRDefault="00731657" w:rsidP="00774B5D">
                      <w:pPr>
                        <w:spacing w:after="0"/>
                      </w:pPr>
                    </w:p>
                    <w:p w:rsidR="00731657" w:rsidRDefault="00731657" w:rsidP="00774B5D">
                      <w:pPr>
                        <w:spacing w:after="0"/>
                      </w:pPr>
                    </w:p>
                  </w:txbxContent>
                </v:textbox>
              </v:shape>
            </w:pict>
          </mc:Fallback>
        </mc:AlternateContent>
      </w:r>
    </w:p>
    <w:p w:rsidR="00CB5414" w:rsidRDefault="00CB5414" w:rsidP="00157C2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CB5414" w:rsidRDefault="00CB5414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277CB" w:rsidRDefault="004277CB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277CB" w:rsidRDefault="004277CB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277CB" w:rsidRDefault="004277CB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277CB" w:rsidRDefault="004277CB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277CB" w:rsidRDefault="004277CB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277CB" w:rsidRDefault="004277CB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870E42" w:rsidRDefault="00870E42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  <w:sectPr w:rsidR="00870E42" w:rsidSect="001E18F2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870E42" w:rsidRDefault="00870E42" w:rsidP="00870E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ampiran 2.2. Biodata Anggota</w:t>
      </w:r>
    </w:p>
    <w:p w:rsidR="00870E42" w:rsidRDefault="00870E42" w:rsidP="00870E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70E42" w:rsidRDefault="00870E42" w:rsidP="00571CB5">
      <w:pPr>
        <w:pStyle w:val="ListParagraph"/>
        <w:numPr>
          <w:ilvl w:val="0"/>
          <w:numId w:val="15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tas Diri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4"/>
        <w:gridCol w:w="2862"/>
        <w:gridCol w:w="4582"/>
      </w:tblGrid>
      <w:tr w:rsidR="00870E42" w:rsidTr="00A31700">
        <w:tc>
          <w:tcPr>
            <w:tcW w:w="30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Lengkap</w:t>
            </w:r>
          </w:p>
        </w:tc>
        <w:tc>
          <w:tcPr>
            <w:tcW w:w="289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E42" w:rsidTr="00A31700">
        <w:tc>
          <w:tcPr>
            <w:tcW w:w="30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0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Kelamin</w:t>
            </w:r>
          </w:p>
        </w:tc>
        <w:tc>
          <w:tcPr>
            <w:tcW w:w="289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/P</w:t>
            </w:r>
          </w:p>
        </w:tc>
      </w:tr>
      <w:tr w:rsidR="00870E42" w:rsidTr="00A31700">
        <w:tc>
          <w:tcPr>
            <w:tcW w:w="30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0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Studi</w:t>
            </w:r>
          </w:p>
        </w:tc>
        <w:tc>
          <w:tcPr>
            <w:tcW w:w="289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E42" w:rsidTr="00A31700">
        <w:tc>
          <w:tcPr>
            <w:tcW w:w="30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0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F75EE3">
              <w:rPr>
                <w:rFonts w:ascii="Times New Roman" w:hAnsi="Times New Roman" w:cs="Times New Roman"/>
                <w:sz w:val="24"/>
                <w:szCs w:val="24"/>
              </w:rPr>
              <w:t>PM</w:t>
            </w:r>
          </w:p>
        </w:tc>
        <w:tc>
          <w:tcPr>
            <w:tcW w:w="289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E42" w:rsidTr="00A31700">
        <w:tc>
          <w:tcPr>
            <w:tcW w:w="30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pat dan Tanggal Lahir</w:t>
            </w:r>
          </w:p>
        </w:tc>
        <w:tc>
          <w:tcPr>
            <w:tcW w:w="289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E42" w:rsidTr="00A31700">
        <w:tc>
          <w:tcPr>
            <w:tcW w:w="30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0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amat E-mail</w:t>
            </w:r>
          </w:p>
        </w:tc>
        <w:tc>
          <w:tcPr>
            <w:tcW w:w="289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E42" w:rsidTr="00A31700">
        <w:tc>
          <w:tcPr>
            <w:tcW w:w="30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0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mor Telepon/HP</w:t>
            </w:r>
          </w:p>
        </w:tc>
        <w:tc>
          <w:tcPr>
            <w:tcW w:w="289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70E42" w:rsidRDefault="00870E42" w:rsidP="00571CB5">
      <w:pPr>
        <w:pStyle w:val="ListParagraph"/>
        <w:numPr>
          <w:ilvl w:val="0"/>
          <w:numId w:val="15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giatan Kemahasiswaan yang Sedang/Pernah Diikuti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1"/>
        <w:gridCol w:w="2814"/>
        <w:gridCol w:w="2520"/>
        <w:gridCol w:w="2083"/>
      </w:tblGrid>
      <w:tr w:rsidR="00870E42" w:rsidTr="00A31700">
        <w:tc>
          <w:tcPr>
            <w:tcW w:w="322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77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Kegiatan</w:t>
            </w:r>
          </w:p>
        </w:tc>
        <w:tc>
          <w:tcPr>
            <w:tcW w:w="1589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us dalam Kegiatan</w:t>
            </w:r>
          </w:p>
        </w:tc>
        <w:tc>
          <w:tcPr>
            <w:tcW w:w="1314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ktu dan Tempat</w:t>
            </w:r>
          </w:p>
        </w:tc>
      </w:tr>
      <w:tr w:rsidR="00870E42" w:rsidTr="00A31700">
        <w:tc>
          <w:tcPr>
            <w:tcW w:w="322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7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4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E42" w:rsidTr="00A31700">
        <w:tc>
          <w:tcPr>
            <w:tcW w:w="322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7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4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E42" w:rsidTr="00A31700">
        <w:tc>
          <w:tcPr>
            <w:tcW w:w="322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7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4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70E42" w:rsidRDefault="00870E42" w:rsidP="00571CB5">
      <w:pPr>
        <w:pStyle w:val="ListParagraph"/>
        <w:numPr>
          <w:ilvl w:val="0"/>
          <w:numId w:val="15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ghargaan yang Pernah Diterim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1"/>
        <w:gridCol w:w="2814"/>
        <w:gridCol w:w="3060"/>
        <w:gridCol w:w="1543"/>
      </w:tblGrid>
      <w:tr w:rsidR="00870E42" w:rsidTr="00A31700">
        <w:tc>
          <w:tcPr>
            <w:tcW w:w="322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77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Penghargaan</w:t>
            </w:r>
          </w:p>
        </w:tc>
        <w:tc>
          <w:tcPr>
            <w:tcW w:w="1930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hak Pemberi Penghargaan</w:t>
            </w:r>
          </w:p>
        </w:tc>
        <w:tc>
          <w:tcPr>
            <w:tcW w:w="973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hun</w:t>
            </w:r>
          </w:p>
        </w:tc>
      </w:tr>
      <w:tr w:rsidR="00870E42" w:rsidTr="00A31700">
        <w:tc>
          <w:tcPr>
            <w:tcW w:w="322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7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E42" w:rsidTr="00A31700">
        <w:tc>
          <w:tcPr>
            <w:tcW w:w="322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7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70E42" w:rsidRPr="00E14552" w:rsidRDefault="00870E42" w:rsidP="00870E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70E42" w:rsidRDefault="00870E42" w:rsidP="00870E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mua data yang saya isikan dan tercantum dalam biodata ini adalah benar dan dapat dipertanggungjawabkan secara hukum. Apabila di kemudian hari ternyata dijumpai ketidaksesuaian dengan kenyataan, saya sanggup menerima sanksi.</w:t>
      </w:r>
    </w:p>
    <w:p w:rsidR="00870E42" w:rsidRPr="00C23516" w:rsidRDefault="00870E42" w:rsidP="00870E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ikian biodata ini sata buat dengan sebenarnya untuk memenuhi salah satu persyaratan dalam pengajuan PKM-</w:t>
      </w:r>
      <w:r w:rsidR="00FD4AD9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70E42" w:rsidRDefault="00870E4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9CD36D0" wp14:editId="10BC8B0E">
                <wp:simplePos x="0" y="0"/>
                <wp:positionH relativeFrom="column">
                  <wp:posOffset>2819400</wp:posOffset>
                </wp:positionH>
                <wp:positionV relativeFrom="paragraph">
                  <wp:posOffset>278765</wp:posOffset>
                </wp:positionV>
                <wp:extent cx="2148840" cy="1905000"/>
                <wp:effectExtent l="0" t="0" r="381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8840" cy="1905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870E42" w:rsidRDefault="00870E42" w:rsidP="00870E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Kota, tanggal-bulan-tahun</w:t>
                            </w:r>
                          </w:p>
                          <w:p w:rsidR="00870E42" w:rsidRDefault="003802A8" w:rsidP="00870E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nggota</w:t>
                            </w:r>
                            <w:r w:rsidR="00870E4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Tim</w:t>
                            </w:r>
                          </w:p>
                          <w:p w:rsidR="00870E42" w:rsidRDefault="00870E42" w:rsidP="00870E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870E42" w:rsidRDefault="00870E42" w:rsidP="00870E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870E42" w:rsidRDefault="00870E42" w:rsidP="00870E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tanda tangan)</w:t>
                            </w:r>
                          </w:p>
                          <w:p w:rsidR="00870E42" w:rsidRDefault="00870E42" w:rsidP="00870E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870E42" w:rsidRDefault="00870E42" w:rsidP="00870E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870E42" w:rsidRDefault="00870E42" w:rsidP="00870E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Nama Lengkap)</w:t>
                            </w:r>
                          </w:p>
                          <w:p w:rsidR="00870E42" w:rsidRDefault="00870E42" w:rsidP="00870E42">
                            <w:pPr>
                              <w:spacing w:after="0"/>
                            </w:pPr>
                          </w:p>
                          <w:p w:rsidR="00870E42" w:rsidRDefault="00870E42" w:rsidP="00870E42">
                            <w:pPr>
                              <w:spacing w:after="0"/>
                            </w:pPr>
                          </w:p>
                          <w:p w:rsidR="00870E42" w:rsidRDefault="00870E42" w:rsidP="00870E42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CD36D0" id="Text Box 5" o:spid="_x0000_s1028" type="#_x0000_t202" style="position:absolute;left:0;text-align:left;margin-left:222pt;margin-top:21.95pt;width:169.2pt;height:150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" fillcolor="white [3201]" stroked="f" strokeweight=".5pt">
                <v:textbox>
                  <w:txbxContent>
                    <w:p w:rsidR="00870E42" w:rsidRDefault="00870E42" w:rsidP="00870E4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Kota, tanggal-bulan-tahun</w:t>
                      </w:r>
                    </w:p>
                    <w:p w:rsidR="00870E42" w:rsidRDefault="003802A8" w:rsidP="00870E4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nggota</w:t>
                      </w:r>
                      <w:r w:rsidR="00870E4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Tim</w:t>
                      </w:r>
                    </w:p>
                    <w:p w:rsidR="00870E42" w:rsidRDefault="00870E42" w:rsidP="00870E4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870E42" w:rsidRDefault="00870E42" w:rsidP="00870E4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870E42" w:rsidRDefault="00870E42" w:rsidP="00870E4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tanda tangan)</w:t>
                      </w:r>
                    </w:p>
                    <w:p w:rsidR="00870E42" w:rsidRDefault="00870E42" w:rsidP="00870E4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870E42" w:rsidRDefault="00870E42" w:rsidP="00870E4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870E42" w:rsidRDefault="00870E42" w:rsidP="00870E4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Nama Lengkap)</w:t>
                      </w:r>
                    </w:p>
                    <w:p w:rsidR="00870E42" w:rsidRDefault="00870E42" w:rsidP="00870E42">
                      <w:pPr>
                        <w:spacing w:after="0"/>
                      </w:pPr>
                    </w:p>
                    <w:p w:rsidR="00870E42" w:rsidRDefault="00870E42" w:rsidP="00870E42">
                      <w:pPr>
                        <w:spacing w:after="0"/>
                      </w:pPr>
                    </w:p>
                    <w:p w:rsidR="00870E42" w:rsidRDefault="00870E42" w:rsidP="00870E42">
                      <w:pPr>
                        <w:spacing w:after="0"/>
                      </w:pPr>
                    </w:p>
                  </w:txbxContent>
                </v:textbox>
              </v:shape>
            </w:pict>
          </mc:Fallback>
        </mc:AlternateContent>
      </w:r>
    </w:p>
    <w:p w:rsidR="00870E42" w:rsidRDefault="00870E4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1EF2" w:rsidRDefault="004C1EF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1EF2" w:rsidRDefault="004C1EF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1EF2" w:rsidRDefault="004C1EF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1EF2" w:rsidRDefault="004C1EF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1EF2" w:rsidRDefault="004C1EF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1EF2" w:rsidRDefault="004C1EF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1EF2" w:rsidRDefault="004C1EF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  <w:sectPr w:rsidR="004C1EF2" w:rsidSect="001E18F2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4C1EF2" w:rsidRDefault="004C1EF2" w:rsidP="004C1EF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ampiran 2.3. Biodata Dosen Pembimbing</w:t>
      </w:r>
    </w:p>
    <w:p w:rsidR="004C1EF2" w:rsidRDefault="004C1EF2" w:rsidP="003771E7">
      <w:pPr>
        <w:pStyle w:val="ListParagraph"/>
        <w:numPr>
          <w:ilvl w:val="0"/>
          <w:numId w:val="16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tas Diri</w:t>
      </w:r>
    </w:p>
    <w:tbl>
      <w:tblPr>
        <w:tblStyle w:val="TableGrid"/>
        <w:tblW w:w="4992" w:type="pct"/>
        <w:tblLook w:val="04A0" w:firstRow="1" w:lastRow="0" w:firstColumn="1" w:lastColumn="0" w:noHBand="0" w:noVBand="1"/>
      </w:tblPr>
      <w:tblGrid>
        <w:gridCol w:w="459"/>
        <w:gridCol w:w="3316"/>
        <w:gridCol w:w="4140"/>
      </w:tblGrid>
      <w:tr w:rsidR="004C1EF2" w:rsidTr="00FB0499">
        <w:tc>
          <w:tcPr>
            <w:tcW w:w="290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9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Lengkap</w:t>
            </w:r>
            <w:r w:rsidR="00E503E3">
              <w:rPr>
                <w:rFonts w:ascii="Times New Roman" w:hAnsi="Times New Roman" w:cs="Times New Roman"/>
                <w:sz w:val="24"/>
                <w:szCs w:val="24"/>
              </w:rPr>
              <w:t xml:space="preserve"> (dengan gelar</w:t>
            </w:r>
            <w:r w:rsidR="003F524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61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EF2" w:rsidTr="00FB0499">
        <w:tc>
          <w:tcPr>
            <w:tcW w:w="290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9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Kelamin</w:t>
            </w:r>
          </w:p>
        </w:tc>
        <w:tc>
          <w:tcPr>
            <w:tcW w:w="261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/P</w:t>
            </w:r>
          </w:p>
        </w:tc>
      </w:tr>
      <w:tr w:rsidR="004C1EF2" w:rsidTr="00FB0499">
        <w:tc>
          <w:tcPr>
            <w:tcW w:w="290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09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Studi</w:t>
            </w:r>
          </w:p>
        </w:tc>
        <w:tc>
          <w:tcPr>
            <w:tcW w:w="261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EF2" w:rsidTr="00FB0499">
        <w:tc>
          <w:tcPr>
            <w:tcW w:w="290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09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="00BE2B69">
              <w:rPr>
                <w:rFonts w:ascii="Times New Roman" w:hAnsi="Times New Roman" w:cs="Times New Roman"/>
                <w:sz w:val="24"/>
                <w:szCs w:val="24"/>
              </w:rPr>
              <w:t>P/NIDN</w:t>
            </w:r>
          </w:p>
        </w:tc>
        <w:tc>
          <w:tcPr>
            <w:tcW w:w="261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EF2" w:rsidTr="00FB0499">
        <w:tc>
          <w:tcPr>
            <w:tcW w:w="290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09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pat dan Tanggal Lahir</w:t>
            </w:r>
          </w:p>
        </w:tc>
        <w:tc>
          <w:tcPr>
            <w:tcW w:w="261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EF2" w:rsidTr="00FB0499">
        <w:tc>
          <w:tcPr>
            <w:tcW w:w="290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09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amat E-mail</w:t>
            </w:r>
          </w:p>
        </w:tc>
        <w:tc>
          <w:tcPr>
            <w:tcW w:w="261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EF2" w:rsidTr="00FB0499">
        <w:tc>
          <w:tcPr>
            <w:tcW w:w="290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09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mor Telepon/HP</w:t>
            </w:r>
          </w:p>
        </w:tc>
        <w:tc>
          <w:tcPr>
            <w:tcW w:w="261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C1EF2" w:rsidRDefault="00221D6E" w:rsidP="003771E7">
      <w:pPr>
        <w:pStyle w:val="ListParagraph"/>
        <w:numPr>
          <w:ilvl w:val="0"/>
          <w:numId w:val="16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wayat Pendidikan</w:t>
      </w:r>
    </w:p>
    <w:tbl>
      <w:tblPr>
        <w:tblStyle w:val="TableGrid"/>
        <w:tblW w:w="4992" w:type="pct"/>
        <w:tblLook w:val="04A0" w:firstRow="1" w:lastRow="0" w:firstColumn="1" w:lastColumn="0" w:noHBand="0" w:noVBand="1"/>
      </w:tblPr>
      <w:tblGrid>
        <w:gridCol w:w="1867"/>
        <w:gridCol w:w="2088"/>
        <w:gridCol w:w="2268"/>
        <w:gridCol w:w="1692"/>
      </w:tblGrid>
      <w:tr w:rsidR="00065DE9" w:rsidTr="00065DE9">
        <w:tc>
          <w:tcPr>
            <w:tcW w:w="1179" w:type="pct"/>
          </w:tcPr>
          <w:p w:rsidR="004C1EF2" w:rsidRDefault="00065DE9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lar Akademik</w:t>
            </w:r>
          </w:p>
        </w:tc>
        <w:tc>
          <w:tcPr>
            <w:tcW w:w="1319" w:type="pct"/>
          </w:tcPr>
          <w:p w:rsidR="004C1EF2" w:rsidRDefault="00065DE9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rjana</w:t>
            </w:r>
          </w:p>
        </w:tc>
        <w:tc>
          <w:tcPr>
            <w:tcW w:w="1433" w:type="pct"/>
          </w:tcPr>
          <w:p w:rsidR="004C1EF2" w:rsidRDefault="00065DE9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2 Magister</w:t>
            </w:r>
          </w:p>
        </w:tc>
        <w:tc>
          <w:tcPr>
            <w:tcW w:w="1069" w:type="pct"/>
          </w:tcPr>
          <w:p w:rsidR="004C1EF2" w:rsidRDefault="00065DE9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3/Doktor</w:t>
            </w:r>
          </w:p>
        </w:tc>
      </w:tr>
      <w:tr w:rsidR="00065DE9" w:rsidTr="00065DE9">
        <w:tc>
          <w:tcPr>
            <w:tcW w:w="1179" w:type="pct"/>
          </w:tcPr>
          <w:p w:rsidR="004C1EF2" w:rsidRDefault="004B7988" w:rsidP="008A5F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Institusi</w:t>
            </w:r>
          </w:p>
        </w:tc>
        <w:tc>
          <w:tcPr>
            <w:tcW w:w="1319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9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65DE9" w:rsidTr="00065DE9">
        <w:tc>
          <w:tcPr>
            <w:tcW w:w="1179" w:type="pct"/>
          </w:tcPr>
          <w:p w:rsidR="004C1EF2" w:rsidRDefault="004B7988" w:rsidP="008A5F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rusan/Prodi</w:t>
            </w:r>
          </w:p>
        </w:tc>
        <w:tc>
          <w:tcPr>
            <w:tcW w:w="1319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9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65DE9" w:rsidTr="00065DE9">
        <w:tc>
          <w:tcPr>
            <w:tcW w:w="1179" w:type="pct"/>
          </w:tcPr>
          <w:p w:rsidR="004C1EF2" w:rsidRDefault="004B7988" w:rsidP="008A5F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hun Masuk-Lulus</w:t>
            </w:r>
          </w:p>
        </w:tc>
        <w:tc>
          <w:tcPr>
            <w:tcW w:w="1319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9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C1EF2" w:rsidRDefault="00505CE2" w:rsidP="003771E7">
      <w:pPr>
        <w:pStyle w:val="ListParagraph"/>
        <w:numPr>
          <w:ilvl w:val="0"/>
          <w:numId w:val="16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kam Jejak Tri Dharma PT</w:t>
      </w:r>
    </w:p>
    <w:p w:rsidR="0048121B" w:rsidRDefault="0048121B" w:rsidP="00784683">
      <w:pPr>
        <w:pStyle w:val="ListParagraph"/>
        <w:numPr>
          <w:ilvl w:val="1"/>
          <w:numId w:val="16"/>
        </w:numPr>
        <w:spacing w:after="0" w:line="276" w:lineRule="auto"/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didikan/Pengajara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2"/>
        <w:gridCol w:w="3804"/>
        <w:gridCol w:w="2069"/>
        <w:gridCol w:w="1543"/>
      </w:tblGrid>
      <w:tr w:rsidR="004C1EF2" w:rsidTr="001268EC">
        <w:tc>
          <w:tcPr>
            <w:tcW w:w="323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399" w:type="pct"/>
          </w:tcPr>
          <w:p w:rsidR="004C1EF2" w:rsidRDefault="00C54F3F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Mata Kuliah</w:t>
            </w:r>
          </w:p>
        </w:tc>
        <w:tc>
          <w:tcPr>
            <w:tcW w:w="1305" w:type="pct"/>
          </w:tcPr>
          <w:p w:rsidR="004C1EF2" w:rsidRDefault="00C54F3F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jib/Pilihan</w:t>
            </w:r>
          </w:p>
        </w:tc>
        <w:tc>
          <w:tcPr>
            <w:tcW w:w="973" w:type="pct"/>
          </w:tcPr>
          <w:p w:rsidR="004C1EF2" w:rsidRDefault="00C54F3F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KS</w:t>
            </w:r>
          </w:p>
        </w:tc>
      </w:tr>
      <w:tr w:rsidR="004C1EF2" w:rsidTr="001268EC">
        <w:tc>
          <w:tcPr>
            <w:tcW w:w="323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99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EF2" w:rsidTr="001268EC">
        <w:tc>
          <w:tcPr>
            <w:tcW w:w="323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99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268EC" w:rsidRDefault="001268EC" w:rsidP="001268EC">
      <w:pPr>
        <w:pStyle w:val="ListParagraph"/>
        <w:numPr>
          <w:ilvl w:val="1"/>
          <w:numId w:val="16"/>
        </w:numPr>
        <w:spacing w:after="0" w:line="276" w:lineRule="auto"/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elitia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2"/>
        <w:gridCol w:w="3804"/>
        <w:gridCol w:w="2069"/>
        <w:gridCol w:w="1543"/>
      </w:tblGrid>
      <w:tr w:rsidR="00372113" w:rsidTr="003733E5">
        <w:tc>
          <w:tcPr>
            <w:tcW w:w="323" w:type="pct"/>
          </w:tcPr>
          <w:p w:rsidR="001268EC" w:rsidRDefault="001268EC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399" w:type="pct"/>
          </w:tcPr>
          <w:p w:rsidR="001268EC" w:rsidRDefault="00372113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dul Penelitian</w:t>
            </w:r>
          </w:p>
        </w:tc>
        <w:tc>
          <w:tcPr>
            <w:tcW w:w="1305" w:type="pct"/>
          </w:tcPr>
          <w:p w:rsidR="001268EC" w:rsidRDefault="00372113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nyandang Dana</w:t>
            </w:r>
          </w:p>
        </w:tc>
        <w:tc>
          <w:tcPr>
            <w:tcW w:w="973" w:type="pct"/>
          </w:tcPr>
          <w:p w:rsidR="001268EC" w:rsidRDefault="00633EE5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hun</w:t>
            </w:r>
          </w:p>
        </w:tc>
      </w:tr>
      <w:tr w:rsidR="00372113" w:rsidTr="003733E5">
        <w:tc>
          <w:tcPr>
            <w:tcW w:w="323" w:type="pct"/>
          </w:tcPr>
          <w:p w:rsidR="001268EC" w:rsidRDefault="001268EC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99" w:type="pct"/>
          </w:tcPr>
          <w:p w:rsidR="001268EC" w:rsidRDefault="001268EC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pct"/>
          </w:tcPr>
          <w:p w:rsidR="001268EC" w:rsidRDefault="001268EC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1268EC" w:rsidRDefault="001268EC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2113" w:rsidTr="003733E5">
        <w:tc>
          <w:tcPr>
            <w:tcW w:w="323" w:type="pct"/>
          </w:tcPr>
          <w:p w:rsidR="001268EC" w:rsidRDefault="001268EC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99" w:type="pct"/>
          </w:tcPr>
          <w:p w:rsidR="001268EC" w:rsidRDefault="001268EC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pct"/>
          </w:tcPr>
          <w:p w:rsidR="001268EC" w:rsidRDefault="001268EC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1268EC" w:rsidRDefault="001268EC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733E5" w:rsidRDefault="003733E5" w:rsidP="003733E5">
      <w:pPr>
        <w:pStyle w:val="ListParagraph"/>
        <w:numPr>
          <w:ilvl w:val="1"/>
          <w:numId w:val="16"/>
        </w:numPr>
        <w:spacing w:after="0" w:line="276" w:lineRule="auto"/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gabdian kepada Masyaraka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2"/>
        <w:gridCol w:w="3804"/>
        <w:gridCol w:w="2069"/>
        <w:gridCol w:w="1543"/>
      </w:tblGrid>
      <w:tr w:rsidR="003733E5" w:rsidTr="00D66B8C">
        <w:tc>
          <w:tcPr>
            <w:tcW w:w="323" w:type="pct"/>
          </w:tcPr>
          <w:p w:rsidR="003733E5" w:rsidRDefault="003733E5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399" w:type="pct"/>
          </w:tcPr>
          <w:p w:rsidR="003733E5" w:rsidRDefault="00CE20CD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dul Pengabdian kepada Masyarakat</w:t>
            </w:r>
          </w:p>
        </w:tc>
        <w:tc>
          <w:tcPr>
            <w:tcW w:w="1305" w:type="pct"/>
          </w:tcPr>
          <w:p w:rsidR="003733E5" w:rsidRDefault="00AE7051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nyandang Dana</w:t>
            </w:r>
          </w:p>
        </w:tc>
        <w:tc>
          <w:tcPr>
            <w:tcW w:w="973" w:type="pct"/>
          </w:tcPr>
          <w:p w:rsidR="003733E5" w:rsidRDefault="00AE7051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hun</w:t>
            </w:r>
          </w:p>
        </w:tc>
      </w:tr>
      <w:tr w:rsidR="003733E5" w:rsidTr="00D66B8C">
        <w:tc>
          <w:tcPr>
            <w:tcW w:w="323" w:type="pct"/>
          </w:tcPr>
          <w:p w:rsidR="003733E5" w:rsidRDefault="003733E5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99" w:type="pct"/>
          </w:tcPr>
          <w:p w:rsidR="003733E5" w:rsidRDefault="003733E5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pct"/>
          </w:tcPr>
          <w:p w:rsidR="003733E5" w:rsidRDefault="003733E5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3733E5" w:rsidRDefault="003733E5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33E5" w:rsidTr="00D66B8C">
        <w:tc>
          <w:tcPr>
            <w:tcW w:w="323" w:type="pct"/>
          </w:tcPr>
          <w:p w:rsidR="003733E5" w:rsidRDefault="003733E5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99" w:type="pct"/>
          </w:tcPr>
          <w:p w:rsidR="003733E5" w:rsidRDefault="003733E5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pct"/>
          </w:tcPr>
          <w:p w:rsidR="003733E5" w:rsidRDefault="003733E5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3733E5" w:rsidRDefault="003733E5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268EC" w:rsidRPr="00E14552" w:rsidRDefault="001268EC" w:rsidP="004C1EF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C1EF2" w:rsidRDefault="004C1EF2" w:rsidP="004C1EF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mua data yang saya isikan dan tercantum dalam biodata ini adalah benar dan dapat dipertanggungjawabkan secara hukum. Apabila di kemudian hari ternyata dijumpai ketidaksesuaian dengan kenyataan, saya sanggup menerima sanksi.</w:t>
      </w:r>
    </w:p>
    <w:p w:rsidR="004C1EF2" w:rsidRPr="00C23516" w:rsidRDefault="004C1EF2" w:rsidP="004C1EF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ikian biodata ini sata buat dengan sebenarnya untuk memenuhi salah satu persyaratan dalam pengajuan PKM-</w:t>
      </w:r>
      <w:r w:rsidR="003B1734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C1EF2" w:rsidRDefault="004C1EF2" w:rsidP="004C1EF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CD36D0" wp14:editId="10BC8B0E">
                <wp:simplePos x="0" y="0"/>
                <wp:positionH relativeFrom="column">
                  <wp:posOffset>2842260</wp:posOffset>
                </wp:positionH>
                <wp:positionV relativeFrom="paragraph">
                  <wp:posOffset>4445</wp:posOffset>
                </wp:positionV>
                <wp:extent cx="2148840" cy="1905000"/>
                <wp:effectExtent l="0" t="0" r="381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8840" cy="1905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4C1EF2" w:rsidRDefault="004C1EF2" w:rsidP="004C1EF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Kota, tanggal-bulan-tahun</w:t>
                            </w:r>
                          </w:p>
                          <w:p w:rsidR="004C1EF2" w:rsidRDefault="007B3EA3" w:rsidP="004C1EF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osen Pendamping</w:t>
                            </w:r>
                          </w:p>
                          <w:p w:rsidR="004C1EF2" w:rsidRDefault="004C1EF2" w:rsidP="004C1EF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4C1EF2" w:rsidRDefault="004C1EF2" w:rsidP="004C1EF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tanda tangan)</w:t>
                            </w:r>
                          </w:p>
                          <w:p w:rsidR="004C1EF2" w:rsidRDefault="004C1EF2" w:rsidP="004C1EF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4C1EF2" w:rsidRDefault="004C1EF2" w:rsidP="004C1EF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Nama Lengkap)</w:t>
                            </w:r>
                          </w:p>
                          <w:p w:rsidR="004C1EF2" w:rsidRDefault="004C1EF2" w:rsidP="004C1EF2">
                            <w:pPr>
                              <w:spacing w:after="0"/>
                            </w:pPr>
                          </w:p>
                          <w:p w:rsidR="004C1EF2" w:rsidRDefault="004C1EF2" w:rsidP="004C1EF2">
                            <w:pPr>
                              <w:spacing w:after="0"/>
                            </w:pPr>
                          </w:p>
                          <w:p w:rsidR="004C1EF2" w:rsidRDefault="004C1EF2" w:rsidP="004C1EF2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CD36D0" id="Text Box 6" o:spid="_x0000_s1029" type="#_x0000_t202" style="position:absolute;left:0;text-align:left;margin-left:223.8pt;margin-top:.35pt;width:169.2pt;height:150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" fillcolor="white [3201]" stroked="f" strokeweight=".5pt">
                <v:textbox>
                  <w:txbxContent>
                    <w:p w:rsidR="004C1EF2" w:rsidRDefault="004C1EF2" w:rsidP="004C1EF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Kota, tanggal-bulan-tahun</w:t>
                      </w:r>
                    </w:p>
                    <w:p w:rsidR="004C1EF2" w:rsidRDefault="007B3EA3" w:rsidP="004C1EF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osen Pendamping</w:t>
                      </w:r>
                    </w:p>
                    <w:p w:rsidR="004C1EF2" w:rsidRDefault="004C1EF2" w:rsidP="004C1EF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4C1EF2" w:rsidRDefault="004C1EF2" w:rsidP="004C1EF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tanda tangan)</w:t>
                      </w:r>
                    </w:p>
                    <w:p w:rsidR="004C1EF2" w:rsidRDefault="004C1EF2" w:rsidP="004C1EF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4C1EF2" w:rsidRDefault="004C1EF2" w:rsidP="004C1EF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Nama Lengkap)</w:t>
                      </w:r>
                    </w:p>
                    <w:p w:rsidR="004C1EF2" w:rsidRDefault="004C1EF2" w:rsidP="004C1EF2">
                      <w:pPr>
                        <w:spacing w:after="0"/>
                      </w:pPr>
                    </w:p>
                    <w:p w:rsidR="004C1EF2" w:rsidRDefault="004C1EF2" w:rsidP="004C1EF2">
                      <w:pPr>
                        <w:spacing w:after="0"/>
                      </w:pPr>
                    </w:p>
                    <w:p w:rsidR="004C1EF2" w:rsidRDefault="004C1EF2" w:rsidP="004C1EF2">
                      <w:pPr>
                        <w:spacing w:after="0"/>
                      </w:pPr>
                    </w:p>
                  </w:txbxContent>
                </v:textbox>
              </v:shape>
            </w:pict>
          </mc:Fallback>
        </mc:AlternateContent>
      </w:r>
    </w:p>
    <w:p w:rsidR="004C1EF2" w:rsidRDefault="004C1EF2" w:rsidP="004C1EF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1EF2" w:rsidRDefault="004C1EF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277CB" w:rsidRPr="00392AEA" w:rsidRDefault="004277CB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  <w:sectPr w:rsidR="004277CB" w:rsidRPr="00392AEA" w:rsidSect="001E18F2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D2135B" w:rsidRDefault="00D2135B" w:rsidP="00F32A0C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LAMPIRAN 3. JUSTIFIKASI ANGGARAN KEGIATAN</w:t>
      </w:r>
    </w:p>
    <w:p w:rsidR="00666F75" w:rsidRDefault="00666F75" w:rsidP="00F32A0C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99"/>
        <w:gridCol w:w="1023"/>
        <w:gridCol w:w="2237"/>
        <w:gridCol w:w="21"/>
        <w:gridCol w:w="1448"/>
      </w:tblGrid>
      <w:tr w:rsidR="003855C7" w:rsidRPr="003855C7" w:rsidTr="00EF301F">
        <w:tc>
          <w:tcPr>
            <w:tcW w:w="2018" w:type="pct"/>
          </w:tcPr>
          <w:p w:rsidR="003855C7" w:rsidRPr="003855C7" w:rsidRDefault="003855C7" w:rsidP="00A849A7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  <w:r w:rsidRPr="003855C7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erlengkapan</w:t>
            </w:r>
          </w:p>
        </w:tc>
        <w:tc>
          <w:tcPr>
            <w:tcW w:w="645" w:type="pct"/>
          </w:tcPr>
          <w:p w:rsidR="003855C7" w:rsidRPr="003855C7" w:rsidRDefault="00A849A7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lume</w:t>
            </w:r>
          </w:p>
        </w:tc>
        <w:tc>
          <w:tcPr>
            <w:tcW w:w="1411" w:type="pct"/>
          </w:tcPr>
          <w:p w:rsidR="003855C7" w:rsidRPr="003855C7" w:rsidRDefault="00A849A7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ga Satuan (Rp)</w:t>
            </w:r>
          </w:p>
        </w:tc>
        <w:tc>
          <w:tcPr>
            <w:tcW w:w="926" w:type="pct"/>
            <w:gridSpan w:val="2"/>
          </w:tcPr>
          <w:p w:rsidR="003855C7" w:rsidRPr="003855C7" w:rsidRDefault="00A849A7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ai (Rp)</w:t>
            </w:r>
          </w:p>
        </w:tc>
      </w:tr>
      <w:tr w:rsidR="003855C7" w:rsidRPr="003855C7" w:rsidTr="00EF301F">
        <w:tc>
          <w:tcPr>
            <w:tcW w:w="2018" w:type="pct"/>
          </w:tcPr>
          <w:p w:rsidR="003855C7" w:rsidRPr="006A0957" w:rsidRDefault="006A0957" w:rsidP="006A0957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ku cadang</w:t>
            </w:r>
          </w:p>
        </w:tc>
        <w:tc>
          <w:tcPr>
            <w:tcW w:w="645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5C7" w:rsidRPr="003855C7" w:rsidTr="00EF301F">
        <w:tc>
          <w:tcPr>
            <w:tcW w:w="2018" w:type="pct"/>
          </w:tcPr>
          <w:p w:rsidR="003855C7" w:rsidRPr="006A0957" w:rsidRDefault="006A0957" w:rsidP="006A0957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crocontroller</w:t>
            </w:r>
          </w:p>
        </w:tc>
        <w:tc>
          <w:tcPr>
            <w:tcW w:w="645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5C7" w:rsidRPr="003855C7" w:rsidTr="00EF301F">
        <w:tc>
          <w:tcPr>
            <w:tcW w:w="2018" w:type="pct"/>
          </w:tcPr>
          <w:p w:rsidR="003855C7" w:rsidRPr="006A0957" w:rsidRDefault="006A0957" w:rsidP="006A0957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0957">
              <w:rPr>
                <w:rFonts w:ascii="Times New Roman" w:hAnsi="Times New Roman" w:cs="Times New Roman"/>
                <w:sz w:val="24"/>
                <w:szCs w:val="24"/>
              </w:rPr>
              <w:t xml:space="preserve">Sensor </w:t>
            </w:r>
          </w:p>
        </w:tc>
        <w:tc>
          <w:tcPr>
            <w:tcW w:w="645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5C7" w:rsidRPr="003855C7" w:rsidTr="00EF301F">
        <w:tc>
          <w:tcPr>
            <w:tcW w:w="2018" w:type="pct"/>
          </w:tcPr>
          <w:p w:rsidR="003855C7" w:rsidRPr="00406F4D" w:rsidRDefault="00406F4D" w:rsidP="00406F4D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it</w:t>
            </w:r>
          </w:p>
        </w:tc>
        <w:tc>
          <w:tcPr>
            <w:tcW w:w="645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5C7" w:rsidRPr="003855C7" w:rsidTr="00EF301F">
        <w:tc>
          <w:tcPr>
            <w:tcW w:w="2018" w:type="pct"/>
          </w:tcPr>
          <w:p w:rsidR="003855C7" w:rsidRPr="00406F4D" w:rsidRDefault="00406F4D" w:rsidP="00406F4D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in-lain</w:t>
            </w:r>
          </w:p>
        </w:tc>
        <w:tc>
          <w:tcPr>
            <w:tcW w:w="645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F4D" w:rsidRPr="003855C7" w:rsidTr="00D3393D">
        <w:tc>
          <w:tcPr>
            <w:tcW w:w="4087" w:type="pct"/>
            <w:gridSpan w:val="4"/>
          </w:tcPr>
          <w:p w:rsidR="00406F4D" w:rsidRPr="003855C7" w:rsidRDefault="00406F4D" w:rsidP="00406F4D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 TOTAL (Rp)</w:t>
            </w:r>
          </w:p>
        </w:tc>
        <w:tc>
          <w:tcPr>
            <w:tcW w:w="913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393D" w:rsidRPr="003855C7" w:rsidTr="00EF301F">
        <w:tc>
          <w:tcPr>
            <w:tcW w:w="2018" w:type="pct"/>
          </w:tcPr>
          <w:p w:rsidR="00B4766E" w:rsidRPr="003855C7" w:rsidRDefault="00B4766E" w:rsidP="00A31700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han Habis</w:t>
            </w:r>
          </w:p>
        </w:tc>
        <w:tc>
          <w:tcPr>
            <w:tcW w:w="645" w:type="pct"/>
          </w:tcPr>
          <w:p w:rsidR="00B4766E" w:rsidRPr="003855C7" w:rsidRDefault="00B4766E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lume</w:t>
            </w:r>
          </w:p>
        </w:tc>
        <w:tc>
          <w:tcPr>
            <w:tcW w:w="1411" w:type="pct"/>
          </w:tcPr>
          <w:p w:rsidR="00B4766E" w:rsidRPr="003855C7" w:rsidRDefault="00B4766E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ga Satuan (Rp)</w:t>
            </w:r>
          </w:p>
        </w:tc>
        <w:tc>
          <w:tcPr>
            <w:tcW w:w="926" w:type="pct"/>
            <w:gridSpan w:val="2"/>
          </w:tcPr>
          <w:p w:rsidR="00B4766E" w:rsidRPr="003855C7" w:rsidRDefault="00B4766E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ai (Rp)</w:t>
            </w:r>
          </w:p>
        </w:tc>
      </w:tr>
      <w:tr w:rsidR="003855C7" w:rsidRPr="003855C7" w:rsidTr="00EF301F">
        <w:tc>
          <w:tcPr>
            <w:tcW w:w="2018" w:type="pct"/>
          </w:tcPr>
          <w:p w:rsidR="003855C7" w:rsidRPr="0000230C" w:rsidRDefault="0000230C" w:rsidP="0000230C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han kimia lab</w:t>
            </w:r>
          </w:p>
        </w:tc>
        <w:tc>
          <w:tcPr>
            <w:tcW w:w="645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F4D" w:rsidRPr="003855C7" w:rsidTr="00EF301F">
        <w:tc>
          <w:tcPr>
            <w:tcW w:w="2018" w:type="pct"/>
          </w:tcPr>
          <w:p w:rsidR="00406F4D" w:rsidRPr="0000230C" w:rsidRDefault="0000230C" w:rsidP="0000230C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han logam/kayu dan sejenisnya</w:t>
            </w:r>
          </w:p>
        </w:tc>
        <w:tc>
          <w:tcPr>
            <w:tcW w:w="645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F4D" w:rsidRPr="003855C7" w:rsidTr="00EF301F">
        <w:tc>
          <w:tcPr>
            <w:tcW w:w="2018" w:type="pct"/>
          </w:tcPr>
          <w:p w:rsidR="00406F4D" w:rsidRPr="0000230C" w:rsidRDefault="0000230C" w:rsidP="0000230C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kaian tari</w:t>
            </w:r>
          </w:p>
        </w:tc>
        <w:tc>
          <w:tcPr>
            <w:tcW w:w="645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F4D" w:rsidRPr="003855C7" w:rsidTr="00EF301F">
        <w:tc>
          <w:tcPr>
            <w:tcW w:w="2018" w:type="pct"/>
          </w:tcPr>
          <w:p w:rsidR="00406F4D" w:rsidRPr="0000230C" w:rsidRDefault="0000230C" w:rsidP="0000230C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innya</w:t>
            </w:r>
          </w:p>
        </w:tc>
        <w:tc>
          <w:tcPr>
            <w:tcW w:w="645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7FA1" w:rsidRPr="003855C7" w:rsidTr="00D3393D">
        <w:tc>
          <w:tcPr>
            <w:tcW w:w="4087" w:type="pct"/>
            <w:gridSpan w:val="4"/>
          </w:tcPr>
          <w:p w:rsidR="00F37FA1" w:rsidRPr="003855C7" w:rsidRDefault="00F37FA1" w:rsidP="00F37FA1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 TOTAL (Rp)</w:t>
            </w:r>
          </w:p>
        </w:tc>
        <w:tc>
          <w:tcPr>
            <w:tcW w:w="913" w:type="pct"/>
          </w:tcPr>
          <w:p w:rsidR="00F37FA1" w:rsidRPr="003855C7" w:rsidRDefault="00F37FA1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F4D" w:rsidRPr="003855C7" w:rsidTr="00EF301F">
        <w:tc>
          <w:tcPr>
            <w:tcW w:w="2018" w:type="pct"/>
          </w:tcPr>
          <w:p w:rsidR="00406F4D" w:rsidRPr="008B2C84" w:rsidRDefault="008B2C84" w:rsidP="008B2C8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B2C84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B2C84">
              <w:rPr>
                <w:rFonts w:ascii="Times New Roman" w:hAnsi="Times New Roman" w:cs="Times New Roman"/>
                <w:sz w:val="24"/>
                <w:szCs w:val="24"/>
              </w:rPr>
              <w:t>Perjalanan</w:t>
            </w:r>
          </w:p>
        </w:tc>
        <w:tc>
          <w:tcPr>
            <w:tcW w:w="645" w:type="pct"/>
          </w:tcPr>
          <w:p w:rsidR="00406F4D" w:rsidRPr="003855C7" w:rsidRDefault="008B2C84" w:rsidP="00B94F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lume</w:t>
            </w:r>
          </w:p>
        </w:tc>
        <w:tc>
          <w:tcPr>
            <w:tcW w:w="1411" w:type="pct"/>
          </w:tcPr>
          <w:p w:rsidR="00406F4D" w:rsidRPr="003855C7" w:rsidRDefault="008B2C84" w:rsidP="00B94F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ga Satuan (Rp)</w:t>
            </w:r>
          </w:p>
        </w:tc>
        <w:tc>
          <w:tcPr>
            <w:tcW w:w="926" w:type="pct"/>
            <w:gridSpan w:val="2"/>
          </w:tcPr>
          <w:p w:rsidR="00406F4D" w:rsidRPr="003855C7" w:rsidRDefault="00444E5D" w:rsidP="00B94F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ai (Rp)</w:t>
            </w:r>
          </w:p>
        </w:tc>
      </w:tr>
      <w:tr w:rsidR="00406F4D" w:rsidRPr="003855C7" w:rsidTr="00EF301F">
        <w:tc>
          <w:tcPr>
            <w:tcW w:w="2018" w:type="pct"/>
          </w:tcPr>
          <w:p w:rsidR="00406F4D" w:rsidRPr="00D855FE" w:rsidRDefault="00D855FE" w:rsidP="00D855FE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perluan pembelian bahan</w:t>
            </w:r>
          </w:p>
        </w:tc>
        <w:tc>
          <w:tcPr>
            <w:tcW w:w="645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F4D" w:rsidRPr="003855C7" w:rsidTr="00EF301F">
        <w:tc>
          <w:tcPr>
            <w:tcW w:w="2018" w:type="pct"/>
          </w:tcPr>
          <w:p w:rsidR="00406F4D" w:rsidRPr="004C3252" w:rsidRDefault="004C3252" w:rsidP="004C3252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perlian uji coba (kampus ke lokasi uji coba pp)</w:t>
            </w:r>
          </w:p>
        </w:tc>
        <w:tc>
          <w:tcPr>
            <w:tcW w:w="645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F4D" w:rsidRPr="003855C7" w:rsidTr="00EF301F">
        <w:tc>
          <w:tcPr>
            <w:tcW w:w="2018" w:type="pct"/>
          </w:tcPr>
          <w:p w:rsidR="00406F4D" w:rsidRPr="004C3252" w:rsidRDefault="004C3252" w:rsidP="004C3252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tuk perjalanan luar kota</w:t>
            </w:r>
          </w:p>
        </w:tc>
        <w:tc>
          <w:tcPr>
            <w:tcW w:w="645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F4D" w:rsidRPr="003855C7" w:rsidTr="00EF301F">
        <w:tc>
          <w:tcPr>
            <w:tcW w:w="2018" w:type="pct"/>
          </w:tcPr>
          <w:p w:rsidR="00406F4D" w:rsidRPr="009C7B2D" w:rsidRDefault="009C7B2D" w:rsidP="009C7B2D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/rental/travel pp</w:t>
            </w:r>
          </w:p>
        </w:tc>
        <w:tc>
          <w:tcPr>
            <w:tcW w:w="645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115B" w:rsidRPr="003855C7" w:rsidTr="00EF301F">
        <w:tc>
          <w:tcPr>
            <w:tcW w:w="2018" w:type="pct"/>
          </w:tcPr>
          <w:p w:rsidR="0099115B" w:rsidRPr="009C7B2D" w:rsidRDefault="009C7B2D" w:rsidP="009C7B2D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komodasi (hari)</w:t>
            </w:r>
          </w:p>
        </w:tc>
        <w:tc>
          <w:tcPr>
            <w:tcW w:w="645" w:type="pct"/>
          </w:tcPr>
          <w:p w:rsidR="0099115B" w:rsidRPr="003855C7" w:rsidRDefault="0099115B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99115B" w:rsidRPr="003855C7" w:rsidRDefault="0099115B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99115B" w:rsidRPr="003855C7" w:rsidRDefault="0099115B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115B" w:rsidRPr="003855C7" w:rsidTr="00EF301F">
        <w:tc>
          <w:tcPr>
            <w:tcW w:w="2018" w:type="pct"/>
          </w:tcPr>
          <w:p w:rsidR="0099115B" w:rsidRPr="009C7B2D" w:rsidRDefault="009C7B2D" w:rsidP="009C7B2D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ang makan tim</w:t>
            </w:r>
          </w:p>
        </w:tc>
        <w:tc>
          <w:tcPr>
            <w:tcW w:w="645" w:type="pct"/>
          </w:tcPr>
          <w:p w:rsidR="0099115B" w:rsidRPr="003855C7" w:rsidRDefault="0099115B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99115B" w:rsidRPr="003855C7" w:rsidRDefault="0099115B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99115B" w:rsidRPr="003855C7" w:rsidRDefault="0099115B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115B" w:rsidRPr="003855C7" w:rsidTr="00EF301F">
        <w:tc>
          <w:tcPr>
            <w:tcW w:w="2018" w:type="pct"/>
          </w:tcPr>
          <w:p w:rsidR="0099115B" w:rsidRPr="009C7B2D" w:rsidRDefault="009C7B2D" w:rsidP="009C7B2D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innya</w:t>
            </w:r>
          </w:p>
        </w:tc>
        <w:tc>
          <w:tcPr>
            <w:tcW w:w="645" w:type="pct"/>
          </w:tcPr>
          <w:p w:rsidR="0099115B" w:rsidRPr="003855C7" w:rsidRDefault="0099115B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99115B" w:rsidRPr="003855C7" w:rsidRDefault="0099115B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99115B" w:rsidRPr="003855C7" w:rsidRDefault="0099115B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6E49" w:rsidRPr="003855C7" w:rsidTr="00F36E49">
        <w:tc>
          <w:tcPr>
            <w:tcW w:w="4074" w:type="pct"/>
            <w:gridSpan w:val="3"/>
          </w:tcPr>
          <w:p w:rsidR="00F36E49" w:rsidRPr="003855C7" w:rsidRDefault="00F36E49" w:rsidP="00F36E49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 TOTAL (Rp)</w:t>
            </w:r>
          </w:p>
        </w:tc>
        <w:tc>
          <w:tcPr>
            <w:tcW w:w="926" w:type="pct"/>
            <w:gridSpan w:val="2"/>
          </w:tcPr>
          <w:p w:rsidR="00F36E49" w:rsidRPr="003855C7" w:rsidRDefault="00F36E49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F4D" w:rsidRPr="003855C7" w:rsidTr="00EF301F">
        <w:tc>
          <w:tcPr>
            <w:tcW w:w="2018" w:type="pct"/>
          </w:tcPr>
          <w:p w:rsidR="00406F4D" w:rsidRPr="003855C7" w:rsidRDefault="00DF64BF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 Lain-lain</w:t>
            </w:r>
          </w:p>
        </w:tc>
        <w:tc>
          <w:tcPr>
            <w:tcW w:w="645" w:type="pct"/>
          </w:tcPr>
          <w:p w:rsidR="00406F4D" w:rsidRPr="003855C7" w:rsidRDefault="00DF64BF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lume</w:t>
            </w:r>
          </w:p>
        </w:tc>
        <w:tc>
          <w:tcPr>
            <w:tcW w:w="1411" w:type="pct"/>
          </w:tcPr>
          <w:p w:rsidR="00406F4D" w:rsidRPr="003855C7" w:rsidRDefault="00DF64BF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ga Satuan (Rp)</w:t>
            </w:r>
          </w:p>
        </w:tc>
        <w:tc>
          <w:tcPr>
            <w:tcW w:w="926" w:type="pct"/>
            <w:gridSpan w:val="2"/>
          </w:tcPr>
          <w:p w:rsidR="00406F4D" w:rsidRPr="003855C7" w:rsidRDefault="00DF64BF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ai (Rp)</w:t>
            </w:r>
          </w:p>
        </w:tc>
      </w:tr>
      <w:tr w:rsidR="00406F4D" w:rsidRPr="003855C7" w:rsidTr="00EF301F">
        <w:tc>
          <w:tcPr>
            <w:tcW w:w="2018" w:type="pct"/>
          </w:tcPr>
          <w:p w:rsidR="00406F4D" w:rsidRP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wa server/hosting</w:t>
            </w:r>
          </w:p>
        </w:tc>
        <w:tc>
          <w:tcPr>
            <w:tcW w:w="645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F4D" w:rsidRPr="003855C7" w:rsidTr="00EF301F">
        <w:tc>
          <w:tcPr>
            <w:tcW w:w="2018" w:type="pct"/>
          </w:tcPr>
          <w:p w:rsidR="00406F4D" w:rsidRP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wa domain</w:t>
            </w:r>
          </w:p>
        </w:tc>
        <w:tc>
          <w:tcPr>
            <w:tcW w:w="645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0D66" w:rsidRPr="003855C7" w:rsidTr="00EF301F">
        <w:tc>
          <w:tcPr>
            <w:tcW w:w="2018" w:type="pct"/>
          </w:tcPr>
          <w:p w:rsidR="00990D66" w:rsidRP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</w:p>
        </w:tc>
        <w:tc>
          <w:tcPr>
            <w:tcW w:w="645" w:type="pct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0D66" w:rsidRPr="003855C7" w:rsidTr="00EF301F">
        <w:tc>
          <w:tcPr>
            <w:tcW w:w="2018" w:type="pct"/>
          </w:tcPr>
          <w:p w:rsidR="00990D66" w:rsidRP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jasa layanan instrumentasi</w:t>
            </w:r>
          </w:p>
        </w:tc>
        <w:tc>
          <w:tcPr>
            <w:tcW w:w="645" w:type="pct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0D66" w:rsidRPr="003855C7" w:rsidTr="00EF301F">
        <w:tc>
          <w:tcPr>
            <w:tcW w:w="2018" w:type="pct"/>
          </w:tcPr>
          <w:p w:rsidR="00990D66" w:rsidRP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jasa perbengkelan</w:t>
            </w:r>
          </w:p>
        </w:tc>
        <w:tc>
          <w:tcPr>
            <w:tcW w:w="645" w:type="pct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0D66" w:rsidRPr="003855C7" w:rsidTr="00EF301F">
        <w:tc>
          <w:tcPr>
            <w:tcW w:w="2018" w:type="pct"/>
          </w:tcPr>
          <w:p w:rsidR="00990D66" w:rsidRP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percetakan produk</w:t>
            </w:r>
          </w:p>
        </w:tc>
        <w:tc>
          <w:tcPr>
            <w:tcW w:w="645" w:type="pct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7E05" w:rsidRPr="003855C7" w:rsidTr="00EF301F">
        <w:tc>
          <w:tcPr>
            <w:tcW w:w="2018" w:type="pct"/>
          </w:tcPr>
          <w:p w:rsid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uji coba produk</w:t>
            </w:r>
          </w:p>
        </w:tc>
        <w:tc>
          <w:tcPr>
            <w:tcW w:w="645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7E05" w:rsidRPr="003855C7" w:rsidTr="00EF301F">
        <w:tc>
          <w:tcPr>
            <w:tcW w:w="2018" w:type="pct"/>
          </w:tcPr>
          <w:p w:rsid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publikasi</w:t>
            </w:r>
          </w:p>
        </w:tc>
        <w:tc>
          <w:tcPr>
            <w:tcW w:w="645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7E05" w:rsidRPr="003855C7" w:rsidTr="00EF301F">
        <w:tc>
          <w:tcPr>
            <w:tcW w:w="2018" w:type="pct"/>
          </w:tcPr>
          <w:p w:rsid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Biaya penggandaan laporan (khusus PTS)</w:t>
            </w:r>
          </w:p>
        </w:tc>
        <w:tc>
          <w:tcPr>
            <w:tcW w:w="645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7E05" w:rsidRPr="003855C7" w:rsidTr="00EF301F">
        <w:tc>
          <w:tcPr>
            <w:tcW w:w="2018" w:type="pct"/>
          </w:tcPr>
          <w:p w:rsid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sewa lab (maksimum) termasuk penggunaan alat lab</w:t>
            </w:r>
          </w:p>
        </w:tc>
        <w:tc>
          <w:tcPr>
            <w:tcW w:w="645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7E05" w:rsidRPr="003855C7" w:rsidTr="00EF301F">
        <w:tc>
          <w:tcPr>
            <w:tcW w:w="2018" w:type="pct"/>
          </w:tcPr>
          <w:p w:rsid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berlangganan internet (bulanan)</w:t>
            </w:r>
          </w:p>
        </w:tc>
        <w:tc>
          <w:tcPr>
            <w:tcW w:w="645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7E05" w:rsidRPr="003855C7" w:rsidTr="00EF301F">
        <w:tc>
          <w:tcPr>
            <w:tcW w:w="2018" w:type="pct"/>
          </w:tcPr>
          <w:p w:rsid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pemakaian pulsa</w:t>
            </w:r>
          </w:p>
        </w:tc>
        <w:tc>
          <w:tcPr>
            <w:tcW w:w="645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7E05" w:rsidRPr="003855C7" w:rsidTr="00EF301F">
        <w:tc>
          <w:tcPr>
            <w:tcW w:w="2018" w:type="pct"/>
          </w:tcPr>
          <w:p w:rsid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innya</w:t>
            </w:r>
          </w:p>
        </w:tc>
        <w:tc>
          <w:tcPr>
            <w:tcW w:w="645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7E05" w:rsidRPr="003855C7" w:rsidTr="000B7E05">
        <w:tc>
          <w:tcPr>
            <w:tcW w:w="4074" w:type="pct"/>
            <w:gridSpan w:val="3"/>
          </w:tcPr>
          <w:p w:rsidR="000B7E05" w:rsidRPr="003855C7" w:rsidRDefault="000B7E05" w:rsidP="000B7E0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 TOTAL (Rp)</w:t>
            </w:r>
          </w:p>
        </w:tc>
        <w:tc>
          <w:tcPr>
            <w:tcW w:w="926" w:type="pct"/>
            <w:gridSpan w:val="2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301F" w:rsidRPr="003855C7" w:rsidTr="00EF301F">
        <w:tc>
          <w:tcPr>
            <w:tcW w:w="4074" w:type="pct"/>
            <w:gridSpan w:val="3"/>
          </w:tcPr>
          <w:p w:rsidR="00EF301F" w:rsidRPr="003855C7" w:rsidRDefault="00EF301F" w:rsidP="00EF301F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1+2+3+4 (Rp)</w:t>
            </w:r>
          </w:p>
        </w:tc>
        <w:tc>
          <w:tcPr>
            <w:tcW w:w="926" w:type="pct"/>
            <w:gridSpan w:val="2"/>
          </w:tcPr>
          <w:p w:rsidR="00EF301F" w:rsidRPr="003855C7" w:rsidRDefault="00EF301F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7470" w:rsidRPr="003855C7" w:rsidTr="009B7470">
        <w:tc>
          <w:tcPr>
            <w:tcW w:w="5000" w:type="pct"/>
            <w:gridSpan w:val="5"/>
          </w:tcPr>
          <w:p w:rsidR="009B7470" w:rsidRPr="003855C7" w:rsidRDefault="009B7470" w:rsidP="009B747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Terbilang -----------------------)</w:t>
            </w:r>
          </w:p>
        </w:tc>
      </w:tr>
    </w:tbl>
    <w:p w:rsidR="00666F75" w:rsidRDefault="00666F75" w:rsidP="00157C2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855C7" w:rsidRDefault="003855C7" w:rsidP="00157C2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66F75" w:rsidRDefault="00666F75" w:rsidP="00157C2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  <w:sectPr w:rsidR="00666F75" w:rsidSect="001E18F2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666F75" w:rsidRDefault="00666F75" w:rsidP="00F56E7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LAMPIRAN 4. SUSUNAN ORGANISASI TIM PELAKSANA DAN PEMBAGIAN TUGAS</w:t>
      </w:r>
    </w:p>
    <w:p w:rsidR="00666F75" w:rsidRDefault="00666F75" w:rsidP="00F56E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1"/>
        <w:gridCol w:w="1945"/>
        <w:gridCol w:w="1290"/>
        <w:gridCol w:w="1275"/>
        <w:gridCol w:w="1536"/>
        <w:gridCol w:w="1271"/>
      </w:tblGrid>
      <w:tr w:rsidR="003E3CF4" w:rsidTr="0079453D">
        <w:tc>
          <w:tcPr>
            <w:tcW w:w="625" w:type="dxa"/>
            <w:vAlign w:val="center"/>
          </w:tcPr>
          <w:p w:rsidR="003E3CF4" w:rsidRDefault="003E3CF4" w:rsidP="0079453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017" w:type="dxa"/>
            <w:vAlign w:val="center"/>
          </w:tcPr>
          <w:p w:rsidR="003E3CF4" w:rsidRDefault="003E3CF4" w:rsidP="0079453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/N</w:t>
            </w:r>
            <w:r w:rsidR="00851C6D">
              <w:rPr>
                <w:rFonts w:ascii="Times New Roman" w:hAnsi="Times New Roman" w:cs="Times New Roman"/>
                <w:sz w:val="24"/>
                <w:szCs w:val="24"/>
              </w:rPr>
              <w:t>PM</w:t>
            </w:r>
          </w:p>
        </w:tc>
        <w:tc>
          <w:tcPr>
            <w:tcW w:w="1321" w:type="dxa"/>
            <w:vAlign w:val="center"/>
          </w:tcPr>
          <w:p w:rsidR="003E3CF4" w:rsidRDefault="003E3CF4" w:rsidP="0079453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Studi</w:t>
            </w:r>
          </w:p>
        </w:tc>
        <w:tc>
          <w:tcPr>
            <w:tcW w:w="1321" w:type="dxa"/>
            <w:vAlign w:val="center"/>
          </w:tcPr>
          <w:p w:rsidR="003E3CF4" w:rsidRDefault="003E3CF4" w:rsidP="0079453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dang Ilmu</w:t>
            </w:r>
          </w:p>
        </w:tc>
        <w:tc>
          <w:tcPr>
            <w:tcW w:w="1322" w:type="dxa"/>
            <w:vAlign w:val="center"/>
          </w:tcPr>
          <w:p w:rsidR="003E3CF4" w:rsidRDefault="003E3CF4" w:rsidP="0079453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okasi Waktu (jam/minggu)</w:t>
            </w:r>
          </w:p>
        </w:tc>
        <w:tc>
          <w:tcPr>
            <w:tcW w:w="1322" w:type="dxa"/>
            <w:vAlign w:val="center"/>
          </w:tcPr>
          <w:p w:rsidR="003E3CF4" w:rsidRDefault="003E3CF4" w:rsidP="0079453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raian Tugas</w:t>
            </w:r>
          </w:p>
        </w:tc>
      </w:tr>
      <w:tr w:rsidR="003E3CF4" w:rsidTr="003E3CF4">
        <w:tc>
          <w:tcPr>
            <w:tcW w:w="625" w:type="dxa"/>
          </w:tcPr>
          <w:p w:rsidR="003E3CF4" w:rsidRDefault="005C4E91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17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1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1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3CF4" w:rsidTr="003E3CF4">
        <w:tc>
          <w:tcPr>
            <w:tcW w:w="625" w:type="dxa"/>
          </w:tcPr>
          <w:p w:rsidR="003E3CF4" w:rsidRDefault="005C4E91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17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1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1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3CF4" w:rsidTr="003E3CF4">
        <w:tc>
          <w:tcPr>
            <w:tcW w:w="625" w:type="dxa"/>
          </w:tcPr>
          <w:p w:rsidR="003E3CF4" w:rsidRDefault="005C4E91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017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1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1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66F75" w:rsidRPr="00666F75" w:rsidRDefault="00666F75" w:rsidP="003E3CF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6F75" w:rsidRDefault="00666F75" w:rsidP="00157C2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66F75" w:rsidRDefault="00666F75" w:rsidP="00157C2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  <w:sectPr w:rsidR="00666F75" w:rsidSect="001E18F2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666F75" w:rsidRDefault="00666F75" w:rsidP="0079358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LAMPIRAN 5. SURAT PERNYATAAN KETUA PELAKSANA</w:t>
      </w:r>
    </w:p>
    <w:p w:rsidR="00536563" w:rsidRDefault="00536563" w:rsidP="00157C2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44C7F" w:rsidRDefault="00AF46AE" w:rsidP="00157C2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di halaman selanjutnya)</w:t>
      </w:r>
    </w:p>
    <w:p w:rsidR="00AF46AE" w:rsidRDefault="00AF46AE" w:rsidP="00157C2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73584" w:rsidRDefault="00C73584" w:rsidP="00157C2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  <w:sectPr w:rsidR="00C73584" w:rsidSect="001E18F2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AF46AE" w:rsidRDefault="00AF46AE" w:rsidP="0095695C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271D6" w:rsidRDefault="00974535" w:rsidP="0095695C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RAT PERNYATAAN KETUA P</w:t>
      </w:r>
      <w:r w:rsidR="001751DE">
        <w:rPr>
          <w:rFonts w:ascii="Times New Roman" w:hAnsi="Times New Roman" w:cs="Times New Roman"/>
          <w:sz w:val="24"/>
          <w:szCs w:val="24"/>
        </w:rPr>
        <w:t>ELAKSANA</w:t>
      </w:r>
    </w:p>
    <w:p w:rsidR="00974535" w:rsidRDefault="00974535" w:rsidP="0095695C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74535" w:rsidRDefault="00974535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ang bertanda tangan di bawah ini: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283"/>
        <w:gridCol w:w="5869"/>
      </w:tblGrid>
      <w:tr w:rsidR="00974535" w:rsidTr="0095695C">
        <w:tc>
          <w:tcPr>
            <w:tcW w:w="1710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</w:p>
        </w:tc>
        <w:tc>
          <w:tcPr>
            <w:tcW w:w="277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4535" w:rsidTr="0095695C">
        <w:tc>
          <w:tcPr>
            <w:tcW w:w="1710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277011">
              <w:rPr>
                <w:rFonts w:ascii="Times New Roman" w:hAnsi="Times New Roman" w:cs="Times New Roman"/>
                <w:sz w:val="24"/>
                <w:szCs w:val="24"/>
              </w:rPr>
              <w:t>PM</w:t>
            </w:r>
          </w:p>
        </w:tc>
        <w:tc>
          <w:tcPr>
            <w:tcW w:w="277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4535" w:rsidTr="0095695C">
        <w:tc>
          <w:tcPr>
            <w:tcW w:w="1710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Studi</w:t>
            </w:r>
          </w:p>
        </w:tc>
        <w:tc>
          <w:tcPr>
            <w:tcW w:w="277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4535" w:rsidTr="0095695C">
        <w:tc>
          <w:tcPr>
            <w:tcW w:w="1710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kultas</w:t>
            </w:r>
          </w:p>
        </w:tc>
        <w:tc>
          <w:tcPr>
            <w:tcW w:w="277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74535" w:rsidRDefault="00974535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74535" w:rsidRDefault="000D7EFE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gan ini menyatakan bahwa proposal PKM-</w:t>
      </w:r>
      <w:r w:rsidR="00482074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 saya dengan judul ............................................................................................................ yang diusulkan untuk tahun anggaran .............. adalah asli karya kami dan belum pernah dibiayai oleh lembaga atau sumber dana lain.</w:t>
      </w:r>
    </w:p>
    <w:p w:rsidR="000D7EFE" w:rsidRDefault="000D7EFE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D7EFE" w:rsidRDefault="000D7EFE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lamana di kemudian hari ditemukan ketidaksesuaian dengan pernyataan ini, maka saya bersedia dituntut dan diproses sesuai dengan ketentuan yang berlaku dan mengembalikan seluruh biaya yang sudah diterima ke kas negara.</w:t>
      </w:r>
    </w:p>
    <w:p w:rsidR="000D7EFE" w:rsidRDefault="000D7EFE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ikian pernyataan ini dibuat dengan sesungguhnya dan dengan sebenar-benarnya.</w:t>
      </w:r>
    </w:p>
    <w:p w:rsidR="00631790" w:rsidRDefault="00631790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31790" w:rsidRDefault="00631790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95"/>
        <w:gridCol w:w="1170"/>
        <w:gridCol w:w="3163"/>
      </w:tblGrid>
      <w:tr w:rsidR="004736E5" w:rsidTr="000E446D">
        <w:tc>
          <w:tcPr>
            <w:tcW w:w="3595" w:type="dxa"/>
          </w:tcPr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getahui,</w:t>
            </w: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akil Dekan </w:t>
            </w:r>
            <w:r w:rsidR="00D75386">
              <w:rPr>
                <w:rFonts w:ascii="Times New Roman" w:hAnsi="Times New Roman" w:cs="Times New Roman"/>
                <w:sz w:val="24"/>
                <w:szCs w:val="24"/>
              </w:rPr>
              <w:t>III</w:t>
            </w:r>
          </w:p>
          <w:p w:rsidR="004736E5" w:rsidRDefault="00AB4961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kultas Ilmu Komputer</w:t>
            </w: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tanda tangan)</w:t>
            </w:r>
          </w:p>
          <w:p w:rsidR="00226BAD" w:rsidRDefault="00226BAD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71EE3" w:rsidRDefault="00DA2090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Dr. </w:t>
            </w:r>
            <w:r w:rsidRPr="0062320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Basuki Rahmat, </w:t>
            </w: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>S.Si,. M.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NPT. 3 6907 06 0209 1</w:t>
            </w:r>
          </w:p>
        </w:tc>
        <w:tc>
          <w:tcPr>
            <w:tcW w:w="1170" w:type="dxa"/>
          </w:tcPr>
          <w:p w:rsidR="004736E5" w:rsidRDefault="00BC1B7A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>
                      <wp:simplePos x="0" y="0"/>
                      <wp:positionH relativeFrom="column">
                        <wp:posOffset>-99060</wp:posOffset>
                      </wp:positionH>
                      <wp:positionV relativeFrom="paragraph">
                        <wp:posOffset>780415</wp:posOffset>
                      </wp:positionV>
                      <wp:extent cx="815340" cy="815340"/>
                      <wp:effectExtent l="0" t="0" r="22860" b="22860"/>
                      <wp:wrapNone/>
                      <wp:docPr id="22" name="Oval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15340" cy="815340"/>
                              </a:xfrm>
                              <a:prstGeom prst="ellips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C1B7A" w:rsidRDefault="00BC1B7A" w:rsidP="00BC1B7A">
                                  <w:pPr>
                                    <w:spacing w:after="0"/>
                                    <w:jc w:val="center"/>
                                  </w:pPr>
                                  <w:r>
                                    <w:t>Ca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22" o:spid="_x0000_s1030" style="position:absolute;left:0;text-align:left;margin-left:-7.8pt;margin-top:61.45pt;width:64.2pt;height:64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" fillcolor="white [3201]" strokecolor="black [3213]" strokeweight="1pt">
                      <v:stroke joinstyle="miter"/>
                      <v:textbox>
                        <w:txbxContent>
                          <w:p w:rsidR="00BC1B7A" w:rsidRDefault="00BC1B7A" w:rsidP="00BC1B7A">
                            <w:pPr>
                              <w:spacing w:after="0"/>
                              <w:jc w:val="center"/>
                            </w:pPr>
                            <w:r>
                              <w:t>Cap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3163" w:type="dxa"/>
          </w:tcPr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ota, Tanggal-Bulan-Tahun</w:t>
            </w: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ang menyatakan,</w:t>
            </w: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Materai Rp. 6000</w:t>
            </w: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nda tangan)</w:t>
            </w: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..............................................)</w:t>
            </w: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A02EA0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.</w:t>
            </w: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736E5" w:rsidTr="000E446D">
        <w:tc>
          <w:tcPr>
            <w:tcW w:w="3595" w:type="dxa"/>
          </w:tcPr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63" w:type="dxa"/>
          </w:tcPr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31790" w:rsidRDefault="00631790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74535" w:rsidRDefault="00974535" w:rsidP="0097453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271D6" w:rsidRDefault="007271D6" w:rsidP="00157C2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45E90" w:rsidRDefault="00045E90" w:rsidP="00157C2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  <w:sectPr w:rsidR="00045E90" w:rsidSect="00222C33">
          <w:headerReference w:type="default" r:id="rId13"/>
          <w:pgSz w:w="11907" w:h="16840" w:code="9"/>
          <w:pgMar w:top="1701" w:right="1701" w:bottom="1701" w:left="2268" w:header="540" w:footer="709" w:gutter="0"/>
          <w:pgNumType w:start="1"/>
          <w:cols w:space="708"/>
          <w:docGrid w:linePitch="360"/>
        </w:sectPr>
      </w:pPr>
    </w:p>
    <w:p w:rsidR="00045E90" w:rsidRDefault="00045E90" w:rsidP="00045E90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LAMPIRAN </w:t>
      </w:r>
      <w:r w:rsidR="00EF72C6">
        <w:rPr>
          <w:rFonts w:ascii="Times New Roman" w:hAnsi="Times New Roman" w:cs="Times New Roman"/>
          <w:b/>
          <w:bCs/>
          <w:sz w:val="24"/>
          <w:szCs w:val="24"/>
        </w:rPr>
        <w:t>6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SURAT PERNYATAAN </w:t>
      </w:r>
      <w:r w:rsidR="008445CF">
        <w:rPr>
          <w:rFonts w:ascii="Times New Roman" w:hAnsi="Times New Roman" w:cs="Times New Roman"/>
          <w:b/>
          <w:bCs/>
          <w:sz w:val="24"/>
          <w:szCs w:val="24"/>
        </w:rPr>
        <w:t>KESEDIAAN DARI MITRA</w:t>
      </w:r>
    </w:p>
    <w:p w:rsidR="00045E90" w:rsidRDefault="00045E90" w:rsidP="00045E90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45E90" w:rsidRDefault="00045E90" w:rsidP="00045E90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di halaman selanjutnya)</w:t>
      </w:r>
    </w:p>
    <w:p w:rsidR="004D444C" w:rsidRDefault="004D444C" w:rsidP="00045E90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D444C" w:rsidRDefault="004D444C" w:rsidP="00045E90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  <w:sectPr w:rsidR="004D444C" w:rsidSect="00222C33">
          <w:headerReference w:type="default" r:id="rId14"/>
          <w:pgSz w:w="11907" w:h="16840" w:code="9"/>
          <w:pgMar w:top="1701" w:right="1701" w:bottom="1701" w:left="2268" w:header="540" w:footer="709" w:gutter="0"/>
          <w:pgNumType w:start="1"/>
          <w:cols w:space="708"/>
          <w:docGrid w:linePitch="360"/>
        </w:sectPr>
      </w:pPr>
    </w:p>
    <w:p w:rsidR="004D444C" w:rsidRDefault="004D444C" w:rsidP="00045E90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URAT PERNYATAAN KESEDIAAN KERJA SAMA DARI MITRA</w:t>
      </w:r>
    </w:p>
    <w:p w:rsidR="00DC4CF3" w:rsidRDefault="00DC4CF3" w:rsidP="00DC4CF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C4CF3" w:rsidRDefault="00DC4CF3" w:rsidP="00DC4CF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ang bertandatangan di bawah ini:</w:t>
      </w:r>
    </w:p>
    <w:tbl>
      <w:tblPr>
        <w:tblStyle w:val="TableGrid"/>
        <w:tblW w:w="8219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5"/>
        <w:gridCol w:w="455"/>
        <w:gridCol w:w="5869"/>
      </w:tblGrid>
      <w:tr w:rsidR="00DC4CF3" w:rsidTr="00271360">
        <w:tc>
          <w:tcPr>
            <w:tcW w:w="1895" w:type="dxa"/>
          </w:tcPr>
          <w:p w:rsidR="00DC4CF3" w:rsidRDefault="00DC4CF3" w:rsidP="004D6F2F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</w:p>
        </w:tc>
        <w:tc>
          <w:tcPr>
            <w:tcW w:w="455" w:type="dxa"/>
          </w:tcPr>
          <w:p w:rsidR="00DC4CF3" w:rsidRDefault="00DC4CF3" w:rsidP="004D6F2F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DC4CF3" w:rsidRDefault="00DC4CF3" w:rsidP="004D6F2F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C4CF3" w:rsidTr="00271360">
        <w:tc>
          <w:tcPr>
            <w:tcW w:w="1895" w:type="dxa"/>
          </w:tcPr>
          <w:p w:rsidR="00DC4CF3" w:rsidRDefault="00DC4CF3" w:rsidP="004D6F2F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mpinan Mitra</w:t>
            </w:r>
          </w:p>
        </w:tc>
        <w:tc>
          <w:tcPr>
            <w:tcW w:w="455" w:type="dxa"/>
          </w:tcPr>
          <w:p w:rsidR="00DC4CF3" w:rsidRDefault="00DC4CF3" w:rsidP="004D6F2F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DC4CF3" w:rsidRDefault="00DC4CF3" w:rsidP="004D6F2F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C4CF3" w:rsidTr="00271360">
        <w:tc>
          <w:tcPr>
            <w:tcW w:w="1895" w:type="dxa"/>
          </w:tcPr>
          <w:p w:rsidR="00DC4CF3" w:rsidRDefault="008C36CC" w:rsidP="004D6F2F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dang Kegiatan</w:t>
            </w:r>
          </w:p>
        </w:tc>
        <w:tc>
          <w:tcPr>
            <w:tcW w:w="455" w:type="dxa"/>
          </w:tcPr>
          <w:p w:rsidR="00DC4CF3" w:rsidRDefault="00DC4CF3" w:rsidP="004D6F2F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DC4CF3" w:rsidRDefault="00DC4CF3" w:rsidP="004D6F2F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C4CF3" w:rsidTr="00271360">
        <w:tc>
          <w:tcPr>
            <w:tcW w:w="1895" w:type="dxa"/>
          </w:tcPr>
          <w:p w:rsidR="00DC4CF3" w:rsidRDefault="009265A8" w:rsidP="004D6F2F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amat</w:t>
            </w:r>
          </w:p>
        </w:tc>
        <w:tc>
          <w:tcPr>
            <w:tcW w:w="455" w:type="dxa"/>
          </w:tcPr>
          <w:p w:rsidR="00DC4CF3" w:rsidRDefault="00DC4CF3" w:rsidP="004D6F2F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DC4CF3" w:rsidRDefault="00DC4CF3" w:rsidP="004D6F2F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C4CF3" w:rsidRDefault="00DC4CF3" w:rsidP="00DC4CF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11F21" w:rsidRDefault="00D11F21" w:rsidP="00DC4CF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gan ini menyatakan bersedia untuk bekerjasama dengan Pelaksana Kegiatan PKM – ..........................................&lt;Sebutkan nama programnya&gt;</w:t>
      </w:r>
    </w:p>
    <w:tbl>
      <w:tblPr>
        <w:tblStyle w:val="TableGrid"/>
        <w:tblW w:w="9119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5"/>
        <w:gridCol w:w="455"/>
        <w:gridCol w:w="5869"/>
      </w:tblGrid>
      <w:tr w:rsidR="008710F0" w:rsidTr="00AB192C">
        <w:tc>
          <w:tcPr>
            <w:tcW w:w="2795" w:type="dxa"/>
          </w:tcPr>
          <w:p w:rsidR="008710F0" w:rsidRDefault="008710F0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Ketua Tim Pengusul</w:t>
            </w:r>
          </w:p>
        </w:tc>
        <w:tc>
          <w:tcPr>
            <w:tcW w:w="455" w:type="dxa"/>
          </w:tcPr>
          <w:p w:rsidR="008710F0" w:rsidRDefault="008710F0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8710F0" w:rsidRDefault="008710F0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10F0" w:rsidTr="00AB192C">
        <w:tc>
          <w:tcPr>
            <w:tcW w:w="2795" w:type="dxa"/>
          </w:tcPr>
          <w:p w:rsidR="008710F0" w:rsidRDefault="00AB192C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PM </w:t>
            </w:r>
          </w:p>
        </w:tc>
        <w:tc>
          <w:tcPr>
            <w:tcW w:w="455" w:type="dxa"/>
          </w:tcPr>
          <w:p w:rsidR="008710F0" w:rsidRDefault="008710F0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8710F0" w:rsidRDefault="008710F0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10F0" w:rsidTr="00AB192C">
        <w:tc>
          <w:tcPr>
            <w:tcW w:w="2795" w:type="dxa"/>
          </w:tcPr>
          <w:p w:rsidR="008710F0" w:rsidRDefault="00AB192C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Studi</w:t>
            </w:r>
          </w:p>
        </w:tc>
        <w:tc>
          <w:tcPr>
            <w:tcW w:w="455" w:type="dxa"/>
          </w:tcPr>
          <w:p w:rsidR="008710F0" w:rsidRDefault="008710F0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8710F0" w:rsidRDefault="008710F0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10F0" w:rsidTr="00AB192C">
        <w:tc>
          <w:tcPr>
            <w:tcW w:w="2795" w:type="dxa"/>
          </w:tcPr>
          <w:p w:rsidR="008710F0" w:rsidRDefault="00AB192C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Dosen pendamping</w:t>
            </w:r>
          </w:p>
        </w:tc>
        <w:tc>
          <w:tcPr>
            <w:tcW w:w="455" w:type="dxa"/>
          </w:tcPr>
          <w:p w:rsidR="008710F0" w:rsidRDefault="008710F0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8710F0" w:rsidRDefault="008710F0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61CCE" w:rsidTr="00AB192C">
        <w:tc>
          <w:tcPr>
            <w:tcW w:w="2795" w:type="dxa"/>
          </w:tcPr>
          <w:p w:rsidR="00461CCE" w:rsidRDefault="00461CCE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guruan Tinggi</w:t>
            </w:r>
          </w:p>
        </w:tc>
        <w:tc>
          <w:tcPr>
            <w:tcW w:w="455" w:type="dxa"/>
          </w:tcPr>
          <w:p w:rsidR="00461CCE" w:rsidRDefault="00461CCE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461CCE" w:rsidRDefault="00461CCE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D47F8" w:rsidRDefault="00CD47F8" w:rsidP="00DC4CF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B68E2" w:rsidRDefault="00DB68E2" w:rsidP="00DC4CF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una menerapkan dan/atau mengembangkan iptek pada tempat kami.</w:t>
      </w:r>
    </w:p>
    <w:p w:rsidR="00DB68E2" w:rsidRDefault="00DB68E2" w:rsidP="00DC4CF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rsama ini pula kami nyatakan dengan sebenarnya bahwa di antara pihak Mitra dan Pelaksana Program tidak terdapat ikatan kekeluargaan dan ikatan usaha dalam wujud apa pun juga.</w:t>
      </w:r>
    </w:p>
    <w:p w:rsidR="0008740B" w:rsidRDefault="0008740B" w:rsidP="00DC4CF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ikian Surat Pernyataan ini dibuat dengan penuh kesadaran dan tanggung jawab tanpa ada unsur pemaksaan di dalam pembuatannya untuk dapat digunakan sebagaimana mestinya.</w:t>
      </w:r>
    </w:p>
    <w:p w:rsidR="004E4BD3" w:rsidRDefault="004E4BD3" w:rsidP="00DC4CF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2964180</wp:posOffset>
                </wp:positionH>
                <wp:positionV relativeFrom="paragraph">
                  <wp:posOffset>128905</wp:posOffset>
                </wp:positionV>
                <wp:extent cx="2057400" cy="228600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2286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4BD3" w:rsidRDefault="004E4BD3" w:rsidP="004E4BD3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Kota, Tanggal-Bulan-Tahun</w:t>
                            </w:r>
                          </w:p>
                          <w:p w:rsidR="004E4BD3" w:rsidRDefault="004E4BD3" w:rsidP="004E4BD3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Yang menyatakan,</w:t>
                            </w:r>
                          </w:p>
                          <w:p w:rsidR="004E4BD3" w:rsidRDefault="004E4BD3" w:rsidP="004E4BD3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4E4BD3" w:rsidRDefault="004E4BD3" w:rsidP="004E4BD3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Materai Rp. 6000</w:t>
                            </w:r>
                          </w:p>
                          <w:p w:rsidR="004E4BD3" w:rsidRDefault="004E4BD3" w:rsidP="004E4BD3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anda tangan dan stempel)</w:t>
                            </w:r>
                          </w:p>
                          <w:p w:rsidR="004E4BD3" w:rsidRDefault="009F54FC" w:rsidP="004E4BD3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Nama Pemimpin Mitra</w:t>
                            </w:r>
                            <w:r w:rsidR="00411F6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:rsidR="004E4BD3" w:rsidRDefault="004E4BD3" w:rsidP="004E4BD3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4E4BD3" w:rsidRDefault="004E4BD3" w:rsidP="004E4BD3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..............................................)</w:t>
                            </w:r>
                          </w:p>
                          <w:p w:rsidR="004E4BD3" w:rsidRDefault="004E4BD3" w:rsidP="004E4BD3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PM.</w:t>
                            </w:r>
                          </w:p>
                          <w:p w:rsidR="004E4BD3" w:rsidRDefault="004E4BD3" w:rsidP="004E4BD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8" o:spid="_x0000_s1031" style="position:absolute;left:0;text-align:left;margin-left:233.4pt;margin-top:10.15pt;width:162pt;height:180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" fillcolor="white [3201]" stroked="f" strokeweight="1pt">
                <v:textbox>
                  <w:txbxContent>
                    <w:p w:rsidR="004E4BD3" w:rsidRDefault="004E4BD3" w:rsidP="004E4BD3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Kota, Tanggal-Bulan-Tahun</w:t>
                      </w:r>
                    </w:p>
                    <w:p w:rsidR="004E4BD3" w:rsidRDefault="004E4BD3" w:rsidP="004E4BD3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Yang menyatakan,</w:t>
                      </w:r>
                    </w:p>
                    <w:p w:rsidR="004E4BD3" w:rsidRDefault="004E4BD3" w:rsidP="004E4BD3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4E4BD3" w:rsidRDefault="004E4BD3" w:rsidP="004E4BD3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Materai Rp. 6000</w:t>
                      </w:r>
                    </w:p>
                    <w:p w:rsidR="004E4BD3" w:rsidRDefault="004E4BD3" w:rsidP="004E4BD3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anda tangan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dan stempel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:rsidR="004E4BD3" w:rsidRDefault="009F54FC" w:rsidP="004E4BD3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Nama Pemimpin Mitra</w:t>
                      </w:r>
                      <w:r w:rsidR="00411F6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:rsidR="004E4BD3" w:rsidRDefault="004E4BD3" w:rsidP="004E4BD3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4E4BD3" w:rsidRDefault="004E4BD3" w:rsidP="004E4BD3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..............................................)</w:t>
                      </w:r>
                    </w:p>
                    <w:p w:rsidR="004E4BD3" w:rsidRDefault="004E4BD3" w:rsidP="004E4BD3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PM.</w:t>
                      </w:r>
                    </w:p>
                    <w:p w:rsidR="004E4BD3" w:rsidRDefault="004E4BD3" w:rsidP="004E4BD3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:rsidR="004E4BD3" w:rsidRDefault="004E4BD3" w:rsidP="00DC4CF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271D6" w:rsidRPr="00536563" w:rsidRDefault="007271D6" w:rsidP="00157C2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7271D6" w:rsidRPr="00536563" w:rsidSect="00222C33">
      <w:pgSz w:w="11907" w:h="16840" w:code="9"/>
      <w:pgMar w:top="1701" w:right="1701" w:bottom="1701" w:left="2268" w:header="540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2744F" w:rsidRDefault="00A2744F" w:rsidP="009C063C">
      <w:pPr>
        <w:spacing w:after="0" w:line="240" w:lineRule="auto"/>
      </w:pPr>
      <w:r>
        <w:separator/>
      </w:r>
    </w:p>
  </w:endnote>
  <w:endnote w:type="continuationSeparator" w:id="0">
    <w:p w:rsidR="00A2744F" w:rsidRDefault="00A2744F" w:rsidP="009C0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7079775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06888" w:rsidRDefault="00E0688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0172">
          <w:rPr>
            <w:noProof/>
          </w:rPr>
          <w:t>ii</w:t>
        </w:r>
        <w:r>
          <w:rPr>
            <w:noProof/>
          </w:rPr>
          <w:fldChar w:fldCharType="end"/>
        </w:r>
      </w:p>
    </w:sdtContent>
  </w:sdt>
  <w:p w:rsidR="00E06888" w:rsidRDefault="00E068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06888" w:rsidRDefault="00E06888">
    <w:pPr>
      <w:pStyle w:val="Footer"/>
      <w:jc w:val="right"/>
    </w:pPr>
  </w:p>
  <w:p w:rsidR="00E06888" w:rsidRDefault="00E068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2744F" w:rsidRDefault="00A2744F" w:rsidP="009C063C">
      <w:pPr>
        <w:spacing w:after="0" w:line="240" w:lineRule="auto"/>
      </w:pPr>
      <w:r>
        <w:separator/>
      </w:r>
    </w:p>
  </w:footnote>
  <w:footnote w:type="continuationSeparator" w:id="0">
    <w:p w:rsidR="00A2744F" w:rsidRDefault="00A2744F" w:rsidP="009C06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D6219" w:rsidRDefault="003D6219">
    <w:pPr>
      <w:pStyle w:val="Header"/>
      <w:jc w:val="right"/>
    </w:pPr>
  </w:p>
  <w:p w:rsidR="003D6219" w:rsidRDefault="003D62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99821897"/>
      <w:docPartObj>
        <w:docPartGallery w:val="Page Numbers (Top of Page)"/>
        <w:docPartUnique/>
      </w:docPartObj>
    </w:sdtPr>
    <w:sdtEndPr>
      <w:rPr>
        <w:noProof/>
      </w:rPr>
    </w:sdtEndPr>
    <w:sdtContent>
      <w:p w:rsidR="00E06888" w:rsidRDefault="00E0688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017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06888" w:rsidRDefault="00E0688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72336091"/>
      <w:docPartObj>
        <w:docPartGallery w:val="Page Numbers (Top of Page)"/>
        <w:docPartUnique/>
      </w:docPartObj>
    </w:sdtPr>
    <w:sdtEndPr>
      <w:rPr>
        <w:noProof/>
      </w:rPr>
    </w:sdtEndPr>
    <w:sdtContent>
      <w:p w:rsidR="00222C33" w:rsidRPr="00222C33" w:rsidRDefault="00222C33" w:rsidP="00582E9F">
        <w:pPr>
          <w:spacing w:after="0"/>
          <w:ind w:left="630" w:right="-162"/>
          <w:jc w:val="center"/>
          <w:rPr>
            <w:rFonts w:ascii="Times New Roman" w:hAnsi="Times New Roman" w:cs="Times New Roman"/>
            <w:b/>
            <w:lang w:val="sv-SE"/>
          </w:rPr>
        </w:pPr>
        <w:r w:rsidRPr="00222C33">
          <w:rPr>
            <w:rFonts w:ascii="Times New Roman" w:hAnsi="Times New Roman" w:cs="Times New Roman"/>
            <w:noProof/>
          </w:rPr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393700</wp:posOffset>
              </wp:positionH>
              <wp:positionV relativeFrom="paragraph">
                <wp:posOffset>24130</wp:posOffset>
              </wp:positionV>
              <wp:extent cx="770255" cy="756920"/>
              <wp:effectExtent l="0" t="0" r="0" b="5080"/>
              <wp:wrapNone/>
              <wp:docPr id="19" name="Picture 1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70255" cy="756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222C33">
          <w:rPr>
            <w:rFonts w:ascii="Times New Roman" w:hAnsi="Times New Roman" w:cs="Times New Roman"/>
            <w:b/>
            <w:lang w:val="sv-SE"/>
          </w:rPr>
          <w:t>KEMENTERIAN RISET, TEKNOLOGI DAN PENDIDIKAN TINGGI</w:t>
        </w:r>
      </w:p>
      <w:p w:rsidR="00222C33" w:rsidRPr="00222C33" w:rsidRDefault="00222C33" w:rsidP="00582E9F">
        <w:pPr>
          <w:spacing w:after="0"/>
          <w:ind w:left="630" w:right="-162"/>
          <w:jc w:val="center"/>
          <w:rPr>
            <w:rFonts w:ascii="Times New Roman" w:hAnsi="Times New Roman" w:cs="Times New Roman"/>
            <w:b/>
            <w:lang w:val="sv-SE"/>
          </w:rPr>
        </w:pPr>
        <w:r w:rsidRPr="00222C33">
          <w:rPr>
            <w:rFonts w:ascii="Times New Roman" w:hAnsi="Times New Roman" w:cs="Times New Roman"/>
            <w:b/>
            <w:lang w:val="sv-SE"/>
          </w:rPr>
          <w:t>UNIVERSITAS PEMBANGUNAN NASIONAL “VETERAN” JAWA TIMUR</w:t>
        </w:r>
      </w:p>
      <w:p w:rsidR="00222C33" w:rsidRDefault="00222C33" w:rsidP="00582E9F">
        <w:pPr>
          <w:pStyle w:val="Header"/>
          <w:ind w:left="630" w:right="-162"/>
          <w:jc w:val="center"/>
          <w:rPr>
            <w:rFonts w:ascii="Arial" w:hAnsi="Arial" w:cs="Arial"/>
            <w:sz w:val="20"/>
            <w:szCs w:val="20"/>
            <w:lang w:val="sv-SE"/>
          </w:rPr>
        </w:pPr>
      </w:p>
      <w:p w:rsidR="00262685" w:rsidRDefault="00262685" w:rsidP="00582E9F">
        <w:pPr>
          <w:pStyle w:val="Header"/>
          <w:ind w:left="630" w:right="-162"/>
          <w:jc w:val="center"/>
          <w:rPr>
            <w:rFonts w:ascii="Arial" w:hAnsi="Arial" w:cs="Arial"/>
            <w:sz w:val="20"/>
            <w:szCs w:val="20"/>
            <w:lang w:val="sv-SE"/>
          </w:rPr>
        </w:pPr>
      </w:p>
      <w:p w:rsidR="00222C33" w:rsidRDefault="00222C33" w:rsidP="00582E9F">
        <w:pPr>
          <w:pStyle w:val="Header"/>
          <w:ind w:left="630" w:right="-162"/>
          <w:jc w:val="center"/>
        </w:pPr>
        <w:r w:rsidRPr="00E71780">
          <w:rPr>
            <w:rFonts w:ascii="Arial" w:hAnsi="Arial" w:cs="Arial"/>
            <w:sz w:val="20"/>
            <w:szCs w:val="20"/>
            <w:lang w:val="sv-SE"/>
          </w:rPr>
          <w:t>Jl. Raya Rungkut Madya Gunung Anyar Telp. (031) 8706369 Surabaya 60294</w:t>
        </w:r>
      </w:p>
    </w:sdtContent>
  </w:sdt>
  <w:p w:rsidR="00222C33" w:rsidRDefault="00797C6A" w:rsidP="00262685">
    <w:pPr>
      <w:pStyle w:val="Header"/>
    </w:pPr>
    <w:r>
      <w:rPr>
        <w:rFonts w:ascii="Times New Roman" w:hAnsi="Times New Roman" w:cs="Times New Roman"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469900</wp:posOffset>
              </wp:positionH>
              <wp:positionV relativeFrom="paragraph">
                <wp:posOffset>127000</wp:posOffset>
              </wp:positionV>
              <wp:extent cx="5597525" cy="0"/>
              <wp:effectExtent l="0" t="19050" r="22225" b="19050"/>
              <wp:wrapNone/>
              <wp:docPr id="20" name="Straight Connector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597525" cy="0"/>
                      </a:xfrm>
                      <a:prstGeom prst="line">
                        <a:avLst/>
                      </a:prstGeom>
                      <a:noFill/>
                      <a:ln w="31750" cmpd="thickThin">
                        <a:solidFill>
                          <a:srgbClr val="000000"/>
                        </a:solidFill>
                        <a:round/>
                        <a:headEnd type="none" w="sm" len="med"/>
                        <a:tailEnd type="none" w="sm" len="med"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4D5E104" id="Straight Connector 20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7pt,10pt" to="403.75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" strokeweight="2.5pt">
              <v:stroke startarrowwidth="narrow" endarrowwidth="narrow" linestyle="thickThin"/>
            </v:lin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45E90" w:rsidRPr="00045E90" w:rsidRDefault="00045E90" w:rsidP="00045E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1658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5A40430"/>
    <w:multiLevelType w:val="multilevel"/>
    <w:tmpl w:val="514432E4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2C82A6B"/>
    <w:multiLevelType w:val="hybridMultilevel"/>
    <w:tmpl w:val="235002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6F0B30"/>
    <w:multiLevelType w:val="hybridMultilevel"/>
    <w:tmpl w:val="188E5A8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BE2C99"/>
    <w:multiLevelType w:val="hybridMultilevel"/>
    <w:tmpl w:val="4B823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A4364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2BA534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E807C82"/>
    <w:multiLevelType w:val="hybridMultilevel"/>
    <w:tmpl w:val="6E5648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E625BF"/>
    <w:multiLevelType w:val="hybridMultilevel"/>
    <w:tmpl w:val="1C96F6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57705C"/>
    <w:multiLevelType w:val="hybridMultilevel"/>
    <w:tmpl w:val="AB100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1903F6"/>
    <w:multiLevelType w:val="hybridMultilevel"/>
    <w:tmpl w:val="188E5A8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8B4E2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486619A"/>
    <w:multiLevelType w:val="multilevel"/>
    <w:tmpl w:val="188E5A8E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A423DA"/>
    <w:multiLevelType w:val="hybridMultilevel"/>
    <w:tmpl w:val="09B603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E336A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3B82E64"/>
    <w:multiLevelType w:val="hybridMultilevel"/>
    <w:tmpl w:val="E3CEE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DB01F6"/>
    <w:multiLevelType w:val="hybridMultilevel"/>
    <w:tmpl w:val="294EDF6A"/>
    <w:lvl w:ilvl="0" w:tplc="68D2D03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7"/>
  </w:num>
  <w:num w:numId="4">
    <w:abstractNumId w:val="8"/>
  </w:num>
  <w:num w:numId="5">
    <w:abstractNumId w:val="14"/>
  </w:num>
  <w:num w:numId="6">
    <w:abstractNumId w:val="11"/>
  </w:num>
  <w:num w:numId="7">
    <w:abstractNumId w:val="6"/>
  </w:num>
  <w:num w:numId="8">
    <w:abstractNumId w:val="5"/>
  </w:num>
  <w:num w:numId="9">
    <w:abstractNumId w:val="0"/>
  </w:num>
  <w:num w:numId="10">
    <w:abstractNumId w:val="15"/>
  </w:num>
  <w:num w:numId="11">
    <w:abstractNumId w:val="9"/>
  </w:num>
  <w:num w:numId="12">
    <w:abstractNumId w:val="16"/>
  </w:num>
  <w:num w:numId="13">
    <w:abstractNumId w:val="2"/>
  </w:num>
  <w:num w:numId="14">
    <w:abstractNumId w:val="10"/>
  </w:num>
  <w:num w:numId="15">
    <w:abstractNumId w:val="3"/>
  </w:num>
  <w:num w:numId="16">
    <w:abstractNumId w:val="1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MzOyNDQ0NDM1NTRW0lEKTi0uzszPAykwrQUAU97y8SwAAAA="/>
  </w:docVars>
  <w:rsids>
    <w:rsidRoot w:val="00493119"/>
    <w:rsid w:val="0000230C"/>
    <w:rsid w:val="00010266"/>
    <w:rsid w:val="000226F9"/>
    <w:rsid w:val="00032A5A"/>
    <w:rsid w:val="00044C7F"/>
    <w:rsid w:val="00045E90"/>
    <w:rsid w:val="00065DE9"/>
    <w:rsid w:val="0008740B"/>
    <w:rsid w:val="000A7E88"/>
    <w:rsid w:val="000B74CB"/>
    <w:rsid w:val="000B7E05"/>
    <w:rsid w:val="000C5001"/>
    <w:rsid w:val="000D7EFE"/>
    <w:rsid w:val="000E373E"/>
    <w:rsid w:val="000E446D"/>
    <w:rsid w:val="000E4BCF"/>
    <w:rsid w:val="00124168"/>
    <w:rsid w:val="001268EC"/>
    <w:rsid w:val="00132FA4"/>
    <w:rsid w:val="00157C26"/>
    <w:rsid w:val="00167177"/>
    <w:rsid w:val="00172045"/>
    <w:rsid w:val="001751DE"/>
    <w:rsid w:val="00194596"/>
    <w:rsid w:val="001959A0"/>
    <w:rsid w:val="001A1E13"/>
    <w:rsid w:val="001D63EF"/>
    <w:rsid w:val="001E18F2"/>
    <w:rsid w:val="00204221"/>
    <w:rsid w:val="00206DBA"/>
    <w:rsid w:val="00221D6E"/>
    <w:rsid w:val="00222C33"/>
    <w:rsid w:val="00226BAD"/>
    <w:rsid w:val="00255B65"/>
    <w:rsid w:val="00262685"/>
    <w:rsid w:val="00262A74"/>
    <w:rsid w:val="00271360"/>
    <w:rsid w:val="00274447"/>
    <w:rsid w:val="00277011"/>
    <w:rsid w:val="00283A5E"/>
    <w:rsid w:val="002928A3"/>
    <w:rsid w:val="00296E75"/>
    <w:rsid w:val="0032217B"/>
    <w:rsid w:val="00332B74"/>
    <w:rsid w:val="00371EE3"/>
    <w:rsid w:val="00372113"/>
    <w:rsid w:val="00372FEA"/>
    <w:rsid w:val="003733E5"/>
    <w:rsid w:val="00376952"/>
    <w:rsid w:val="003771E7"/>
    <w:rsid w:val="003802A8"/>
    <w:rsid w:val="003855C7"/>
    <w:rsid w:val="00392AEA"/>
    <w:rsid w:val="003A2780"/>
    <w:rsid w:val="003B0BCA"/>
    <w:rsid w:val="003B1734"/>
    <w:rsid w:val="003B37EB"/>
    <w:rsid w:val="003D6219"/>
    <w:rsid w:val="003E3CF4"/>
    <w:rsid w:val="003E41CD"/>
    <w:rsid w:val="003F5242"/>
    <w:rsid w:val="00406F4D"/>
    <w:rsid w:val="00411F6F"/>
    <w:rsid w:val="00424F8D"/>
    <w:rsid w:val="004277CB"/>
    <w:rsid w:val="00444E5D"/>
    <w:rsid w:val="00461CCE"/>
    <w:rsid w:val="004736E5"/>
    <w:rsid w:val="0048121B"/>
    <w:rsid w:val="00482074"/>
    <w:rsid w:val="00493119"/>
    <w:rsid w:val="004B7163"/>
    <w:rsid w:val="004B7988"/>
    <w:rsid w:val="004C1EF2"/>
    <w:rsid w:val="004C3252"/>
    <w:rsid w:val="004D359D"/>
    <w:rsid w:val="004D444C"/>
    <w:rsid w:val="004D6F2F"/>
    <w:rsid w:val="004E4BD3"/>
    <w:rsid w:val="00505CE2"/>
    <w:rsid w:val="0053570A"/>
    <w:rsid w:val="00536563"/>
    <w:rsid w:val="00536EB6"/>
    <w:rsid w:val="00571CB5"/>
    <w:rsid w:val="00577930"/>
    <w:rsid w:val="00582E9F"/>
    <w:rsid w:val="00592FCA"/>
    <w:rsid w:val="005A27D3"/>
    <w:rsid w:val="005C1EC9"/>
    <w:rsid w:val="005C4E91"/>
    <w:rsid w:val="005F2118"/>
    <w:rsid w:val="005F7655"/>
    <w:rsid w:val="006119BE"/>
    <w:rsid w:val="006171AA"/>
    <w:rsid w:val="00623207"/>
    <w:rsid w:val="00631790"/>
    <w:rsid w:val="00633EE5"/>
    <w:rsid w:val="00653E37"/>
    <w:rsid w:val="00656B1B"/>
    <w:rsid w:val="00663116"/>
    <w:rsid w:val="00666F75"/>
    <w:rsid w:val="006A0957"/>
    <w:rsid w:val="006B083E"/>
    <w:rsid w:val="006E23E9"/>
    <w:rsid w:val="00701CFC"/>
    <w:rsid w:val="007259D5"/>
    <w:rsid w:val="00726213"/>
    <w:rsid w:val="007271D6"/>
    <w:rsid w:val="00731657"/>
    <w:rsid w:val="00733091"/>
    <w:rsid w:val="007341CE"/>
    <w:rsid w:val="00735086"/>
    <w:rsid w:val="00740A6B"/>
    <w:rsid w:val="00774B5D"/>
    <w:rsid w:val="0077660E"/>
    <w:rsid w:val="00784683"/>
    <w:rsid w:val="00793581"/>
    <w:rsid w:val="0079453D"/>
    <w:rsid w:val="00797C6A"/>
    <w:rsid w:val="007B3EA3"/>
    <w:rsid w:val="007B409D"/>
    <w:rsid w:val="007C7069"/>
    <w:rsid w:val="007D4F62"/>
    <w:rsid w:val="007E0100"/>
    <w:rsid w:val="007E11AC"/>
    <w:rsid w:val="007E1CE7"/>
    <w:rsid w:val="007E7AB2"/>
    <w:rsid w:val="008239A4"/>
    <w:rsid w:val="008445CF"/>
    <w:rsid w:val="00851C6D"/>
    <w:rsid w:val="008523B0"/>
    <w:rsid w:val="00866680"/>
    <w:rsid w:val="00870E42"/>
    <w:rsid w:val="008710F0"/>
    <w:rsid w:val="00881A59"/>
    <w:rsid w:val="00884383"/>
    <w:rsid w:val="008A5FEF"/>
    <w:rsid w:val="008B2C84"/>
    <w:rsid w:val="008C36CC"/>
    <w:rsid w:val="008E3C22"/>
    <w:rsid w:val="008F3EFC"/>
    <w:rsid w:val="00911508"/>
    <w:rsid w:val="009265A8"/>
    <w:rsid w:val="00927F24"/>
    <w:rsid w:val="00933404"/>
    <w:rsid w:val="0093594B"/>
    <w:rsid w:val="00940EE9"/>
    <w:rsid w:val="00943E92"/>
    <w:rsid w:val="0095695C"/>
    <w:rsid w:val="00974535"/>
    <w:rsid w:val="00980E7A"/>
    <w:rsid w:val="0099069B"/>
    <w:rsid w:val="00990D66"/>
    <w:rsid w:val="0099115B"/>
    <w:rsid w:val="009B7470"/>
    <w:rsid w:val="009C063C"/>
    <w:rsid w:val="009C3801"/>
    <w:rsid w:val="009C7B2D"/>
    <w:rsid w:val="009D56E1"/>
    <w:rsid w:val="009F2974"/>
    <w:rsid w:val="009F54FC"/>
    <w:rsid w:val="00A02EA0"/>
    <w:rsid w:val="00A16E37"/>
    <w:rsid w:val="00A22143"/>
    <w:rsid w:val="00A2744F"/>
    <w:rsid w:val="00A3730B"/>
    <w:rsid w:val="00A46B1C"/>
    <w:rsid w:val="00A56957"/>
    <w:rsid w:val="00A63722"/>
    <w:rsid w:val="00A72921"/>
    <w:rsid w:val="00A745D5"/>
    <w:rsid w:val="00A849A7"/>
    <w:rsid w:val="00A915DD"/>
    <w:rsid w:val="00A91701"/>
    <w:rsid w:val="00A95BBC"/>
    <w:rsid w:val="00AA3F80"/>
    <w:rsid w:val="00AB192C"/>
    <w:rsid w:val="00AB4961"/>
    <w:rsid w:val="00AB569E"/>
    <w:rsid w:val="00AE1635"/>
    <w:rsid w:val="00AE3549"/>
    <w:rsid w:val="00AE7051"/>
    <w:rsid w:val="00AF46AE"/>
    <w:rsid w:val="00B10F2C"/>
    <w:rsid w:val="00B1411C"/>
    <w:rsid w:val="00B26E2F"/>
    <w:rsid w:val="00B35CD1"/>
    <w:rsid w:val="00B452DD"/>
    <w:rsid w:val="00B454C1"/>
    <w:rsid w:val="00B4766E"/>
    <w:rsid w:val="00B53875"/>
    <w:rsid w:val="00B91E4B"/>
    <w:rsid w:val="00B94F67"/>
    <w:rsid w:val="00BC1B7A"/>
    <w:rsid w:val="00BD2B88"/>
    <w:rsid w:val="00BE2B69"/>
    <w:rsid w:val="00BE3ECD"/>
    <w:rsid w:val="00C13855"/>
    <w:rsid w:val="00C14E26"/>
    <w:rsid w:val="00C23516"/>
    <w:rsid w:val="00C54F3F"/>
    <w:rsid w:val="00C60C35"/>
    <w:rsid w:val="00C62FEB"/>
    <w:rsid w:val="00C63ACA"/>
    <w:rsid w:val="00C709E2"/>
    <w:rsid w:val="00C71874"/>
    <w:rsid w:val="00C73584"/>
    <w:rsid w:val="00C82964"/>
    <w:rsid w:val="00C82EDD"/>
    <w:rsid w:val="00CB5414"/>
    <w:rsid w:val="00CD47F8"/>
    <w:rsid w:val="00CE20CD"/>
    <w:rsid w:val="00CE787D"/>
    <w:rsid w:val="00CE7D3D"/>
    <w:rsid w:val="00D04FA9"/>
    <w:rsid w:val="00D10172"/>
    <w:rsid w:val="00D11F21"/>
    <w:rsid w:val="00D2135B"/>
    <w:rsid w:val="00D23D74"/>
    <w:rsid w:val="00D3393D"/>
    <w:rsid w:val="00D40CF2"/>
    <w:rsid w:val="00D42EEE"/>
    <w:rsid w:val="00D63992"/>
    <w:rsid w:val="00D66B8C"/>
    <w:rsid w:val="00D75386"/>
    <w:rsid w:val="00D855FE"/>
    <w:rsid w:val="00DA1B8D"/>
    <w:rsid w:val="00DA2090"/>
    <w:rsid w:val="00DB2FD9"/>
    <w:rsid w:val="00DB68E2"/>
    <w:rsid w:val="00DC4CF3"/>
    <w:rsid w:val="00DC629B"/>
    <w:rsid w:val="00DC7838"/>
    <w:rsid w:val="00DF14C7"/>
    <w:rsid w:val="00DF6146"/>
    <w:rsid w:val="00DF64BF"/>
    <w:rsid w:val="00E06888"/>
    <w:rsid w:val="00E141D2"/>
    <w:rsid w:val="00E14552"/>
    <w:rsid w:val="00E44B2B"/>
    <w:rsid w:val="00E503E3"/>
    <w:rsid w:val="00E56F42"/>
    <w:rsid w:val="00E7663E"/>
    <w:rsid w:val="00E92933"/>
    <w:rsid w:val="00E93121"/>
    <w:rsid w:val="00E97AE7"/>
    <w:rsid w:val="00EA06E7"/>
    <w:rsid w:val="00EA51F6"/>
    <w:rsid w:val="00EF301F"/>
    <w:rsid w:val="00EF3101"/>
    <w:rsid w:val="00EF72C6"/>
    <w:rsid w:val="00F10D7D"/>
    <w:rsid w:val="00F20FC9"/>
    <w:rsid w:val="00F32A0C"/>
    <w:rsid w:val="00F36E49"/>
    <w:rsid w:val="00F37FA1"/>
    <w:rsid w:val="00F427FC"/>
    <w:rsid w:val="00F56E71"/>
    <w:rsid w:val="00F62D8E"/>
    <w:rsid w:val="00F75EE3"/>
    <w:rsid w:val="00F95193"/>
    <w:rsid w:val="00FA07CE"/>
    <w:rsid w:val="00FB0499"/>
    <w:rsid w:val="00FC51C6"/>
    <w:rsid w:val="00FD4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FFC3F9"/>
  <w15:chartTrackingRefBased/>
  <w15:docId w15:val="{716A2E31-1100-4CF8-A5BD-0AAEDFC33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222C33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8"/>
      <w:szCs w:val="24"/>
      <w:lang w:val="en-GB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7838"/>
    <w:pPr>
      <w:ind w:left="720"/>
      <w:contextualSpacing/>
    </w:pPr>
  </w:style>
  <w:style w:type="table" w:styleId="TableGrid">
    <w:name w:val="Table Grid"/>
    <w:basedOn w:val="TableNormal"/>
    <w:uiPriority w:val="39"/>
    <w:rsid w:val="007330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C06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063C"/>
  </w:style>
  <w:style w:type="paragraph" w:styleId="Footer">
    <w:name w:val="footer"/>
    <w:basedOn w:val="Normal"/>
    <w:link w:val="FooterChar"/>
    <w:uiPriority w:val="99"/>
    <w:unhideWhenUsed/>
    <w:rsid w:val="009C06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063C"/>
  </w:style>
  <w:style w:type="character" w:customStyle="1" w:styleId="Heading1Char">
    <w:name w:val="Heading 1 Char"/>
    <w:basedOn w:val="DefaultParagraphFont"/>
    <w:link w:val="Heading1"/>
    <w:rsid w:val="00222C33"/>
    <w:rPr>
      <w:rFonts w:ascii="Times New Roman" w:eastAsia="Times New Roman" w:hAnsi="Times New Roman" w:cs="Times New Roman"/>
      <w:b/>
      <w:bCs/>
      <w:sz w:val="28"/>
      <w:szCs w:val="24"/>
      <w:lang w:val="en-GB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0C841D4D-50DC-4A03-924E-DF8D166174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3</TotalTime>
  <Pages>20</Pages>
  <Words>1509</Words>
  <Characters>9947</Characters>
  <Application>Microsoft Office Word</Application>
  <DocSecurity>0</DocSecurity>
  <Lines>1105</Lines>
  <Paragraphs>2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SUS</cp:lastModifiedBy>
  <cp:revision>260</cp:revision>
  <dcterms:created xsi:type="dcterms:W3CDTF">2019-10-07T04:48:00Z</dcterms:created>
  <dcterms:modified xsi:type="dcterms:W3CDTF">2019-11-02T01:22:00Z</dcterms:modified>
</cp:coreProperties>
</file>